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5D015C27" w:rsidR="003839BE" w:rsidRDefault="00F90DCF" w:rsidP="000C2AE2">
      <w:pPr>
        <w:pStyle w:val="Ttulo"/>
        <w:jc w:val="center"/>
      </w:pPr>
      <w:r>
        <w:t>Predicción de la contaminación atmosférica mediante inteligencia artificial</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1472AF99" w:rsidR="00F90DCF" w:rsidRDefault="00F90DCF" w:rsidP="00F90DCF">
      <w:pPr>
        <w:jc w:val="center"/>
      </w:pPr>
      <w:r>
        <w:t>Tutor: Francisco</w:t>
      </w:r>
    </w:p>
    <w:p w14:paraId="2F11CC28" w14:textId="3E22BF80" w:rsidR="00F90DCF" w:rsidRDefault="00F90DCF" w:rsidP="00F90DCF">
      <w:pPr>
        <w:jc w:val="center"/>
      </w:pPr>
      <w:proofErr w:type="spellStart"/>
      <w:proofErr w:type="gramStart"/>
      <w:r>
        <w:t>Co-tutor</w:t>
      </w:r>
      <w:proofErr w:type="spellEnd"/>
      <w:proofErr w:type="gramEnd"/>
      <w:r>
        <w:t>: Roberto</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55B9629D" w14:textId="33E06E62" w:rsidR="000E4F53" w:rsidRDefault="000E4F53" w:rsidP="000E4F53">
      <w:pPr>
        <w:jc w:val="center"/>
      </w:pPr>
      <w:r>
        <w:t>Universidad de Salamanca</w:t>
      </w:r>
    </w:p>
    <w:p w14:paraId="23872091" w14:textId="5C4F9BDE" w:rsidR="00EF73D7" w:rsidRPr="00A75DC7" w:rsidRDefault="00EF73D7" w:rsidP="000C2AE2">
      <w:pPr>
        <w:pStyle w:val="Ttulo1"/>
      </w:pPr>
      <w:bookmarkStart w:id="0" w:name="_Toc106627211"/>
      <w:r w:rsidRPr="00A75DC7">
        <w:lastRenderedPageBreak/>
        <w:t>R</w:t>
      </w:r>
      <w:r w:rsidR="00B752A2">
        <w:t>esumen</w:t>
      </w:r>
      <w:bookmarkEnd w:id="0"/>
    </w:p>
    <w:p w14:paraId="64C44801" w14:textId="4DA397E2"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 xml:space="preserve">Deep </w:t>
      </w:r>
      <w:proofErr w:type="spellStart"/>
      <w:r w:rsidR="00A76C85" w:rsidRPr="00A75DC7">
        <w:rPr>
          <w:rFonts w:cs="Times New Roman"/>
          <w:i/>
          <w:iCs/>
          <w:szCs w:val="24"/>
        </w:rPr>
        <w:t>Learning</w:t>
      </w:r>
      <w:proofErr w:type="spellEnd"/>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 xml:space="preserve">Palabras clave: redes neuronales, contaminación atmosférica, Deep </w:t>
      </w:r>
      <w:proofErr w:type="spellStart"/>
      <w:r w:rsidRPr="00A75DC7">
        <w:rPr>
          <w:rFonts w:cs="Times New Roman"/>
          <w:szCs w:val="24"/>
        </w:rPr>
        <w:t>Learning</w:t>
      </w:r>
      <w:proofErr w:type="spellEnd"/>
      <w:r w:rsidRPr="00A75DC7">
        <w:rPr>
          <w:rFonts w:cs="Times New Roman"/>
          <w:szCs w:val="24"/>
        </w:rPr>
        <w:t>.</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 w:name="_Toc106627212"/>
      <w:r w:rsidRPr="00A75DC7">
        <w:rPr>
          <w:lang w:val="en-US"/>
        </w:rPr>
        <w:t>A</w:t>
      </w:r>
      <w:r w:rsidR="00B752A2">
        <w:rPr>
          <w:lang w:val="en-US"/>
        </w:rPr>
        <w:t>bstract</w:t>
      </w:r>
      <w:bookmarkEnd w:id="1"/>
    </w:p>
    <w:p w14:paraId="5B4F7C85" w14:textId="669438B8" w:rsidR="005F31DF" w:rsidRPr="00A75DC7" w:rsidRDefault="005F31DF" w:rsidP="005F31DF">
      <w:pPr>
        <w:rPr>
          <w:rFonts w:cs="Times New Roman"/>
          <w:szCs w:val="24"/>
          <w:lang w:val="en-US"/>
        </w:rPr>
      </w:pPr>
      <w:r w:rsidRPr="00A75DC7">
        <w:rPr>
          <w:rFonts w:cs="Times New Roman"/>
          <w:szCs w:val="24"/>
          <w:lang w:val="en-US"/>
        </w:rPr>
        <w:t xml:space="preserve">Air pollution is one of the major problems that the contemporary world </w:t>
      </w:r>
      <w:proofErr w:type="gramStart"/>
      <w:r w:rsidRPr="00A75DC7">
        <w:rPr>
          <w:rFonts w:cs="Times New Roman"/>
          <w:szCs w:val="24"/>
          <w:lang w:val="en-US"/>
        </w:rPr>
        <w:t>has to</w:t>
      </w:r>
      <w:proofErr w:type="gramEnd"/>
      <w:r w:rsidRPr="00A75DC7">
        <w:rPr>
          <w:rFonts w:cs="Times New Roman"/>
          <w:szCs w:val="24"/>
          <w:lang w:val="en-US"/>
        </w:rPr>
        <w:t xml:space="preserve">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43F7710E" w:rsidR="00C53CC2" w:rsidRDefault="00C53CC2" w:rsidP="005F31DF">
      <w:pPr>
        <w:rPr>
          <w:lang w:val="en-US"/>
        </w:rPr>
      </w:pPr>
    </w:p>
    <w:p w14:paraId="06B8FC8F" w14:textId="01BD9E98" w:rsidR="000E4F53" w:rsidRDefault="000E4F53" w:rsidP="005F31DF">
      <w:pPr>
        <w:rPr>
          <w:lang w:val="en-US"/>
        </w:rPr>
      </w:pPr>
    </w:p>
    <w:p w14:paraId="6279D9E0" w14:textId="77A84A1B" w:rsidR="000E4F53" w:rsidRDefault="000E4F53" w:rsidP="005F31DF">
      <w:pPr>
        <w:rPr>
          <w:lang w:val="en-US"/>
        </w:rPr>
      </w:pPr>
    </w:p>
    <w:p w14:paraId="0E2FD596" w14:textId="5C21A4FF" w:rsidR="000E4F53" w:rsidRDefault="000E4F53" w:rsidP="005F31DF">
      <w:pPr>
        <w:rPr>
          <w:lang w:val="en-US"/>
        </w:rPr>
      </w:pPr>
    </w:p>
    <w:sdt>
      <w:sdtPr>
        <w:id w:val="-1902048569"/>
        <w:docPartObj>
          <w:docPartGallery w:val="Table of Contents"/>
          <w:docPartUnique/>
        </w:docPartObj>
      </w:sdtPr>
      <w:sdtEndPr>
        <w:rPr>
          <w:rFonts w:eastAsiaTheme="minorHAnsi" w:cstheme="minorBidi"/>
          <w:bCs/>
          <w:noProof/>
          <w:sz w:val="24"/>
          <w:szCs w:val="22"/>
          <w:lang w:val="es-ES"/>
        </w:rPr>
      </w:sdtEndPr>
      <w:sdtContent>
        <w:p w14:paraId="26540D4B" w14:textId="277CCFE0" w:rsidR="002E606A" w:rsidRDefault="0012119B">
          <w:pPr>
            <w:pStyle w:val="TtuloTDC"/>
          </w:pPr>
          <w:r>
            <w:t>Índice general</w:t>
          </w:r>
        </w:p>
        <w:p w14:paraId="57BD43EC" w14:textId="0189AD6F" w:rsidR="00807596" w:rsidRDefault="002E606A">
          <w:pPr>
            <w:pStyle w:val="TDC1"/>
            <w:tabs>
              <w:tab w:val="right" w:leader="dot" w:pos="8494"/>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6627211" w:history="1">
            <w:r w:rsidR="00807596" w:rsidRPr="005514EA">
              <w:rPr>
                <w:rStyle w:val="Hipervnculo"/>
                <w:noProof/>
              </w:rPr>
              <w:t>Resumen</w:t>
            </w:r>
            <w:r w:rsidR="00807596">
              <w:rPr>
                <w:noProof/>
                <w:webHidden/>
              </w:rPr>
              <w:tab/>
            </w:r>
            <w:r w:rsidR="00807596">
              <w:rPr>
                <w:noProof/>
                <w:webHidden/>
              </w:rPr>
              <w:fldChar w:fldCharType="begin"/>
            </w:r>
            <w:r w:rsidR="00807596">
              <w:rPr>
                <w:noProof/>
                <w:webHidden/>
              </w:rPr>
              <w:instrText xml:space="preserve"> PAGEREF _Toc106627211 \h </w:instrText>
            </w:r>
            <w:r w:rsidR="00807596">
              <w:rPr>
                <w:noProof/>
                <w:webHidden/>
              </w:rPr>
            </w:r>
            <w:r w:rsidR="00807596">
              <w:rPr>
                <w:noProof/>
                <w:webHidden/>
              </w:rPr>
              <w:fldChar w:fldCharType="separate"/>
            </w:r>
            <w:r w:rsidR="00807596">
              <w:rPr>
                <w:noProof/>
                <w:webHidden/>
              </w:rPr>
              <w:t>2</w:t>
            </w:r>
            <w:r w:rsidR="00807596">
              <w:rPr>
                <w:noProof/>
                <w:webHidden/>
              </w:rPr>
              <w:fldChar w:fldCharType="end"/>
            </w:r>
          </w:hyperlink>
        </w:p>
        <w:p w14:paraId="12E39E50" w14:textId="44BC1E12" w:rsidR="00807596" w:rsidRDefault="00807596">
          <w:pPr>
            <w:pStyle w:val="TDC1"/>
            <w:tabs>
              <w:tab w:val="right" w:leader="dot" w:pos="8494"/>
            </w:tabs>
            <w:rPr>
              <w:rFonts w:asciiTheme="minorHAnsi" w:eastAsiaTheme="minorEastAsia" w:hAnsiTheme="minorHAnsi"/>
              <w:noProof/>
              <w:sz w:val="22"/>
              <w:lang w:val="en-US"/>
            </w:rPr>
          </w:pPr>
          <w:hyperlink w:anchor="_Toc106627212" w:history="1">
            <w:r w:rsidRPr="005514EA">
              <w:rPr>
                <w:rStyle w:val="Hipervnculo"/>
                <w:noProof/>
                <w:lang w:val="en-US"/>
              </w:rPr>
              <w:t>Abstract</w:t>
            </w:r>
            <w:r>
              <w:rPr>
                <w:noProof/>
                <w:webHidden/>
              </w:rPr>
              <w:tab/>
            </w:r>
            <w:r>
              <w:rPr>
                <w:noProof/>
                <w:webHidden/>
              </w:rPr>
              <w:fldChar w:fldCharType="begin"/>
            </w:r>
            <w:r>
              <w:rPr>
                <w:noProof/>
                <w:webHidden/>
              </w:rPr>
              <w:instrText xml:space="preserve"> PAGEREF _Toc106627212 \h </w:instrText>
            </w:r>
            <w:r>
              <w:rPr>
                <w:noProof/>
                <w:webHidden/>
              </w:rPr>
            </w:r>
            <w:r>
              <w:rPr>
                <w:noProof/>
                <w:webHidden/>
              </w:rPr>
              <w:fldChar w:fldCharType="separate"/>
            </w:r>
            <w:r>
              <w:rPr>
                <w:noProof/>
                <w:webHidden/>
              </w:rPr>
              <w:t>2</w:t>
            </w:r>
            <w:r>
              <w:rPr>
                <w:noProof/>
                <w:webHidden/>
              </w:rPr>
              <w:fldChar w:fldCharType="end"/>
            </w:r>
          </w:hyperlink>
        </w:p>
        <w:p w14:paraId="413D13EA" w14:textId="57F5EBB8" w:rsidR="00807596" w:rsidRDefault="00807596">
          <w:pPr>
            <w:pStyle w:val="TDC1"/>
            <w:tabs>
              <w:tab w:val="right" w:leader="dot" w:pos="8494"/>
            </w:tabs>
            <w:rPr>
              <w:rFonts w:asciiTheme="minorHAnsi" w:eastAsiaTheme="minorEastAsia" w:hAnsiTheme="minorHAnsi"/>
              <w:noProof/>
              <w:sz w:val="22"/>
              <w:lang w:val="en-US"/>
            </w:rPr>
          </w:pPr>
          <w:hyperlink w:anchor="_Toc106627213" w:history="1">
            <w:r w:rsidRPr="005514EA">
              <w:rPr>
                <w:rStyle w:val="Hipervnculo"/>
                <w:noProof/>
              </w:rPr>
              <w:t>Introducción</w:t>
            </w:r>
            <w:r>
              <w:rPr>
                <w:noProof/>
                <w:webHidden/>
              </w:rPr>
              <w:tab/>
            </w:r>
            <w:r>
              <w:rPr>
                <w:noProof/>
                <w:webHidden/>
              </w:rPr>
              <w:fldChar w:fldCharType="begin"/>
            </w:r>
            <w:r>
              <w:rPr>
                <w:noProof/>
                <w:webHidden/>
              </w:rPr>
              <w:instrText xml:space="preserve"> PAGEREF _Toc106627213 \h </w:instrText>
            </w:r>
            <w:r>
              <w:rPr>
                <w:noProof/>
                <w:webHidden/>
              </w:rPr>
            </w:r>
            <w:r>
              <w:rPr>
                <w:noProof/>
                <w:webHidden/>
              </w:rPr>
              <w:fldChar w:fldCharType="separate"/>
            </w:r>
            <w:r>
              <w:rPr>
                <w:noProof/>
                <w:webHidden/>
              </w:rPr>
              <w:t>5</w:t>
            </w:r>
            <w:r>
              <w:rPr>
                <w:noProof/>
                <w:webHidden/>
              </w:rPr>
              <w:fldChar w:fldCharType="end"/>
            </w:r>
          </w:hyperlink>
        </w:p>
        <w:p w14:paraId="5F31E254" w14:textId="63F7AC59" w:rsidR="00807596" w:rsidRDefault="00807596">
          <w:pPr>
            <w:pStyle w:val="TDC3"/>
            <w:tabs>
              <w:tab w:val="right" w:leader="dot" w:pos="8494"/>
            </w:tabs>
            <w:rPr>
              <w:rFonts w:asciiTheme="minorHAnsi" w:eastAsiaTheme="minorEastAsia" w:hAnsiTheme="minorHAnsi"/>
              <w:noProof/>
              <w:sz w:val="22"/>
              <w:lang w:val="en-US"/>
            </w:rPr>
          </w:pPr>
          <w:hyperlink w:anchor="_Toc106627214" w:history="1">
            <w:r w:rsidRPr="005514EA">
              <w:rPr>
                <w:rStyle w:val="Hipervnculo"/>
                <w:noProof/>
              </w:rPr>
              <w:t>Contexto</w:t>
            </w:r>
            <w:r>
              <w:rPr>
                <w:noProof/>
                <w:webHidden/>
              </w:rPr>
              <w:tab/>
            </w:r>
            <w:r>
              <w:rPr>
                <w:noProof/>
                <w:webHidden/>
              </w:rPr>
              <w:fldChar w:fldCharType="begin"/>
            </w:r>
            <w:r>
              <w:rPr>
                <w:noProof/>
                <w:webHidden/>
              </w:rPr>
              <w:instrText xml:space="preserve"> PAGEREF _Toc106627214 \h </w:instrText>
            </w:r>
            <w:r>
              <w:rPr>
                <w:noProof/>
                <w:webHidden/>
              </w:rPr>
            </w:r>
            <w:r>
              <w:rPr>
                <w:noProof/>
                <w:webHidden/>
              </w:rPr>
              <w:fldChar w:fldCharType="separate"/>
            </w:r>
            <w:r>
              <w:rPr>
                <w:noProof/>
                <w:webHidden/>
              </w:rPr>
              <w:t>5</w:t>
            </w:r>
            <w:r>
              <w:rPr>
                <w:noProof/>
                <w:webHidden/>
              </w:rPr>
              <w:fldChar w:fldCharType="end"/>
            </w:r>
          </w:hyperlink>
        </w:p>
        <w:p w14:paraId="17C4A70E" w14:textId="15C937F3" w:rsidR="00807596" w:rsidRDefault="00807596">
          <w:pPr>
            <w:pStyle w:val="TDC2"/>
            <w:tabs>
              <w:tab w:val="right" w:leader="dot" w:pos="8494"/>
            </w:tabs>
            <w:rPr>
              <w:rFonts w:asciiTheme="minorHAnsi" w:eastAsiaTheme="minorEastAsia" w:hAnsiTheme="minorHAnsi"/>
              <w:noProof/>
              <w:sz w:val="22"/>
              <w:lang w:val="en-US"/>
            </w:rPr>
          </w:pPr>
          <w:hyperlink w:anchor="_Toc106627215" w:history="1">
            <w:r w:rsidRPr="005514EA">
              <w:rPr>
                <w:rStyle w:val="Hipervnculo"/>
                <w:noProof/>
              </w:rPr>
              <w:t>Medición de la calidad del aire</w:t>
            </w:r>
            <w:r>
              <w:rPr>
                <w:noProof/>
                <w:webHidden/>
              </w:rPr>
              <w:tab/>
            </w:r>
            <w:r>
              <w:rPr>
                <w:noProof/>
                <w:webHidden/>
              </w:rPr>
              <w:fldChar w:fldCharType="begin"/>
            </w:r>
            <w:r>
              <w:rPr>
                <w:noProof/>
                <w:webHidden/>
              </w:rPr>
              <w:instrText xml:space="preserve"> PAGEREF _Toc106627215 \h </w:instrText>
            </w:r>
            <w:r>
              <w:rPr>
                <w:noProof/>
                <w:webHidden/>
              </w:rPr>
            </w:r>
            <w:r>
              <w:rPr>
                <w:noProof/>
                <w:webHidden/>
              </w:rPr>
              <w:fldChar w:fldCharType="separate"/>
            </w:r>
            <w:r>
              <w:rPr>
                <w:noProof/>
                <w:webHidden/>
              </w:rPr>
              <w:t>5</w:t>
            </w:r>
            <w:r>
              <w:rPr>
                <w:noProof/>
                <w:webHidden/>
              </w:rPr>
              <w:fldChar w:fldCharType="end"/>
            </w:r>
          </w:hyperlink>
        </w:p>
        <w:p w14:paraId="6E498532" w14:textId="2165E67F" w:rsidR="00807596" w:rsidRDefault="00807596">
          <w:pPr>
            <w:pStyle w:val="TDC2"/>
            <w:tabs>
              <w:tab w:val="right" w:leader="dot" w:pos="8494"/>
            </w:tabs>
            <w:rPr>
              <w:rFonts w:asciiTheme="minorHAnsi" w:eastAsiaTheme="minorEastAsia" w:hAnsiTheme="minorHAnsi"/>
              <w:noProof/>
              <w:sz w:val="22"/>
              <w:lang w:val="en-US"/>
            </w:rPr>
          </w:pPr>
          <w:hyperlink w:anchor="_Toc106627216" w:history="1">
            <w:r w:rsidRPr="005514EA">
              <w:rPr>
                <w:rStyle w:val="Hipervnculo"/>
                <w:noProof/>
              </w:rPr>
              <w:t>Inteligencia artificial y redes neuronales</w:t>
            </w:r>
            <w:r>
              <w:rPr>
                <w:noProof/>
                <w:webHidden/>
              </w:rPr>
              <w:tab/>
            </w:r>
            <w:r>
              <w:rPr>
                <w:noProof/>
                <w:webHidden/>
              </w:rPr>
              <w:fldChar w:fldCharType="begin"/>
            </w:r>
            <w:r>
              <w:rPr>
                <w:noProof/>
                <w:webHidden/>
              </w:rPr>
              <w:instrText xml:space="preserve"> PAGEREF _Toc106627216 \h </w:instrText>
            </w:r>
            <w:r>
              <w:rPr>
                <w:noProof/>
                <w:webHidden/>
              </w:rPr>
            </w:r>
            <w:r>
              <w:rPr>
                <w:noProof/>
                <w:webHidden/>
              </w:rPr>
              <w:fldChar w:fldCharType="separate"/>
            </w:r>
            <w:r>
              <w:rPr>
                <w:noProof/>
                <w:webHidden/>
              </w:rPr>
              <w:t>7</w:t>
            </w:r>
            <w:r>
              <w:rPr>
                <w:noProof/>
                <w:webHidden/>
              </w:rPr>
              <w:fldChar w:fldCharType="end"/>
            </w:r>
          </w:hyperlink>
        </w:p>
        <w:p w14:paraId="1587C973" w14:textId="3C2C6283" w:rsidR="00807596" w:rsidRDefault="00807596">
          <w:pPr>
            <w:pStyle w:val="TDC1"/>
            <w:tabs>
              <w:tab w:val="right" w:leader="dot" w:pos="8494"/>
            </w:tabs>
            <w:rPr>
              <w:rFonts w:asciiTheme="minorHAnsi" w:eastAsiaTheme="minorEastAsia" w:hAnsiTheme="minorHAnsi"/>
              <w:noProof/>
              <w:sz w:val="22"/>
              <w:lang w:val="en-US"/>
            </w:rPr>
          </w:pPr>
          <w:hyperlink w:anchor="_Toc106627217" w:history="1">
            <w:r w:rsidRPr="005514EA">
              <w:rPr>
                <w:rStyle w:val="Hipervnculo"/>
                <w:noProof/>
              </w:rPr>
              <w:t>Objetivos</w:t>
            </w:r>
            <w:r>
              <w:rPr>
                <w:noProof/>
                <w:webHidden/>
              </w:rPr>
              <w:tab/>
            </w:r>
            <w:r>
              <w:rPr>
                <w:noProof/>
                <w:webHidden/>
              </w:rPr>
              <w:fldChar w:fldCharType="begin"/>
            </w:r>
            <w:r>
              <w:rPr>
                <w:noProof/>
                <w:webHidden/>
              </w:rPr>
              <w:instrText xml:space="preserve"> PAGEREF _Toc106627217 \h </w:instrText>
            </w:r>
            <w:r>
              <w:rPr>
                <w:noProof/>
                <w:webHidden/>
              </w:rPr>
            </w:r>
            <w:r>
              <w:rPr>
                <w:noProof/>
                <w:webHidden/>
              </w:rPr>
              <w:fldChar w:fldCharType="separate"/>
            </w:r>
            <w:r>
              <w:rPr>
                <w:noProof/>
                <w:webHidden/>
              </w:rPr>
              <w:t>8</w:t>
            </w:r>
            <w:r>
              <w:rPr>
                <w:noProof/>
                <w:webHidden/>
              </w:rPr>
              <w:fldChar w:fldCharType="end"/>
            </w:r>
          </w:hyperlink>
        </w:p>
        <w:p w14:paraId="1548050A" w14:textId="4AD2CE32" w:rsidR="00807596" w:rsidRDefault="00807596">
          <w:pPr>
            <w:pStyle w:val="TDC1"/>
            <w:tabs>
              <w:tab w:val="right" w:leader="dot" w:pos="8494"/>
            </w:tabs>
            <w:rPr>
              <w:rFonts w:asciiTheme="minorHAnsi" w:eastAsiaTheme="minorEastAsia" w:hAnsiTheme="minorHAnsi"/>
              <w:noProof/>
              <w:sz w:val="22"/>
              <w:lang w:val="en-US"/>
            </w:rPr>
          </w:pPr>
          <w:hyperlink w:anchor="_Toc106627218" w:history="1">
            <w:r w:rsidRPr="005514EA">
              <w:rPr>
                <w:rStyle w:val="Hipervnculo"/>
                <w:noProof/>
              </w:rPr>
              <w:t>Conceptos teóricos</w:t>
            </w:r>
            <w:r>
              <w:rPr>
                <w:noProof/>
                <w:webHidden/>
              </w:rPr>
              <w:tab/>
            </w:r>
            <w:r>
              <w:rPr>
                <w:noProof/>
                <w:webHidden/>
              </w:rPr>
              <w:fldChar w:fldCharType="begin"/>
            </w:r>
            <w:r>
              <w:rPr>
                <w:noProof/>
                <w:webHidden/>
              </w:rPr>
              <w:instrText xml:space="preserve"> PAGEREF _Toc106627218 \h </w:instrText>
            </w:r>
            <w:r>
              <w:rPr>
                <w:noProof/>
                <w:webHidden/>
              </w:rPr>
            </w:r>
            <w:r>
              <w:rPr>
                <w:noProof/>
                <w:webHidden/>
              </w:rPr>
              <w:fldChar w:fldCharType="separate"/>
            </w:r>
            <w:r>
              <w:rPr>
                <w:noProof/>
                <w:webHidden/>
              </w:rPr>
              <w:t>10</w:t>
            </w:r>
            <w:r>
              <w:rPr>
                <w:noProof/>
                <w:webHidden/>
              </w:rPr>
              <w:fldChar w:fldCharType="end"/>
            </w:r>
          </w:hyperlink>
        </w:p>
        <w:p w14:paraId="06F61652" w14:textId="362F0035" w:rsidR="00807596" w:rsidRDefault="00807596">
          <w:pPr>
            <w:pStyle w:val="TDC2"/>
            <w:tabs>
              <w:tab w:val="right" w:leader="dot" w:pos="8494"/>
            </w:tabs>
            <w:rPr>
              <w:rFonts w:asciiTheme="minorHAnsi" w:eastAsiaTheme="minorEastAsia" w:hAnsiTheme="minorHAnsi"/>
              <w:noProof/>
              <w:sz w:val="22"/>
              <w:lang w:val="en-US"/>
            </w:rPr>
          </w:pPr>
          <w:hyperlink w:anchor="_Toc106627219" w:history="1">
            <w:r w:rsidRPr="005514EA">
              <w:rPr>
                <w:rStyle w:val="Hipervnculo"/>
                <w:noProof/>
              </w:rPr>
              <w:t>Contaminantes principales y límites</w:t>
            </w:r>
            <w:r>
              <w:rPr>
                <w:noProof/>
                <w:webHidden/>
              </w:rPr>
              <w:tab/>
            </w:r>
            <w:r>
              <w:rPr>
                <w:noProof/>
                <w:webHidden/>
              </w:rPr>
              <w:fldChar w:fldCharType="begin"/>
            </w:r>
            <w:r>
              <w:rPr>
                <w:noProof/>
                <w:webHidden/>
              </w:rPr>
              <w:instrText xml:space="preserve"> PAGEREF _Toc106627219 \h </w:instrText>
            </w:r>
            <w:r>
              <w:rPr>
                <w:noProof/>
                <w:webHidden/>
              </w:rPr>
            </w:r>
            <w:r>
              <w:rPr>
                <w:noProof/>
                <w:webHidden/>
              </w:rPr>
              <w:fldChar w:fldCharType="separate"/>
            </w:r>
            <w:r>
              <w:rPr>
                <w:noProof/>
                <w:webHidden/>
              </w:rPr>
              <w:t>10</w:t>
            </w:r>
            <w:r>
              <w:rPr>
                <w:noProof/>
                <w:webHidden/>
              </w:rPr>
              <w:fldChar w:fldCharType="end"/>
            </w:r>
          </w:hyperlink>
        </w:p>
        <w:p w14:paraId="29C2F86B" w14:textId="2F3DBCD2" w:rsidR="00807596" w:rsidRDefault="00807596">
          <w:pPr>
            <w:pStyle w:val="TDC2"/>
            <w:tabs>
              <w:tab w:val="right" w:leader="dot" w:pos="8494"/>
            </w:tabs>
            <w:rPr>
              <w:rFonts w:asciiTheme="minorHAnsi" w:eastAsiaTheme="minorEastAsia" w:hAnsiTheme="minorHAnsi"/>
              <w:noProof/>
              <w:sz w:val="22"/>
              <w:lang w:val="en-US"/>
            </w:rPr>
          </w:pPr>
          <w:hyperlink w:anchor="_Toc106627220" w:history="1">
            <w:r w:rsidRPr="005514EA">
              <w:rPr>
                <w:rStyle w:val="Hipervnculo"/>
                <w:noProof/>
              </w:rPr>
              <w:t>AQI (Air Quality Index)</w:t>
            </w:r>
            <w:r>
              <w:rPr>
                <w:noProof/>
                <w:webHidden/>
              </w:rPr>
              <w:tab/>
            </w:r>
            <w:r>
              <w:rPr>
                <w:noProof/>
                <w:webHidden/>
              </w:rPr>
              <w:fldChar w:fldCharType="begin"/>
            </w:r>
            <w:r>
              <w:rPr>
                <w:noProof/>
                <w:webHidden/>
              </w:rPr>
              <w:instrText xml:space="preserve"> PAGEREF _Toc106627220 \h </w:instrText>
            </w:r>
            <w:r>
              <w:rPr>
                <w:noProof/>
                <w:webHidden/>
              </w:rPr>
            </w:r>
            <w:r>
              <w:rPr>
                <w:noProof/>
                <w:webHidden/>
              </w:rPr>
              <w:fldChar w:fldCharType="separate"/>
            </w:r>
            <w:r>
              <w:rPr>
                <w:noProof/>
                <w:webHidden/>
              </w:rPr>
              <w:t>11</w:t>
            </w:r>
            <w:r>
              <w:rPr>
                <w:noProof/>
                <w:webHidden/>
              </w:rPr>
              <w:fldChar w:fldCharType="end"/>
            </w:r>
          </w:hyperlink>
        </w:p>
        <w:p w14:paraId="37C0F64A" w14:textId="14E5BF53" w:rsidR="00807596" w:rsidRDefault="00807596">
          <w:pPr>
            <w:pStyle w:val="TDC2"/>
            <w:tabs>
              <w:tab w:val="right" w:leader="dot" w:pos="8494"/>
            </w:tabs>
            <w:rPr>
              <w:rFonts w:asciiTheme="minorHAnsi" w:eastAsiaTheme="minorEastAsia" w:hAnsiTheme="minorHAnsi"/>
              <w:noProof/>
              <w:sz w:val="22"/>
              <w:lang w:val="en-US"/>
            </w:rPr>
          </w:pPr>
          <w:hyperlink w:anchor="_Toc106627221" w:history="1">
            <w:r w:rsidRPr="005514EA">
              <w:rPr>
                <w:rStyle w:val="Hipervnculo"/>
                <w:noProof/>
              </w:rPr>
              <w:t>Conjunto de datos</w:t>
            </w:r>
            <w:r>
              <w:rPr>
                <w:noProof/>
                <w:webHidden/>
              </w:rPr>
              <w:tab/>
            </w:r>
            <w:r>
              <w:rPr>
                <w:noProof/>
                <w:webHidden/>
              </w:rPr>
              <w:fldChar w:fldCharType="begin"/>
            </w:r>
            <w:r>
              <w:rPr>
                <w:noProof/>
                <w:webHidden/>
              </w:rPr>
              <w:instrText xml:space="preserve"> PAGEREF _Toc106627221 \h </w:instrText>
            </w:r>
            <w:r>
              <w:rPr>
                <w:noProof/>
                <w:webHidden/>
              </w:rPr>
            </w:r>
            <w:r>
              <w:rPr>
                <w:noProof/>
                <w:webHidden/>
              </w:rPr>
              <w:fldChar w:fldCharType="separate"/>
            </w:r>
            <w:r>
              <w:rPr>
                <w:noProof/>
                <w:webHidden/>
              </w:rPr>
              <w:t>12</w:t>
            </w:r>
            <w:r>
              <w:rPr>
                <w:noProof/>
                <w:webHidden/>
              </w:rPr>
              <w:fldChar w:fldCharType="end"/>
            </w:r>
          </w:hyperlink>
        </w:p>
        <w:p w14:paraId="00B5516C" w14:textId="340D9AD2" w:rsidR="00807596" w:rsidRDefault="00807596">
          <w:pPr>
            <w:pStyle w:val="TDC3"/>
            <w:tabs>
              <w:tab w:val="right" w:leader="dot" w:pos="8494"/>
            </w:tabs>
            <w:rPr>
              <w:rFonts w:asciiTheme="minorHAnsi" w:eastAsiaTheme="minorEastAsia" w:hAnsiTheme="minorHAnsi"/>
              <w:noProof/>
              <w:sz w:val="22"/>
              <w:lang w:val="en-US"/>
            </w:rPr>
          </w:pPr>
          <w:hyperlink w:anchor="_Toc106627222" w:history="1">
            <w:r w:rsidRPr="005514EA">
              <w:rPr>
                <w:rStyle w:val="Hipervnculo"/>
                <w:noProof/>
              </w:rPr>
              <w:t>Variables en función de su uso</w:t>
            </w:r>
            <w:r>
              <w:rPr>
                <w:noProof/>
                <w:webHidden/>
              </w:rPr>
              <w:tab/>
            </w:r>
            <w:r>
              <w:rPr>
                <w:noProof/>
                <w:webHidden/>
              </w:rPr>
              <w:fldChar w:fldCharType="begin"/>
            </w:r>
            <w:r>
              <w:rPr>
                <w:noProof/>
                <w:webHidden/>
              </w:rPr>
              <w:instrText xml:space="preserve"> PAGEREF _Toc106627222 \h </w:instrText>
            </w:r>
            <w:r>
              <w:rPr>
                <w:noProof/>
                <w:webHidden/>
              </w:rPr>
            </w:r>
            <w:r>
              <w:rPr>
                <w:noProof/>
                <w:webHidden/>
              </w:rPr>
              <w:fldChar w:fldCharType="separate"/>
            </w:r>
            <w:r>
              <w:rPr>
                <w:noProof/>
                <w:webHidden/>
              </w:rPr>
              <w:t>12</w:t>
            </w:r>
            <w:r>
              <w:rPr>
                <w:noProof/>
                <w:webHidden/>
              </w:rPr>
              <w:fldChar w:fldCharType="end"/>
            </w:r>
          </w:hyperlink>
        </w:p>
        <w:p w14:paraId="47015C39" w14:textId="2055BAFF" w:rsidR="00807596" w:rsidRDefault="00807596">
          <w:pPr>
            <w:pStyle w:val="TDC3"/>
            <w:tabs>
              <w:tab w:val="right" w:leader="dot" w:pos="8494"/>
            </w:tabs>
            <w:rPr>
              <w:rFonts w:asciiTheme="minorHAnsi" w:eastAsiaTheme="minorEastAsia" w:hAnsiTheme="minorHAnsi"/>
              <w:noProof/>
              <w:sz w:val="22"/>
              <w:lang w:val="en-US"/>
            </w:rPr>
          </w:pPr>
          <w:hyperlink w:anchor="_Toc106627223" w:history="1">
            <w:r w:rsidRPr="005514EA">
              <w:rPr>
                <w:rStyle w:val="Hipervnculo"/>
                <w:noProof/>
              </w:rPr>
              <w:t>Variables en función de su tipo</w:t>
            </w:r>
            <w:r>
              <w:rPr>
                <w:noProof/>
                <w:webHidden/>
              </w:rPr>
              <w:tab/>
            </w:r>
            <w:r>
              <w:rPr>
                <w:noProof/>
                <w:webHidden/>
              </w:rPr>
              <w:fldChar w:fldCharType="begin"/>
            </w:r>
            <w:r>
              <w:rPr>
                <w:noProof/>
                <w:webHidden/>
              </w:rPr>
              <w:instrText xml:space="preserve"> PAGEREF _Toc106627223 \h </w:instrText>
            </w:r>
            <w:r>
              <w:rPr>
                <w:noProof/>
                <w:webHidden/>
              </w:rPr>
            </w:r>
            <w:r>
              <w:rPr>
                <w:noProof/>
                <w:webHidden/>
              </w:rPr>
              <w:fldChar w:fldCharType="separate"/>
            </w:r>
            <w:r>
              <w:rPr>
                <w:noProof/>
                <w:webHidden/>
              </w:rPr>
              <w:t>13</w:t>
            </w:r>
            <w:r>
              <w:rPr>
                <w:noProof/>
                <w:webHidden/>
              </w:rPr>
              <w:fldChar w:fldCharType="end"/>
            </w:r>
          </w:hyperlink>
        </w:p>
        <w:p w14:paraId="1A3BD532" w14:textId="2E1DF608" w:rsidR="00807596" w:rsidRDefault="00807596">
          <w:pPr>
            <w:pStyle w:val="TDC2"/>
            <w:tabs>
              <w:tab w:val="right" w:leader="dot" w:pos="8494"/>
            </w:tabs>
            <w:rPr>
              <w:rFonts w:asciiTheme="minorHAnsi" w:eastAsiaTheme="minorEastAsia" w:hAnsiTheme="minorHAnsi"/>
              <w:noProof/>
              <w:sz w:val="22"/>
              <w:lang w:val="en-US"/>
            </w:rPr>
          </w:pPr>
          <w:hyperlink w:anchor="_Toc106627224" w:history="1">
            <w:r w:rsidRPr="005514EA">
              <w:rPr>
                <w:rStyle w:val="Hipervnculo"/>
                <w:noProof/>
              </w:rPr>
              <w:t>Transformación del dataset</w:t>
            </w:r>
            <w:r>
              <w:rPr>
                <w:noProof/>
                <w:webHidden/>
              </w:rPr>
              <w:tab/>
            </w:r>
            <w:r>
              <w:rPr>
                <w:noProof/>
                <w:webHidden/>
              </w:rPr>
              <w:fldChar w:fldCharType="begin"/>
            </w:r>
            <w:r>
              <w:rPr>
                <w:noProof/>
                <w:webHidden/>
              </w:rPr>
              <w:instrText xml:space="preserve"> PAGEREF _Toc106627224 \h </w:instrText>
            </w:r>
            <w:r>
              <w:rPr>
                <w:noProof/>
                <w:webHidden/>
              </w:rPr>
            </w:r>
            <w:r>
              <w:rPr>
                <w:noProof/>
                <w:webHidden/>
              </w:rPr>
              <w:fldChar w:fldCharType="separate"/>
            </w:r>
            <w:r>
              <w:rPr>
                <w:noProof/>
                <w:webHidden/>
              </w:rPr>
              <w:t>13</w:t>
            </w:r>
            <w:r>
              <w:rPr>
                <w:noProof/>
                <w:webHidden/>
              </w:rPr>
              <w:fldChar w:fldCharType="end"/>
            </w:r>
          </w:hyperlink>
        </w:p>
        <w:p w14:paraId="046E9FFB" w14:textId="45E0FAA4" w:rsidR="00807596" w:rsidRDefault="00807596">
          <w:pPr>
            <w:pStyle w:val="TDC2"/>
            <w:tabs>
              <w:tab w:val="right" w:leader="dot" w:pos="8494"/>
            </w:tabs>
            <w:rPr>
              <w:rFonts w:asciiTheme="minorHAnsi" w:eastAsiaTheme="minorEastAsia" w:hAnsiTheme="minorHAnsi"/>
              <w:noProof/>
              <w:sz w:val="22"/>
              <w:lang w:val="en-US"/>
            </w:rPr>
          </w:pPr>
          <w:hyperlink w:anchor="_Toc106627225" w:history="1">
            <w:r w:rsidRPr="005514EA">
              <w:rPr>
                <w:rStyle w:val="Hipervnculo"/>
                <w:noProof/>
              </w:rPr>
              <w:t>Red neuronal</w:t>
            </w:r>
            <w:r>
              <w:rPr>
                <w:noProof/>
                <w:webHidden/>
              </w:rPr>
              <w:tab/>
            </w:r>
            <w:r>
              <w:rPr>
                <w:noProof/>
                <w:webHidden/>
              </w:rPr>
              <w:fldChar w:fldCharType="begin"/>
            </w:r>
            <w:r>
              <w:rPr>
                <w:noProof/>
                <w:webHidden/>
              </w:rPr>
              <w:instrText xml:space="preserve"> PAGEREF _Toc106627225 \h </w:instrText>
            </w:r>
            <w:r>
              <w:rPr>
                <w:noProof/>
                <w:webHidden/>
              </w:rPr>
            </w:r>
            <w:r>
              <w:rPr>
                <w:noProof/>
                <w:webHidden/>
              </w:rPr>
              <w:fldChar w:fldCharType="separate"/>
            </w:r>
            <w:r>
              <w:rPr>
                <w:noProof/>
                <w:webHidden/>
              </w:rPr>
              <w:t>15</w:t>
            </w:r>
            <w:r>
              <w:rPr>
                <w:noProof/>
                <w:webHidden/>
              </w:rPr>
              <w:fldChar w:fldCharType="end"/>
            </w:r>
          </w:hyperlink>
        </w:p>
        <w:p w14:paraId="22FC183B" w14:textId="4AE1373B" w:rsidR="00807596" w:rsidRDefault="00807596">
          <w:pPr>
            <w:pStyle w:val="TDC2"/>
            <w:tabs>
              <w:tab w:val="right" w:leader="dot" w:pos="8494"/>
            </w:tabs>
            <w:rPr>
              <w:rFonts w:asciiTheme="minorHAnsi" w:eastAsiaTheme="minorEastAsia" w:hAnsiTheme="minorHAnsi"/>
              <w:noProof/>
              <w:sz w:val="22"/>
              <w:lang w:val="en-US"/>
            </w:rPr>
          </w:pPr>
          <w:hyperlink w:anchor="_Toc106627226" w:history="1">
            <w:r w:rsidRPr="005514EA">
              <w:rPr>
                <w:rStyle w:val="Hipervnculo"/>
                <w:noProof/>
              </w:rPr>
              <w:t>Función de coste</w:t>
            </w:r>
            <w:r>
              <w:rPr>
                <w:noProof/>
                <w:webHidden/>
              </w:rPr>
              <w:tab/>
            </w:r>
            <w:r>
              <w:rPr>
                <w:noProof/>
                <w:webHidden/>
              </w:rPr>
              <w:fldChar w:fldCharType="begin"/>
            </w:r>
            <w:r>
              <w:rPr>
                <w:noProof/>
                <w:webHidden/>
              </w:rPr>
              <w:instrText xml:space="preserve"> PAGEREF _Toc106627226 \h </w:instrText>
            </w:r>
            <w:r>
              <w:rPr>
                <w:noProof/>
                <w:webHidden/>
              </w:rPr>
            </w:r>
            <w:r>
              <w:rPr>
                <w:noProof/>
                <w:webHidden/>
              </w:rPr>
              <w:fldChar w:fldCharType="separate"/>
            </w:r>
            <w:r>
              <w:rPr>
                <w:noProof/>
                <w:webHidden/>
              </w:rPr>
              <w:t>18</w:t>
            </w:r>
            <w:r>
              <w:rPr>
                <w:noProof/>
                <w:webHidden/>
              </w:rPr>
              <w:fldChar w:fldCharType="end"/>
            </w:r>
          </w:hyperlink>
        </w:p>
        <w:p w14:paraId="3C3A642E" w14:textId="3D4E63E2" w:rsidR="00807596" w:rsidRDefault="00807596">
          <w:pPr>
            <w:pStyle w:val="TDC2"/>
            <w:tabs>
              <w:tab w:val="right" w:leader="dot" w:pos="8494"/>
            </w:tabs>
            <w:rPr>
              <w:rFonts w:asciiTheme="minorHAnsi" w:eastAsiaTheme="minorEastAsia" w:hAnsiTheme="minorHAnsi"/>
              <w:noProof/>
              <w:sz w:val="22"/>
              <w:lang w:val="en-US"/>
            </w:rPr>
          </w:pPr>
          <w:hyperlink w:anchor="_Toc106627227" w:history="1">
            <w:r w:rsidRPr="005514EA">
              <w:rPr>
                <w:rStyle w:val="Hipervnculo"/>
                <w:noProof/>
              </w:rPr>
              <w:t>Algoritmos de entrenamiento</w:t>
            </w:r>
            <w:r>
              <w:rPr>
                <w:noProof/>
                <w:webHidden/>
              </w:rPr>
              <w:tab/>
            </w:r>
            <w:r>
              <w:rPr>
                <w:noProof/>
                <w:webHidden/>
              </w:rPr>
              <w:fldChar w:fldCharType="begin"/>
            </w:r>
            <w:r>
              <w:rPr>
                <w:noProof/>
                <w:webHidden/>
              </w:rPr>
              <w:instrText xml:space="preserve"> PAGEREF _Toc106627227 \h </w:instrText>
            </w:r>
            <w:r>
              <w:rPr>
                <w:noProof/>
                <w:webHidden/>
              </w:rPr>
            </w:r>
            <w:r>
              <w:rPr>
                <w:noProof/>
                <w:webHidden/>
              </w:rPr>
              <w:fldChar w:fldCharType="separate"/>
            </w:r>
            <w:r>
              <w:rPr>
                <w:noProof/>
                <w:webHidden/>
              </w:rPr>
              <w:t>19</w:t>
            </w:r>
            <w:r>
              <w:rPr>
                <w:noProof/>
                <w:webHidden/>
              </w:rPr>
              <w:fldChar w:fldCharType="end"/>
            </w:r>
          </w:hyperlink>
        </w:p>
        <w:p w14:paraId="2721FCE6" w14:textId="4B2DBE39" w:rsidR="00807596" w:rsidRDefault="00807596">
          <w:pPr>
            <w:pStyle w:val="TDC1"/>
            <w:tabs>
              <w:tab w:val="right" w:leader="dot" w:pos="8494"/>
            </w:tabs>
            <w:rPr>
              <w:rFonts w:asciiTheme="minorHAnsi" w:eastAsiaTheme="minorEastAsia" w:hAnsiTheme="minorHAnsi"/>
              <w:noProof/>
              <w:sz w:val="22"/>
              <w:lang w:val="en-US"/>
            </w:rPr>
          </w:pPr>
          <w:hyperlink w:anchor="_Toc106627228" w:history="1">
            <w:r w:rsidRPr="005514EA">
              <w:rPr>
                <w:rStyle w:val="Hipervnculo"/>
                <w:noProof/>
              </w:rPr>
              <w:t>Téncnicas y herramientas</w:t>
            </w:r>
            <w:r>
              <w:rPr>
                <w:noProof/>
                <w:webHidden/>
              </w:rPr>
              <w:tab/>
            </w:r>
            <w:r>
              <w:rPr>
                <w:noProof/>
                <w:webHidden/>
              </w:rPr>
              <w:fldChar w:fldCharType="begin"/>
            </w:r>
            <w:r>
              <w:rPr>
                <w:noProof/>
                <w:webHidden/>
              </w:rPr>
              <w:instrText xml:space="preserve"> PAGEREF _Toc106627228 \h </w:instrText>
            </w:r>
            <w:r>
              <w:rPr>
                <w:noProof/>
                <w:webHidden/>
              </w:rPr>
            </w:r>
            <w:r>
              <w:rPr>
                <w:noProof/>
                <w:webHidden/>
              </w:rPr>
              <w:fldChar w:fldCharType="separate"/>
            </w:r>
            <w:r>
              <w:rPr>
                <w:noProof/>
                <w:webHidden/>
              </w:rPr>
              <w:t>20</w:t>
            </w:r>
            <w:r>
              <w:rPr>
                <w:noProof/>
                <w:webHidden/>
              </w:rPr>
              <w:fldChar w:fldCharType="end"/>
            </w:r>
          </w:hyperlink>
        </w:p>
        <w:p w14:paraId="5DEFC245" w14:textId="51F67296" w:rsidR="00807596" w:rsidRDefault="00807596">
          <w:pPr>
            <w:pStyle w:val="TDC2"/>
            <w:tabs>
              <w:tab w:val="right" w:leader="dot" w:pos="8494"/>
            </w:tabs>
            <w:rPr>
              <w:rFonts w:asciiTheme="minorHAnsi" w:eastAsiaTheme="minorEastAsia" w:hAnsiTheme="minorHAnsi"/>
              <w:noProof/>
              <w:sz w:val="22"/>
              <w:lang w:val="en-US"/>
            </w:rPr>
          </w:pPr>
          <w:hyperlink w:anchor="_Toc106627229" w:history="1">
            <w:r w:rsidRPr="005514EA">
              <w:rPr>
                <w:rStyle w:val="Hipervnculo"/>
                <w:noProof/>
              </w:rPr>
              <w:t>Metodología</w:t>
            </w:r>
            <w:r>
              <w:rPr>
                <w:noProof/>
                <w:webHidden/>
              </w:rPr>
              <w:tab/>
            </w:r>
            <w:r>
              <w:rPr>
                <w:noProof/>
                <w:webHidden/>
              </w:rPr>
              <w:fldChar w:fldCharType="begin"/>
            </w:r>
            <w:r>
              <w:rPr>
                <w:noProof/>
                <w:webHidden/>
              </w:rPr>
              <w:instrText xml:space="preserve"> PAGEREF _Toc106627229 \h </w:instrText>
            </w:r>
            <w:r>
              <w:rPr>
                <w:noProof/>
                <w:webHidden/>
              </w:rPr>
            </w:r>
            <w:r>
              <w:rPr>
                <w:noProof/>
                <w:webHidden/>
              </w:rPr>
              <w:fldChar w:fldCharType="separate"/>
            </w:r>
            <w:r>
              <w:rPr>
                <w:noProof/>
                <w:webHidden/>
              </w:rPr>
              <w:t>20</w:t>
            </w:r>
            <w:r>
              <w:rPr>
                <w:noProof/>
                <w:webHidden/>
              </w:rPr>
              <w:fldChar w:fldCharType="end"/>
            </w:r>
          </w:hyperlink>
        </w:p>
        <w:p w14:paraId="51FCAC2E" w14:textId="58901B20" w:rsidR="00807596" w:rsidRDefault="00807596">
          <w:pPr>
            <w:pStyle w:val="TDC2"/>
            <w:tabs>
              <w:tab w:val="right" w:leader="dot" w:pos="8494"/>
            </w:tabs>
            <w:rPr>
              <w:rFonts w:asciiTheme="minorHAnsi" w:eastAsiaTheme="minorEastAsia" w:hAnsiTheme="minorHAnsi"/>
              <w:noProof/>
              <w:sz w:val="22"/>
              <w:lang w:val="en-US"/>
            </w:rPr>
          </w:pPr>
          <w:hyperlink w:anchor="_Toc106627230" w:history="1">
            <w:r w:rsidRPr="005514EA">
              <w:rPr>
                <w:rStyle w:val="Hipervnculo"/>
                <w:noProof/>
              </w:rPr>
              <w:t>Motor</w:t>
            </w:r>
            <w:r>
              <w:rPr>
                <w:noProof/>
                <w:webHidden/>
              </w:rPr>
              <w:tab/>
            </w:r>
            <w:r>
              <w:rPr>
                <w:noProof/>
                <w:webHidden/>
              </w:rPr>
              <w:fldChar w:fldCharType="begin"/>
            </w:r>
            <w:r>
              <w:rPr>
                <w:noProof/>
                <w:webHidden/>
              </w:rPr>
              <w:instrText xml:space="preserve"> PAGEREF _Toc106627230 \h </w:instrText>
            </w:r>
            <w:r>
              <w:rPr>
                <w:noProof/>
                <w:webHidden/>
              </w:rPr>
            </w:r>
            <w:r>
              <w:rPr>
                <w:noProof/>
                <w:webHidden/>
              </w:rPr>
              <w:fldChar w:fldCharType="separate"/>
            </w:r>
            <w:r>
              <w:rPr>
                <w:noProof/>
                <w:webHidden/>
              </w:rPr>
              <w:t>21</w:t>
            </w:r>
            <w:r>
              <w:rPr>
                <w:noProof/>
                <w:webHidden/>
              </w:rPr>
              <w:fldChar w:fldCharType="end"/>
            </w:r>
          </w:hyperlink>
        </w:p>
        <w:p w14:paraId="656635C1" w14:textId="5BE589E6" w:rsidR="00807596" w:rsidRDefault="00807596">
          <w:pPr>
            <w:pStyle w:val="TDC2"/>
            <w:tabs>
              <w:tab w:val="right" w:leader="dot" w:pos="8494"/>
            </w:tabs>
            <w:rPr>
              <w:rFonts w:asciiTheme="minorHAnsi" w:eastAsiaTheme="minorEastAsia" w:hAnsiTheme="minorHAnsi"/>
              <w:noProof/>
              <w:sz w:val="22"/>
              <w:lang w:val="en-US"/>
            </w:rPr>
          </w:pPr>
          <w:hyperlink w:anchor="_Toc106627231" w:history="1">
            <w:r w:rsidRPr="005514EA">
              <w:rPr>
                <w:rStyle w:val="Hipervnculo"/>
                <w:noProof/>
              </w:rPr>
              <w:t>Lenguajes programación</w:t>
            </w:r>
            <w:r>
              <w:rPr>
                <w:noProof/>
                <w:webHidden/>
              </w:rPr>
              <w:tab/>
            </w:r>
            <w:r>
              <w:rPr>
                <w:noProof/>
                <w:webHidden/>
              </w:rPr>
              <w:fldChar w:fldCharType="begin"/>
            </w:r>
            <w:r>
              <w:rPr>
                <w:noProof/>
                <w:webHidden/>
              </w:rPr>
              <w:instrText xml:space="preserve"> PAGEREF _Toc106627231 \h </w:instrText>
            </w:r>
            <w:r>
              <w:rPr>
                <w:noProof/>
                <w:webHidden/>
              </w:rPr>
            </w:r>
            <w:r>
              <w:rPr>
                <w:noProof/>
                <w:webHidden/>
              </w:rPr>
              <w:fldChar w:fldCharType="separate"/>
            </w:r>
            <w:r>
              <w:rPr>
                <w:noProof/>
                <w:webHidden/>
              </w:rPr>
              <w:t>22</w:t>
            </w:r>
            <w:r>
              <w:rPr>
                <w:noProof/>
                <w:webHidden/>
              </w:rPr>
              <w:fldChar w:fldCharType="end"/>
            </w:r>
          </w:hyperlink>
        </w:p>
        <w:p w14:paraId="1D290D2C" w14:textId="1A3576FB" w:rsidR="00807596" w:rsidRDefault="00807596">
          <w:pPr>
            <w:pStyle w:val="TDC1"/>
            <w:tabs>
              <w:tab w:val="right" w:leader="dot" w:pos="8494"/>
            </w:tabs>
            <w:rPr>
              <w:rFonts w:asciiTheme="minorHAnsi" w:eastAsiaTheme="minorEastAsia" w:hAnsiTheme="minorHAnsi"/>
              <w:noProof/>
              <w:sz w:val="22"/>
              <w:lang w:val="en-US"/>
            </w:rPr>
          </w:pPr>
          <w:hyperlink w:anchor="_Toc106627232" w:history="1">
            <w:r w:rsidRPr="005514EA">
              <w:rPr>
                <w:rStyle w:val="Hipervnculo"/>
                <w:noProof/>
              </w:rPr>
              <w:t>Aspectos relevantes</w:t>
            </w:r>
            <w:r>
              <w:rPr>
                <w:noProof/>
                <w:webHidden/>
              </w:rPr>
              <w:tab/>
            </w:r>
            <w:r>
              <w:rPr>
                <w:noProof/>
                <w:webHidden/>
              </w:rPr>
              <w:fldChar w:fldCharType="begin"/>
            </w:r>
            <w:r>
              <w:rPr>
                <w:noProof/>
                <w:webHidden/>
              </w:rPr>
              <w:instrText xml:space="preserve"> PAGEREF _Toc106627232 \h </w:instrText>
            </w:r>
            <w:r>
              <w:rPr>
                <w:noProof/>
                <w:webHidden/>
              </w:rPr>
            </w:r>
            <w:r>
              <w:rPr>
                <w:noProof/>
                <w:webHidden/>
              </w:rPr>
              <w:fldChar w:fldCharType="separate"/>
            </w:r>
            <w:r>
              <w:rPr>
                <w:noProof/>
                <w:webHidden/>
              </w:rPr>
              <w:t>23</w:t>
            </w:r>
            <w:r>
              <w:rPr>
                <w:noProof/>
                <w:webHidden/>
              </w:rPr>
              <w:fldChar w:fldCharType="end"/>
            </w:r>
          </w:hyperlink>
        </w:p>
        <w:p w14:paraId="4AEB2594" w14:textId="5F7EE074" w:rsidR="00807596" w:rsidRDefault="00807596">
          <w:pPr>
            <w:pStyle w:val="TDC2"/>
            <w:tabs>
              <w:tab w:val="right" w:leader="dot" w:pos="8494"/>
            </w:tabs>
            <w:rPr>
              <w:rFonts w:asciiTheme="minorHAnsi" w:eastAsiaTheme="minorEastAsia" w:hAnsiTheme="minorHAnsi"/>
              <w:noProof/>
              <w:sz w:val="22"/>
              <w:lang w:val="en-US"/>
            </w:rPr>
          </w:pPr>
          <w:hyperlink w:anchor="_Toc106627233" w:history="1">
            <w:r w:rsidRPr="005514EA">
              <w:rPr>
                <w:rStyle w:val="Hipervnculo"/>
                <w:noProof/>
              </w:rPr>
              <w:t>Procesamiento de los datos históricos</w:t>
            </w:r>
            <w:r>
              <w:rPr>
                <w:noProof/>
                <w:webHidden/>
              </w:rPr>
              <w:tab/>
            </w:r>
            <w:r>
              <w:rPr>
                <w:noProof/>
                <w:webHidden/>
              </w:rPr>
              <w:fldChar w:fldCharType="begin"/>
            </w:r>
            <w:r>
              <w:rPr>
                <w:noProof/>
                <w:webHidden/>
              </w:rPr>
              <w:instrText xml:space="preserve"> PAGEREF _Toc106627233 \h </w:instrText>
            </w:r>
            <w:r>
              <w:rPr>
                <w:noProof/>
                <w:webHidden/>
              </w:rPr>
            </w:r>
            <w:r>
              <w:rPr>
                <w:noProof/>
                <w:webHidden/>
              </w:rPr>
              <w:fldChar w:fldCharType="separate"/>
            </w:r>
            <w:r>
              <w:rPr>
                <w:noProof/>
                <w:webHidden/>
              </w:rPr>
              <w:t>23</w:t>
            </w:r>
            <w:r>
              <w:rPr>
                <w:noProof/>
                <w:webHidden/>
              </w:rPr>
              <w:fldChar w:fldCharType="end"/>
            </w:r>
          </w:hyperlink>
        </w:p>
        <w:p w14:paraId="3A0D7B61" w14:textId="1A058B70" w:rsidR="00807596" w:rsidRDefault="00807596">
          <w:pPr>
            <w:pStyle w:val="TDC3"/>
            <w:tabs>
              <w:tab w:val="right" w:leader="dot" w:pos="8494"/>
            </w:tabs>
            <w:rPr>
              <w:rFonts w:asciiTheme="minorHAnsi" w:eastAsiaTheme="minorEastAsia" w:hAnsiTheme="minorHAnsi"/>
              <w:noProof/>
              <w:sz w:val="22"/>
              <w:lang w:val="en-US"/>
            </w:rPr>
          </w:pPr>
          <w:hyperlink w:anchor="_Toc106627234" w:history="1">
            <w:r w:rsidRPr="005514EA">
              <w:rPr>
                <w:rStyle w:val="Hipervnculo"/>
                <w:noProof/>
              </w:rPr>
              <w:t>Recogida</w:t>
            </w:r>
            <w:r>
              <w:rPr>
                <w:noProof/>
                <w:webHidden/>
              </w:rPr>
              <w:tab/>
            </w:r>
            <w:r>
              <w:rPr>
                <w:noProof/>
                <w:webHidden/>
              </w:rPr>
              <w:fldChar w:fldCharType="begin"/>
            </w:r>
            <w:r>
              <w:rPr>
                <w:noProof/>
                <w:webHidden/>
              </w:rPr>
              <w:instrText xml:space="preserve"> PAGEREF _Toc106627234 \h </w:instrText>
            </w:r>
            <w:r>
              <w:rPr>
                <w:noProof/>
                <w:webHidden/>
              </w:rPr>
            </w:r>
            <w:r>
              <w:rPr>
                <w:noProof/>
                <w:webHidden/>
              </w:rPr>
              <w:fldChar w:fldCharType="separate"/>
            </w:r>
            <w:r>
              <w:rPr>
                <w:noProof/>
                <w:webHidden/>
              </w:rPr>
              <w:t>23</w:t>
            </w:r>
            <w:r>
              <w:rPr>
                <w:noProof/>
                <w:webHidden/>
              </w:rPr>
              <w:fldChar w:fldCharType="end"/>
            </w:r>
          </w:hyperlink>
        </w:p>
        <w:p w14:paraId="3242FF32" w14:textId="10FB427C" w:rsidR="00807596" w:rsidRDefault="00807596">
          <w:pPr>
            <w:pStyle w:val="TDC3"/>
            <w:tabs>
              <w:tab w:val="right" w:leader="dot" w:pos="8494"/>
            </w:tabs>
            <w:rPr>
              <w:rFonts w:asciiTheme="minorHAnsi" w:eastAsiaTheme="minorEastAsia" w:hAnsiTheme="minorHAnsi"/>
              <w:noProof/>
              <w:sz w:val="22"/>
              <w:lang w:val="en-US"/>
            </w:rPr>
          </w:pPr>
          <w:hyperlink w:anchor="_Toc106627235" w:history="1">
            <w:r w:rsidRPr="005514EA">
              <w:rPr>
                <w:rStyle w:val="Hipervnculo"/>
                <w:noProof/>
              </w:rPr>
              <w:t>Tratamiento</w:t>
            </w:r>
            <w:r>
              <w:rPr>
                <w:noProof/>
                <w:webHidden/>
              </w:rPr>
              <w:tab/>
            </w:r>
            <w:r>
              <w:rPr>
                <w:noProof/>
                <w:webHidden/>
              </w:rPr>
              <w:fldChar w:fldCharType="begin"/>
            </w:r>
            <w:r>
              <w:rPr>
                <w:noProof/>
                <w:webHidden/>
              </w:rPr>
              <w:instrText xml:space="preserve"> PAGEREF _Toc106627235 \h </w:instrText>
            </w:r>
            <w:r>
              <w:rPr>
                <w:noProof/>
                <w:webHidden/>
              </w:rPr>
            </w:r>
            <w:r>
              <w:rPr>
                <w:noProof/>
                <w:webHidden/>
              </w:rPr>
              <w:fldChar w:fldCharType="separate"/>
            </w:r>
            <w:r>
              <w:rPr>
                <w:noProof/>
                <w:webHidden/>
              </w:rPr>
              <w:t>24</w:t>
            </w:r>
            <w:r>
              <w:rPr>
                <w:noProof/>
                <w:webHidden/>
              </w:rPr>
              <w:fldChar w:fldCharType="end"/>
            </w:r>
          </w:hyperlink>
        </w:p>
        <w:p w14:paraId="4F44FB87" w14:textId="59F08C16" w:rsidR="00807596" w:rsidRDefault="00807596">
          <w:pPr>
            <w:pStyle w:val="TDC2"/>
            <w:tabs>
              <w:tab w:val="right" w:leader="dot" w:pos="8494"/>
            </w:tabs>
            <w:rPr>
              <w:rFonts w:asciiTheme="minorHAnsi" w:eastAsiaTheme="minorEastAsia" w:hAnsiTheme="minorHAnsi"/>
              <w:noProof/>
              <w:sz w:val="22"/>
              <w:lang w:val="en-US"/>
            </w:rPr>
          </w:pPr>
          <w:hyperlink w:anchor="_Toc106627236" w:history="1">
            <w:r w:rsidRPr="005514EA">
              <w:rPr>
                <w:rStyle w:val="Hipervnculo"/>
                <w:noProof/>
              </w:rPr>
              <w:t>Diseño y pruebas del modelo</w:t>
            </w:r>
            <w:r>
              <w:rPr>
                <w:noProof/>
                <w:webHidden/>
              </w:rPr>
              <w:tab/>
            </w:r>
            <w:r>
              <w:rPr>
                <w:noProof/>
                <w:webHidden/>
              </w:rPr>
              <w:fldChar w:fldCharType="begin"/>
            </w:r>
            <w:r>
              <w:rPr>
                <w:noProof/>
                <w:webHidden/>
              </w:rPr>
              <w:instrText xml:space="preserve"> PAGEREF _Toc106627236 \h </w:instrText>
            </w:r>
            <w:r>
              <w:rPr>
                <w:noProof/>
                <w:webHidden/>
              </w:rPr>
            </w:r>
            <w:r>
              <w:rPr>
                <w:noProof/>
                <w:webHidden/>
              </w:rPr>
              <w:fldChar w:fldCharType="separate"/>
            </w:r>
            <w:r>
              <w:rPr>
                <w:noProof/>
                <w:webHidden/>
              </w:rPr>
              <w:t>24</w:t>
            </w:r>
            <w:r>
              <w:rPr>
                <w:noProof/>
                <w:webHidden/>
              </w:rPr>
              <w:fldChar w:fldCharType="end"/>
            </w:r>
          </w:hyperlink>
        </w:p>
        <w:p w14:paraId="24724622" w14:textId="31A9E6BA" w:rsidR="00807596" w:rsidRDefault="00807596">
          <w:pPr>
            <w:pStyle w:val="TDC2"/>
            <w:tabs>
              <w:tab w:val="right" w:leader="dot" w:pos="8494"/>
            </w:tabs>
            <w:rPr>
              <w:rFonts w:asciiTheme="minorHAnsi" w:eastAsiaTheme="minorEastAsia" w:hAnsiTheme="minorHAnsi"/>
              <w:noProof/>
              <w:sz w:val="22"/>
              <w:lang w:val="en-US"/>
            </w:rPr>
          </w:pPr>
          <w:hyperlink w:anchor="_Toc106627237" w:history="1">
            <w:r w:rsidRPr="005514EA">
              <w:rPr>
                <w:rStyle w:val="Hipervnculo"/>
                <w:noProof/>
              </w:rPr>
              <w:t>Resultados</w:t>
            </w:r>
            <w:r>
              <w:rPr>
                <w:noProof/>
                <w:webHidden/>
              </w:rPr>
              <w:tab/>
            </w:r>
            <w:r>
              <w:rPr>
                <w:noProof/>
                <w:webHidden/>
              </w:rPr>
              <w:fldChar w:fldCharType="begin"/>
            </w:r>
            <w:r>
              <w:rPr>
                <w:noProof/>
                <w:webHidden/>
              </w:rPr>
              <w:instrText xml:space="preserve"> PAGEREF _Toc106627237 \h </w:instrText>
            </w:r>
            <w:r>
              <w:rPr>
                <w:noProof/>
                <w:webHidden/>
              </w:rPr>
            </w:r>
            <w:r>
              <w:rPr>
                <w:noProof/>
                <w:webHidden/>
              </w:rPr>
              <w:fldChar w:fldCharType="separate"/>
            </w:r>
            <w:r>
              <w:rPr>
                <w:noProof/>
                <w:webHidden/>
              </w:rPr>
              <w:t>28</w:t>
            </w:r>
            <w:r>
              <w:rPr>
                <w:noProof/>
                <w:webHidden/>
              </w:rPr>
              <w:fldChar w:fldCharType="end"/>
            </w:r>
          </w:hyperlink>
        </w:p>
        <w:p w14:paraId="4EF942E5" w14:textId="13909D1B" w:rsidR="00807596" w:rsidRDefault="00807596">
          <w:pPr>
            <w:pStyle w:val="TDC2"/>
            <w:tabs>
              <w:tab w:val="right" w:leader="dot" w:pos="8494"/>
            </w:tabs>
            <w:rPr>
              <w:rFonts w:asciiTheme="minorHAnsi" w:eastAsiaTheme="minorEastAsia" w:hAnsiTheme="minorHAnsi"/>
              <w:noProof/>
              <w:sz w:val="22"/>
              <w:lang w:val="en-US"/>
            </w:rPr>
          </w:pPr>
          <w:hyperlink w:anchor="_Toc106627238" w:history="1">
            <w:r w:rsidRPr="005514EA">
              <w:rPr>
                <w:rStyle w:val="Hipervnculo"/>
                <w:noProof/>
              </w:rPr>
              <w:t>Comparación con modelos físicos</w:t>
            </w:r>
            <w:r>
              <w:rPr>
                <w:noProof/>
                <w:webHidden/>
              </w:rPr>
              <w:tab/>
            </w:r>
            <w:r>
              <w:rPr>
                <w:noProof/>
                <w:webHidden/>
              </w:rPr>
              <w:fldChar w:fldCharType="begin"/>
            </w:r>
            <w:r>
              <w:rPr>
                <w:noProof/>
                <w:webHidden/>
              </w:rPr>
              <w:instrText xml:space="preserve"> PAGEREF _Toc106627238 \h </w:instrText>
            </w:r>
            <w:r>
              <w:rPr>
                <w:noProof/>
                <w:webHidden/>
              </w:rPr>
            </w:r>
            <w:r>
              <w:rPr>
                <w:noProof/>
                <w:webHidden/>
              </w:rPr>
              <w:fldChar w:fldCharType="separate"/>
            </w:r>
            <w:r>
              <w:rPr>
                <w:noProof/>
                <w:webHidden/>
              </w:rPr>
              <w:t>44</w:t>
            </w:r>
            <w:r>
              <w:rPr>
                <w:noProof/>
                <w:webHidden/>
              </w:rPr>
              <w:fldChar w:fldCharType="end"/>
            </w:r>
          </w:hyperlink>
        </w:p>
        <w:p w14:paraId="4B881C0A" w14:textId="338242E2" w:rsidR="00807596" w:rsidRDefault="00807596">
          <w:pPr>
            <w:pStyle w:val="TDC2"/>
            <w:tabs>
              <w:tab w:val="right" w:leader="dot" w:pos="8494"/>
            </w:tabs>
            <w:rPr>
              <w:rFonts w:asciiTheme="minorHAnsi" w:eastAsiaTheme="minorEastAsia" w:hAnsiTheme="minorHAnsi"/>
              <w:noProof/>
              <w:sz w:val="22"/>
              <w:lang w:val="en-US"/>
            </w:rPr>
          </w:pPr>
          <w:hyperlink w:anchor="_Toc106627239" w:history="1">
            <w:r w:rsidRPr="005514EA">
              <w:rPr>
                <w:rStyle w:val="Hipervnculo"/>
                <w:noProof/>
              </w:rPr>
              <w:t>Interfaz web para la visualización de resultados</w:t>
            </w:r>
            <w:r>
              <w:rPr>
                <w:noProof/>
                <w:webHidden/>
              </w:rPr>
              <w:tab/>
            </w:r>
            <w:r>
              <w:rPr>
                <w:noProof/>
                <w:webHidden/>
              </w:rPr>
              <w:fldChar w:fldCharType="begin"/>
            </w:r>
            <w:r>
              <w:rPr>
                <w:noProof/>
                <w:webHidden/>
              </w:rPr>
              <w:instrText xml:space="preserve"> PAGEREF _Toc106627239 \h </w:instrText>
            </w:r>
            <w:r>
              <w:rPr>
                <w:noProof/>
                <w:webHidden/>
              </w:rPr>
            </w:r>
            <w:r>
              <w:rPr>
                <w:noProof/>
                <w:webHidden/>
              </w:rPr>
              <w:fldChar w:fldCharType="separate"/>
            </w:r>
            <w:r>
              <w:rPr>
                <w:noProof/>
                <w:webHidden/>
              </w:rPr>
              <w:t>44</w:t>
            </w:r>
            <w:r>
              <w:rPr>
                <w:noProof/>
                <w:webHidden/>
              </w:rPr>
              <w:fldChar w:fldCharType="end"/>
            </w:r>
          </w:hyperlink>
        </w:p>
        <w:p w14:paraId="3FA88519" w14:textId="283135B5" w:rsidR="00807596" w:rsidRDefault="00807596">
          <w:pPr>
            <w:pStyle w:val="TDC1"/>
            <w:tabs>
              <w:tab w:val="right" w:leader="dot" w:pos="8494"/>
            </w:tabs>
            <w:rPr>
              <w:rFonts w:asciiTheme="minorHAnsi" w:eastAsiaTheme="minorEastAsia" w:hAnsiTheme="minorHAnsi"/>
              <w:noProof/>
              <w:sz w:val="22"/>
              <w:lang w:val="en-US"/>
            </w:rPr>
          </w:pPr>
          <w:hyperlink w:anchor="_Toc106627240" w:history="1">
            <w:r w:rsidRPr="005514EA">
              <w:rPr>
                <w:rStyle w:val="Hipervnculo"/>
                <w:noProof/>
              </w:rPr>
              <w:t>Conclusiones</w:t>
            </w:r>
            <w:r>
              <w:rPr>
                <w:noProof/>
                <w:webHidden/>
              </w:rPr>
              <w:tab/>
            </w:r>
            <w:r>
              <w:rPr>
                <w:noProof/>
                <w:webHidden/>
              </w:rPr>
              <w:fldChar w:fldCharType="begin"/>
            </w:r>
            <w:r>
              <w:rPr>
                <w:noProof/>
                <w:webHidden/>
              </w:rPr>
              <w:instrText xml:space="preserve"> PAGEREF _Toc106627240 \h </w:instrText>
            </w:r>
            <w:r>
              <w:rPr>
                <w:noProof/>
                <w:webHidden/>
              </w:rPr>
            </w:r>
            <w:r>
              <w:rPr>
                <w:noProof/>
                <w:webHidden/>
              </w:rPr>
              <w:fldChar w:fldCharType="separate"/>
            </w:r>
            <w:r>
              <w:rPr>
                <w:noProof/>
                <w:webHidden/>
              </w:rPr>
              <w:t>44</w:t>
            </w:r>
            <w:r>
              <w:rPr>
                <w:noProof/>
                <w:webHidden/>
              </w:rPr>
              <w:fldChar w:fldCharType="end"/>
            </w:r>
          </w:hyperlink>
        </w:p>
        <w:p w14:paraId="3F06E547" w14:textId="799EE9BA" w:rsidR="00807596" w:rsidRDefault="00807596">
          <w:pPr>
            <w:pStyle w:val="TDC1"/>
            <w:tabs>
              <w:tab w:val="right" w:leader="dot" w:pos="8494"/>
            </w:tabs>
            <w:rPr>
              <w:rFonts w:asciiTheme="minorHAnsi" w:eastAsiaTheme="minorEastAsia" w:hAnsiTheme="minorHAnsi"/>
              <w:noProof/>
              <w:sz w:val="22"/>
              <w:lang w:val="en-US"/>
            </w:rPr>
          </w:pPr>
          <w:hyperlink w:anchor="_Toc106627241" w:history="1">
            <w:r w:rsidRPr="005514EA">
              <w:rPr>
                <w:rStyle w:val="Hipervnculo"/>
                <w:noProof/>
              </w:rPr>
              <w:t>Referencias</w:t>
            </w:r>
            <w:r>
              <w:rPr>
                <w:noProof/>
                <w:webHidden/>
              </w:rPr>
              <w:tab/>
            </w:r>
            <w:r>
              <w:rPr>
                <w:noProof/>
                <w:webHidden/>
              </w:rPr>
              <w:fldChar w:fldCharType="begin"/>
            </w:r>
            <w:r>
              <w:rPr>
                <w:noProof/>
                <w:webHidden/>
              </w:rPr>
              <w:instrText xml:space="preserve"> PAGEREF _Toc106627241 \h </w:instrText>
            </w:r>
            <w:r>
              <w:rPr>
                <w:noProof/>
                <w:webHidden/>
              </w:rPr>
            </w:r>
            <w:r>
              <w:rPr>
                <w:noProof/>
                <w:webHidden/>
              </w:rPr>
              <w:fldChar w:fldCharType="separate"/>
            </w:r>
            <w:r>
              <w:rPr>
                <w:noProof/>
                <w:webHidden/>
              </w:rPr>
              <w:t>44</w:t>
            </w:r>
            <w:r>
              <w:rPr>
                <w:noProof/>
                <w:webHidden/>
              </w:rPr>
              <w:fldChar w:fldCharType="end"/>
            </w:r>
          </w:hyperlink>
        </w:p>
        <w:p w14:paraId="06969C6E" w14:textId="3C7E5113" w:rsidR="00807596" w:rsidRDefault="00807596">
          <w:pPr>
            <w:pStyle w:val="TDC1"/>
            <w:tabs>
              <w:tab w:val="right" w:leader="dot" w:pos="8494"/>
            </w:tabs>
            <w:rPr>
              <w:rFonts w:asciiTheme="minorHAnsi" w:eastAsiaTheme="minorEastAsia" w:hAnsiTheme="minorHAnsi"/>
              <w:noProof/>
              <w:sz w:val="22"/>
              <w:lang w:val="en-US"/>
            </w:rPr>
          </w:pPr>
          <w:hyperlink w:anchor="_Toc106627242" w:history="1">
            <w:r w:rsidRPr="005514EA">
              <w:rPr>
                <w:rStyle w:val="Hipervnculo"/>
                <w:noProof/>
              </w:rPr>
              <w:t>Anexo técnico</w:t>
            </w:r>
            <w:r>
              <w:rPr>
                <w:noProof/>
                <w:webHidden/>
              </w:rPr>
              <w:tab/>
            </w:r>
            <w:r>
              <w:rPr>
                <w:noProof/>
                <w:webHidden/>
              </w:rPr>
              <w:fldChar w:fldCharType="begin"/>
            </w:r>
            <w:r>
              <w:rPr>
                <w:noProof/>
                <w:webHidden/>
              </w:rPr>
              <w:instrText xml:space="preserve"> PAGEREF _Toc106627242 \h </w:instrText>
            </w:r>
            <w:r>
              <w:rPr>
                <w:noProof/>
                <w:webHidden/>
              </w:rPr>
            </w:r>
            <w:r>
              <w:rPr>
                <w:noProof/>
                <w:webHidden/>
              </w:rPr>
              <w:fldChar w:fldCharType="separate"/>
            </w:r>
            <w:r>
              <w:rPr>
                <w:noProof/>
                <w:webHidden/>
              </w:rPr>
              <w:t>44</w:t>
            </w:r>
            <w:r>
              <w:rPr>
                <w:noProof/>
                <w:webHidden/>
              </w:rPr>
              <w:fldChar w:fldCharType="end"/>
            </w:r>
          </w:hyperlink>
        </w:p>
        <w:p w14:paraId="018EB2CB" w14:textId="5AFBCDF3" w:rsidR="002E606A" w:rsidRDefault="002E606A">
          <w:r>
            <w:rPr>
              <w:b/>
              <w:bCs/>
              <w:noProof/>
            </w:rPr>
            <w:fldChar w:fldCharType="end"/>
          </w:r>
        </w:p>
      </w:sdtContent>
    </w:sdt>
    <w:p w14:paraId="11C3ABBF" w14:textId="1AA08173" w:rsidR="000E4F53" w:rsidRDefault="000E4F53" w:rsidP="005F31DF">
      <w:pPr>
        <w:rPr>
          <w:lang w:val="en-US"/>
        </w:rPr>
      </w:pPr>
    </w:p>
    <w:p w14:paraId="1A92E20F" w14:textId="0FF725A8" w:rsidR="000E4F53" w:rsidRDefault="000E4F53" w:rsidP="005F31DF">
      <w:pPr>
        <w:rPr>
          <w:lang w:val="en-US"/>
        </w:rPr>
      </w:pPr>
    </w:p>
    <w:p w14:paraId="176C4718" w14:textId="2FF02BE0" w:rsidR="000E4F53" w:rsidRDefault="000E4F53" w:rsidP="005F31DF">
      <w:pPr>
        <w:rPr>
          <w:lang w:val="en-US"/>
        </w:rPr>
      </w:pPr>
    </w:p>
    <w:p w14:paraId="2BD00725" w14:textId="66AED6F4" w:rsidR="000E4F53" w:rsidRDefault="000E4F53" w:rsidP="005F31DF">
      <w:pPr>
        <w:rPr>
          <w:lang w:val="en-US"/>
        </w:rPr>
      </w:pPr>
    </w:p>
    <w:p w14:paraId="5C79378A" w14:textId="31548E5D" w:rsidR="000E4F53" w:rsidRDefault="000E4F53" w:rsidP="005F31DF">
      <w:pPr>
        <w:rPr>
          <w:lang w:val="en-US"/>
        </w:rPr>
      </w:pPr>
    </w:p>
    <w:p w14:paraId="13E64879" w14:textId="047716C3" w:rsidR="000E4F53" w:rsidRDefault="000E4F53" w:rsidP="005F31DF">
      <w:pPr>
        <w:rPr>
          <w:lang w:val="en-US"/>
        </w:rPr>
      </w:pPr>
    </w:p>
    <w:p w14:paraId="67B0F148" w14:textId="0A254B13" w:rsidR="000E4F53" w:rsidRDefault="000E4F53" w:rsidP="005F31DF">
      <w:pPr>
        <w:rPr>
          <w:lang w:val="en-US"/>
        </w:rPr>
      </w:pPr>
    </w:p>
    <w:p w14:paraId="53BDCB4D" w14:textId="332D3A0A" w:rsidR="000E4F53" w:rsidRDefault="000E4F53" w:rsidP="005F31DF">
      <w:pPr>
        <w:rPr>
          <w:lang w:val="en-US"/>
        </w:rPr>
      </w:pPr>
    </w:p>
    <w:p w14:paraId="69186F24" w14:textId="696CAC4A" w:rsidR="000E4F53" w:rsidRDefault="000E4F53" w:rsidP="005F31DF">
      <w:pPr>
        <w:rPr>
          <w:lang w:val="en-US"/>
        </w:rPr>
      </w:pPr>
    </w:p>
    <w:p w14:paraId="091A8886" w14:textId="59F436E6" w:rsidR="000E4F53" w:rsidRDefault="000E4F53" w:rsidP="005F31DF">
      <w:pPr>
        <w:rPr>
          <w:lang w:val="en-US"/>
        </w:rPr>
      </w:pPr>
    </w:p>
    <w:p w14:paraId="08EAF491" w14:textId="38B51E71" w:rsidR="000E4F53" w:rsidRDefault="000E4F53" w:rsidP="005F31DF">
      <w:pPr>
        <w:rPr>
          <w:lang w:val="en-US"/>
        </w:rPr>
      </w:pPr>
    </w:p>
    <w:p w14:paraId="175D9EA2" w14:textId="7D9B6E8F" w:rsidR="000E4F53" w:rsidRDefault="000E4F53" w:rsidP="005F31DF">
      <w:pPr>
        <w:rPr>
          <w:lang w:val="en-US"/>
        </w:rPr>
      </w:pPr>
    </w:p>
    <w:p w14:paraId="4EED6F9D" w14:textId="05DFCA0F" w:rsidR="000E4F53" w:rsidRDefault="000E4F53" w:rsidP="005F31DF">
      <w:pPr>
        <w:rPr>
          <w:lang w:val="en-US"/>
        </w:rPr>
      </w:pPr>
    </w:p>
    <w:p w14:paraId="755743C3" w14:textId="2FCF9763" w:rsidR="000E4F53" w:rsidRDefault="000E4F53" w:rsidP="005F31DF">
      <w:pPr>
        <w:rPr>
          <w:lang w:val="en-US"/>
        </w:rPr>
      </w:pPr>
    </w:p>
    <w:p w14:paraId="49EF7B12" w14:textId="03512DAC" w:rsidR="000E4F53" w:rsidRDefault="000E4F53" w:rsidP="005F31DF">
      <w:pPr>
        <w:rPr>
          <w:lang w:val="en-US"/>
        </w:rPr>
      </w:pPr>
    </w:p>
    <w:p w14:paraId="5C51C193" w14:textId="477C170B" w:rsidR="000E4F53" w:rsidRDefault="000E4F53" w:rsidP="005F31DF">
      <w:pPr>
        <w:rPr>
          <w:lang w:val="en-US"/>
        </w:rPr>
      </w:pPr>
    </w:p>
    <w:p w14:paraId="7E8CEE63" w14:textId="7FA253A8" w:rsidR="000E4F53" w:rsidRDefault="000E4F53" w:rsidP="005F31DF">
      <w:pPr>
        <w:rPr>
          <w:lang w:val="en-US"/>
        </w:rPr>
      </w:pPr>
    </w:p>
    <w:p w14:paraId="11705270" w14:textId="1D1756A6" w:rsidR="000E4F53" w:rsidRDefault="000E4F53" w:rsidP="005F31DF">
      <w:pPr>
        <w:rPr>
          <w:lang w:val="en-US"/>
        </w:rPr>
      </w:pPr>
    </w:p>
    <w:p w14:paraId="1219D106" w14:textId="52680276" w:rsidR="00F60936" w:rsidRDefault="007C1196" w:rsidP="000C2AE2">
      <w:pPr>
        <w:pStyle w:val="Ttulo1"/>
      </w:pPr>
      <w:bookmarkStart w:id="2" w:name="_Toc106627213"/>
      <w:r>
        <w:lastRenderedPageBreak/>
        <w:t>I</w:t>
      </w:r>
      <w:r w:rsidR="00B752A2">
        <w:t>ntroducción</w:t>
      </w:r>
      <w:bookmarkEnd w:id="2"/>
    </w:p>
    <w:p w14:paraId="28E06A5F" w14:textId="4A912C8A" w:rsidR="007C1196" w:rsidRDefault="007C1196" w:rsidP="00807596">
      <w:pPr>
        <w:pStyle w:val="Ttulo3"/>
      </w:pPr>
      <w:bookmarkStart w:id="3" w:name="_Toc106627214"/>
      <w:r>
        <w:t>Contexto</w:t>
      </w:r>
      <w:bookmarkEnd w:id="3"/>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2FC4702E" w:rsidR="000E4F53" w:rsidRDefault="000E4F53" w:rsidP="000E4F53">
      <w:pPr>
        <w:pStyle w:val="Ttulo2"/>
      </w:pPr>
      <w:bookmarkStart w:id="4" w:name="_Toc106627215"/>
      <w:r>
        <w:t>Medición de la calidad del aire</w:t>
      </w:r>
      <w:bookmarkEnd w:id="4"/>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4139BC87"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En la figura X se muestran las estaciones existentes en la ciudad de Madrid.</w:t>
      </w:r>
    </w:p>
    <w:p w14:paraId="5F025C9C" w14:textId="78A7B724" w:rsidR="00612C06" w:rsidRDefault="00612C06" w:rsidP="005F31DF">
      <w:pPr>
        <w:rPr>
          <w:rStyle w:val="Textoennegrita"/>
          <w:b w:val="0"/>
          <w:bCs w:val="0"/>
        </w:rPr>
      </w:pPr>
    </w:p>
    <w:p w14:paraId="5529E48D" w14:textId="4331D475" w:rsidR="00612C06" w:rsidRDefault="00612C06" w:rsidP="005F31DF">
      <w:pPr>
        <w:rPr>
          <w:rStyle w:val="Textoennegrita"/>
          <w:b w:val="0"/>
          <w:bCs w:val="0"/>
        </w:rPr>
      </w:pPr>
    </w:p>
    <w:p w14:paraId="69B0612C" w14:textId="2E8CB891" w:rsidR="00612C06" w:rsidRDefault="00612C06" w:rsidP="005F31DF">
      <w:pPr>
        <w:rPr>
          <w:rStyle w:val="Textoennegrita"/>
          <w:b w:val="0"/>
          <w:bCs w:val="0"/>
        </w:rPr>
      </w:pPr>
    </w:p>
    <w:p w14:paraId="67915582" w14:textId="721C4297" w:rsidR="00612C06" w:rsidRDefault="00612C06" w:rsidP="005F31DF">
      <w:pPr>
        <w:rPr>
          <w:rStyle w:val="Textoennegrita"/>
          <w:b w:val="0"/>
          <w:bCs w:val="0"/>
        </w:rPr>
      </w:pPr>
      <w:r>
        <w:rPr>
          <w:noProof/>
        </w:rPr>
        <w:lastRenderedPageBreak/>
        <w:drawing>
          <wp:anchor distT="0" distB="0" distL="114300" distR="114300" simplePos="0" relativeHeight="251659264" behindDoc="0" locked="0" layoutInCell="1" allowOverlap="1" wp14:anchorId="61408EF0" wp14:editId="413386E7">
            <wp:simplePos x="0" y="0"/>
            <wp:positionH relativeFrom="margin">
              <wp:align>center</wp:align>
            </wp:positionH>
            <wp:positionV relativeFrom="paragraph">
              <wp:posOffset>276417</wp:posOffset>
            </wp:positionV>
            <wp:extent cx="4476115" cy="2524125"/>
            <wp:effectExtent l="0" t="0" r="635" b="952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76115" cy="2524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CE5A4" w14:textId="74AC7C52" w:rsidR="000E4F53" w:rsidRDefault="000E4F53" w:rsidP="000E4F53">
      <w:pPr>
        <w:jc w:val="center"/>
        <w:rPr>
          <w:rStyle w:val="Textoennegrita"/>
          <w:b w:val="0"/>
          <w:bCs w:val="0"/>
        </w:rPr>
      </w:pPr>
      <w:r>
        <w:rPr>
          <w:rStyle w:val="Textoennegrita"/>
          <w:b w:val="0"/>
          <w:bCs w:val="0"/>
        </w:rPr>
        <w:t>Figura X. Estaciones de medición de la calidad del aire en Madrid</w:t>
      </w:r>
    </w:p>
    <w:p w14:paraId="52AC69ED" w14:textId="49984858" w:rsidR="000E4F53" w:rsidRDefault="000E4F53" w:rsidP="005F31DF">
      <w:pPr>
        <w:rPr>
          <w:rStyle w:val="Textoennegrita"/>
          <w:b w:val="0"/>
          <w:bCs w:val="0"/>
        </w:rPr>
      </w:pPr>
    </w:p>
    <w:p w14:paraId="21FDD29D" w14:textId="5619F530" w:rsidR="008133E8"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 para obtener </w:t>
      </w:r>
      <w:r>
        <w:rPr>
          <w:rStyle w:val="Textoennegrita"/>
          <w:b w:val="0"/>
          <w:bCs w:val="0"/>
        </w:rPr>
        <w:t xml:space="preserve">tendencias, pero usando la capacidad de procesamiento de los computadores actuales </w:t>
      </w:r>
      <w:r w:rsidR="007A0868">
        <w:rPr>
          <w:rStyle w:val="Textoennegrita"/>
          <w:b w:val="0"/>
          <w:bCs w:val="0"/>
        </w:rPr>
        <w:t>además de los avances en inteligencia artificial se busca mejorar estas predicciones.</w:t>
      </w:r>
    </w:p>
    <w:p w14:paraId="780CAE2C" w14:textId="540C8847" w:rsidR="00804F39" w:rsidRDefault="008133E8" w:rsidP="005F31DF">
      <w:pPr>
        <w:rPr>
          <w:rStyle w:val="Textoennegrita"/>
          <w:b w:val="0"/>
          <w:bCs w:val="0"/>
        </w:rPr>
      </w:pPr>
      <w:r>
        <w:rPr>
          <w:rStyle w:val="Textoennegrita"/>
          <w:b w:val="0"/>
          <w:bCs w:val="0"/>
        </w:rPr>
        <w:t xml:space="preserve">En nuestro caso, aplicando técnicas de </w:t>
      </w:r>
      <w:r w:rsidR="007A0868">
        <w:rPr>
          <w:rStyle w:val="Textoennegrita"/>
          <w:b w:val="0"/>
          <w:bCs w:val="0"/>
        </w:rPr>
        <w:t xml:space="preserve">Machine </w:t>
      </w:r>
      <w:proofErr w:type="spellStart"/>
      <w:r w:rsidR="007A0868">
        <w:rPr>
          <w:rStyle w:val="Textoennegrita"/>
          <w:b w:val="0"/>
          <w:bCs w:val="0"/>
        </w:rPr>
        <w:t>Learning</w:t>
      </w:r>
      <w:proofErr w:type="spellEnd"/>
      <w:r w:rsidR="007A0868">
        <w:rPr>
          <w:rStyle w:val="Textoennegrita"/>
          <w:b w:val="0"/>
          <w:bCs w:val="0"/>
        </w:rPr>
        <w:t xml:space="preserve"> y Deep </w:t>
      </w:r>
      <w:proofErr w:type="spellStart"/>
      <w:r w:rsidR="007A0868">
        <w:rPr>
          <w:rStyle w:val="Textoennegrita"/>
          <w:b w:val="0"/>
          <w:bCs w:val="0"/>
        </w:rPr>
        <w:t>Learning</w:t>
      </w:r>
      <w:proofErr w:type="spellEnd"/>
      <w:r>
        <w:rPr>
          <w:rStyle w:val="Textoennegrita"/>
          <w:b w:val="0"/>
          <w:bCs w:val="0"/>
        </w:rPr>
        <w:t xml:space="preserve"> </w:t>
      </w:r>
      <w:r w:rsidR="005246E5">
        <w:rPr>
          <w:rStyle w:val="Textoennegrita"/>
          <w:b w:val="0"/>
          <w:bCs w:val="0"/>
        </w:rPr>
        <w:t xml:space="preserve">como lo son la redes neuronales, </w:t>
      </w:r>
      <w:r>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7FD500D4" w14:textId="77777777" w:rsidR="00612C06" w:rsidRPr="00A35DDB" w:rsidRDefault="00612C06" w:rsidP="005F31DF"/>
    <w:p w14:paraId="40FF28E0" w14:textId="3C0CD9CE" w:rsidR="00073CDE" w:rsidRDefault="00612C06" w:rsidP="000C2AE2">
      <w:pPr>
        <w:pStyle w:val="Ttulo2"/>
      </w:pPr>
      <w:bookmarkStart w:id="5" w:name="_Toc106627216"/>
      <w:r>
        <w:lastRenderedPageBreak/>
        <w:t>I</w:t>
      </w:r>
      <w:r w:rsidR="00073CDE">
        <w:t>nteligencia artificial y redes neuronales</w:t>
      </w:r>
      <w:bookmarkEnd w:id="5"/>
    </w:p>
    <w:p w14:paraId="09D83403" w14:textId="5762AA6D" w:rsidR="0088266F" w:rsidRDefault="000E4F53" w:rsidP="005F31DF">
      <w:r w:rsidRPr="000E4F53">
        <w:drawing>
          <wp:anchor distT="0" distB="0" distL="114300" distR="114300" simplePos="0" relativeHeight="251658240" behindDoc="0" locked="0" layoutInCell="1" allowOverlap="1" wp14:anchorId="62367436" wp14:editId="741F9DC5">
            <wp:simplePos x="0" y="0"/>
            <wp:positionH relativeFrom="margin">
              <wp:align>left</wp:align>
            </wp:positionH>
            <wp:positionV relativeFrom="paragraph">
              <wp:posOffset>1191260</wp:posOffset>
            </wp:positionV>
            <wp:extent cx="5400040" cy="1765300"/>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t="16737" b="20772"/>
                    <a:stretch/>
                  </pic:blipFill>
                  <pic:spPr bwMode="auto">
                    <a:xfrm>
                      <a:off x="0" y="0"/>
                      <a:ext cx="5400040" cy="1765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6EAD081A" w:rsidR="000E4F53" w:rsidRDefault="000E4F53" w:rsidP="000E4F53">
      <w:pPr>
        <w:ind w:firstLine="708"/>
        <w:jc w:val="center"/>
      </w:pPr>
      <w:r>
        <w:t>Figura 1. Diagrama de actividad de una red neuronal</w:t>
      </w:r>
      <w:r>
        <w:rPr>
          <w:noProof/>
        </w:rPr>
        <mc:AlternateContent>
          <mc:Choice Requires="wps">
            <w:drawing>
              <wp:inline distT="0" distB="0" distL="0" distR="0" wp14:anchorId="692572F2" wp14:editId="1D8B84DF">
                <wp:extent cx="299720" cy="299720"/>
                <wp:effectExtent l="0" t="0" r="0" b="0"/>
                <wp:docPr id="26" name="Rectángulo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972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FDEB83" id="Rectángulo 26" o:spid="_x0000_s1026" style="width:23.6pt;height: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" filled="f" stroked="f">
                <o:lock v:ext="edit" aspectratio="t"/>
                <w10:anchorlock/>
              </v:rect>
            </w:pict>
          </mc:Fallback>
        </mc:AlternateContent>
      </w:r>
    </w:p>
    <w:p w14:paraId="0FE8DCF2" w14:textId="77777777" w:rsidR="000E4F53" w:rsidRDefault="000E4F53" w:rsidP="005F31DF"/>
    <w:p w14:paraId="14F0949A" w14:textId="2B3C82C2"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0D1CE9E3" w14:textId="35F05F6B" w:rsidR="00894C6B" w:rsidRDefault="00894C6B" w:rsidP="005F31DF"/>
    <w:p w14:paraId="61895094" w14:textId="6BE52D42" w:rsidR="0019576E" w:rsidRDefault="0019576E" w:rsidP="005F31DF"/>
    <w:p w14:paraId="5206219B" w14:textId="50440F0D" w:rsidR="0019576E" w:rsidRDefault="0019576E" w:rsidP="005F31DF"/>
    <w:p w14:paraId="5E023419" w14:textId="15957CC6" w:rsidR="0019576E" w:rsidRDefault="0019576E" w:rsidP="005F31DF"/>
    <w:p w14:paraId="22E07BAB" w14:textId="18F50A64" w:rsidR="0019576E" w:rsidRDefault="0019576E" w:rsidP="005F31DF"/>
    <w:p w14:paraId="0B9C6BCF" w14:textId="3F627B1C" w:rsidR="0019576E" w:rsidRDefault="0019576E" w:rsidP="005F31DF"/>
    <w:p w14:paraId="4019B7F0" w14:textId="35B25911" w:rsidR="002125F4" w:rsidRDefault="002125F4" w:rsidP="005F31DF"/>
    <w:p w14:paraId="160FA3B7" w14:textId="77777777" w:rsidR="002125F4" w:rsidRDefault="002125F4" w:rsidP="005F31DF"/>
    <w:p w14:paraId="267AF4C6" w14:textId="1B86FC5A" w:rsidR="003610B2" w:rsidRDefault="003610B2" w:rsidP="00612C06">
      <w:pPr>
        <w:pStyle w:val="Ttulo1"/>
      </w:pPr>
      <w:bookmarkStart w:id="6" w:name="_Toc106627217"/>
      <w:r>
        <w:lastRenderedPageBreak/>
        <w:t>O</w:t>
      </w:r>
      <w:r w:rsidR="00B752A2">
        <w:t>bjetivos</w:t>
      </w:r>
      <w:bookmarkEnd w:id="6"/>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25367AEE" w:rsidR="00C109E8" w:rsidRDefault="00EE4BCB" w:rsidP="005F31DF">
      <w:r>
        <w:t xml:space="preserve">Para </w:t>
      </w:r>
      <w:r w:rsidR="0037102D">
        <w:t>conseguir est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D382BD8"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w:t>
      </w:r>
      <w:proofErr w:type="spellStart"/>
      <w:r>
        <w:t>Learning</w:t>
      </w:r>
      <w:proofErr w:type="spellEnd"/>
      <w:r>
        <w:t xml:space="preserve">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30DBA2B1" w:rsidR="00AD4185" w:rsidRDefault="00BE58C5" w:rsidP="005F31DF">
      <w:r>
        <w:t>Como</w:t>
      </w:r>
      <w:r w:rsidR="00AD4185">
        <w:t xml:space="preserve"> último</w:t>
      </w:r>
      <w:r>
        <w:t xml:space="preserve"> objetivo</w:t>
      </w:r>
      <w:r w:rsidR="00AD4185">
        <w:t xml:space="preserve">, además de contar con el despliegue </w:t>
      </w:r>
      <w:r w:rsidR="005C4E9C">
        <w:t>continúo</w:t>
      </w:r>
      <w:r w:rsidR="00AD4185">
        <w:t xml:space="preserve"> </w:t>
      </w:r>
      <w:r w:rsidR="005C4E9C">
        <w:t>prediciendo los valores de contaminación siempre</w:t>
      </w:r>
      <w:r w:rsidR="00AD4185">
        <w:t xml:space="preserve"> para la siguiente semana</w:t>
      </w:r>
      <w:r w:rsidR="005C4E9C">
        <w:t xml:space="preserve"> y no para una semana en concreto</w:t>
      </w:r>
      <w:r w:rsidR="00AD4185">
        <w:t>,</w:t>
      </w:r>
      <w:r>
        <w:t xml:space="preserve"> se busca</w:t>
      </w:r>
      <w:r w:rsidR="00AD4185">
        <w:t xml:space="preserve"> integrar lo conocido en el mundo de la inteligencia artificial como “</w:t>
      </w:r>
      <w:proofErr w:type="spellStart"/>
      <w:r w:rsidR="00AD4185">
        <w:t>continuous</w:t>
      </w:r>
      <w:proofErr w:type="spellEnd"/>
      <w:r w:rsidR="00AD4185">
        <w:t xml:space="preserve"> training”</w:t>
      </w:r>
      <w:r w:rsidR="00754CA9">
        <w:t xml:space="preserve"> (</w:t>
      </w:r>
      <w:hyperlink r:id="rId9" w:history="1">
        <w:r w:rsidR="00754CA9" w:rsidRPr="00A35C25">
          <w:rPr>
            <w:rStyle w:val="Hipervnculo"/>
          </w:rPr>
          <w:t>https://omdena.com/blog/continuous-training-machine-learning-models/</w:t>
        </w:r>
      </w:hyperlink>
      <w:proofErr w:type="gramStart"/>
      <w:r w:rsidR="00754CA9">
        <w:t xml:space="preserve">) </w:t>
      </w:r>
      <w:r w:rsidR="00AD4185">
        <w:t>.</w:t>
      </w:r>
      <w:proofErr w:type="gramEnd"/>
      <w:r w:rsidR="00AD4185">
        <w:t xml:space="preserve"> Actualizando los datos históricos con los nuevos que se obtienen cada día, se </w:t>
      </w:r>
      <w:r w:rsidR="00AD4185">
        <w:lastRenderedPageBreak/>
        <w:t xml:space="preserve">busca entrenar la red neuronal cada cierto plazo para obtener modelos perfeccionados. 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19F4CEB3" w:rsidR="00894C6B" w:rsidRDefault="00894C6B" w:rsidP="005F31DF"/>
    <w:p w14:paraId="5FAA7ADA" w14:textId="2A37D52A" w:rsidR="0019576E" w:rsidRDefault="0019576E" w:rsidP="005F31DF"/>
    <w:p w14:paraId="3AF9692D" w14:textId="0D44B0AD" w:rsidR="0019576E" w:rsidRDefault="0019576E" w:rsidP="005F31DF"/>
    <w:p w14:paraId="1F3AA1B6" w14:textId="275A73D3" w:rsidR="0019576E" w:rsidRDefault="0019576E" w:rsidP="005F31DF"/>
    <w:p w14:paraId="541A1BAD" w14:textId="08A49444" w:rsidR="0019576E" w:rsidRDefault="0019576E" w:rsidP="005F31DF"/>
    <w:p w14:paraId="2CD8B511" w14:textId="10A72824" w:rsidR="0019576E" w:rsidRDefault="0019576E" w:rsidP="005F31DF"/>
    <w:p w14:paraId="77BBB42F" w14:textId="76FC575F" w:rsidR="0019576E" w:rsidRDefault="0019576E" w:rsidP="005F31DF"/>
    <w:p w14:paraId="49B0D1B8" w14:textId="1F6A6393" w:rsidR="0019576E" w:rsidRDefault="0019576E" w:rsidP="005F31DF"/>
    <w:p w14:paraId="4F7ACF2D" w14:textId="356AC3D8" w:rsidR="0019576E" w:rsidRDefault="0019576E" w:rsidP="005F31DF"/>
    <w:p w14:paraId="5BE80EC8" w14:textId="708BFC46" w:rsidR="0019576E" w:rsidRDefault="0019576E" w:rsidP="005F31DF"/>
    <w:p w14:paraId="4559FFAB" w14:textId="28B20EE0" w:rsidR="0019576E" w:rsidRDefault="0019576E" w:rsidP="005F31DF"/>
    <w:p w14:paraId="51F1735A" w14:textId="36E32494" w:rsidR="0019576E" w:rsidRDefault="0019576E" w:rsidP="005F31DF"/>
    <w:p w14:paraId="42FF1649" w14:textId="4F06C429" w:rsidR="0019576E" w:rsidRDefault="0019576E" w:rsidP="005F31DF"/>
    <w:p w14:paraId="51A04A56" w14:textId="0D509F3C" w:rsidR="0019576E" w:rsidRDefault="0019576E" w:rsidP="005F31DF"/>
    <w:p w14:paraId="68F97A0A" w14:textId="77777777" w:rsidR="0019576E" w:rsidRDefault="0019576E"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0254A025" w14:textId="298837B6" w:rsidR="003610B2" w:rsidRDefault="00B752A2" w:rsidP="00612C06">
      <w:pPr>
        <w:pStyle w:val="Ttulo1"/>
      </w:pPr>
      <w:bookmarkStart w:id="7" w:name="_Toc106627218"/>
      <w:r>
        <w:lastRenderedPageBreak/>
        <w:t>Conceptos teóricos</w:t>
      </w:r>
      <w:bookmarkEnd w:id="7"/>
    </w:p>
    <w:p w14:paraId="0D27D338" w14:textId="1F5A27EC" w:rsidR="007935C5" w:rsidRDefault="007935C5" w:rsidP="00612C06">
      <w:pPr>
        <w:pStyle w:val="Ttulo2"/>
      </w:pPr>
      <w:bookmarkStart w:id="8" w:name="_Toc106627219"/>
      <w:r>
        <w:t>Contaminantes principales y límites</w:t>
      </w:r>
      <w:bookmarkEnd w:id="8"/>
    </w:p>
    <w:p w14:paraId="433F836E" w14:textId="2A885F63" w:rsidR="007935C5" w:rsidRDefault="007935C5" w:rsidP="007935C5">
      <w:r>
        <w:t xml:space="preserve">Existen gran cantidad de sustancias nocivas presentes en el aire, aunque la EPA (Agencia de Protección Ambiental de Estados Unidos </w:t>
      </w:r>
      <w:hyperlink r:id="rId10"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1"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7935C5" w14:paraId="0D4F223E" w14:textId="77777777" w:rsidTr="00064DBB">
        <w:tc>
          <w:tcPr>
            <w:tcW w:w="2831" w:type="dxa"/>
          </w:tcPr>
          <w:p w14:paraId="3F87494E" w14:textId="77777777" w:rsidR="007935C5" w:rsidRDefault="007935C5" w:rsidP="00064DBB">
            <w:r>
              <w:t>Contaminante</w:t>
            </w:r>
          </w:p>
        </w:tc>
        <w:tc>
          <w:tcPr>
            <w:tcW w:w="2831" w:type="dxa"/>
          </w:tcPr>
          <w:p w14:paraId="44141086" w14:textId="77777777" w:rsidR="007935C5" w:rsidRDefault="007935C5" w:rsidP="00064DBB">
            <w:r>
              <w:t>Tipo</w:t>
            </w:r>
          </w:p>
        </w:tc>
        <w:tc>
          <w:tcPr>
            <w:tcW w:w="2832" w:type="dxa"/>
          </w:tcPr>
          <w:p w14:paraId="50CAC0B1" w14:textId="77777777" w:rsidR="007935C5" w:rsidRDefault="007935C5" w:rsidP="00064DBB">
            <w:r>
              <w:t>Límite</w:t>
            </w:r>
          </w:p>
        </w:tc>
      </w:tr>
      <w:tr w:rsidR="007935C5" w14:paraId="03F3966D" w14:textId="77777777" w:rsidTr="00064DBB">
        <w:tc>
          <w:tcPr>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r>
              <w:t>Primario y secundario</w:t>
            </w:r>
          </w:p>
        </w:tc>
        <w:tc>
          <w:tcPr>
            <w:tcW w:w="2832" w:type="dxa"/>
          </w:tcPr>
          <w:p w14:paraId="73D9C1FA" w14:textId="77777777" w:rsidR="007935C5" w:rsidRPr="004A0B20" w:rsidRDefault="007935C5" w:rsidP="00064DBB">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064DBB">
        <w:tc>
          <w:tcPr>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r>
              <w:t>Primario y secundario</w:t>
            </w:r>
          </w:p>
        </w:tc>
        <w:tc>
          <w:tcPr>
            <w:tcW w:w="2832" w:type="dxa"/>
          </w:tcPr>
          <w:p w14:paraId="56564018" w14:textId="77777777" w:rsidR="007935C5" w:rsidRDefault="007935C5" w:rsidP="00064DBB">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064DBB">
        <w:tc>
          <w:tcPr>
            <w:tcW w:w="2831" w:type="dxa"/>
          </w:tcPr>
          <w:p w14:paraId="1C0D9AF0" w14:textId="77777777" w:rsidR="007935C5" w:rsidRDefault="007935C5" w:rsidP="00064DBB">
            <w:r>
              <w:t>O3</w:t>
            </w:r>
          </w:p>
        </w:tc>
        <w:tc>
          <w:tcPr>
            <w:tcW w:w="2831" w:type="dxa"/>
          </w:tcPr>
          <w:p w14:paraId="50FDA4AE" w14:textId="77777777" w:rsidR="007935C5" w:rsidRDefault="007935C5" w:rsidP="00064DBB">
            <w:r>
              <w:t>Secundario</w:t>
            </w:r>
          </w:p>
        </w:tc>
        <w:tc>
          <w:tcPr>
            <w:tcW w:w="2832" w:type="dxa"/>
          </w:tcPr>
          <w:p w14:paraId="2DA38998" w14:textId="77777777" w:rsidR="007935C5" w:rsidRDefault="007935C5" w:rsidP="00064DBB">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064DBB">
        <w:tc>
          <w:tcPr>
            <w:tcW w:w="2831" w:type="dxa"/>
          </w:tcPr>
          <w:p w14:paraId="0689A09F" w14:textId="77777777" w:rsidR="007935C5" w:rsidRDefault="007935C5" w:rsidP="00064DBB">
            <w:r>
              <w:t>NO2</w:t>
            </w:r>
          </w:p>
        </w:tc>
        <w:tc>
          <w:tcPr>
            <w:tcW w:w="2831" w:type="dxa"/>
          </w:tcPr>
          <w:p w14:paraId="68E3A00B" w14:textId="77777777" w:rsidR="007935C5" w:rsidRDefault="007935C5" w:rsidP="00064DBB">
            <w:r>
              <w:t>Primario y secundario</w:t>
            </w:r>
          </w:p>
        </w:tc>
        <w:tc>
          <w:tcPr>
            <w:tcW w:w="2832" w:type="dxa"/>
          </w:tcPr>
          <w:p w14:paraId="7F7FAD3E" w14:textId="77777777" w:rsidR="007935C5" w:rsidRDefault="007935C5" w:rsidP="00064DBB">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064DBB">
        <w:tc>
          <w:tcPr>
            <w:tcW w:w="2831" w:type="dxa"/>
          </w:tcPr>
          <w:p w14:paraId="33F01467" w14:textId="77777777" w:rsidR="007935C5" w:rsidRDefault="007935C5" w:rsidP="00064DBB">
            <w:r>
              <w:t>SO2</w:t>
            </w:r>
          </w:p>
        </w:tc>
        <w:tc>
          <w:tcPr>
            <w:tcW w:w="2831" w:type="dxa"/>
          </w:tcPr>
          <w:p w14:paraId="1C4B7EF3" w14:textId="77777777" w:rsidR="007935C5" w:rsidRDefault="007935C5" w:rsidP="00064DBB">
            <w:r>
              <w:t>Primario</w:t>
            </w:r>
          </w:p>
        </w:tc>
        <w:tc>
          <w:tcPr>
            <w:tcW w:w="2832" w:type="dxa"/>
          </w:tcPr>
          <w:p w14:paraId="1751E75A" w14:textId="77777777" w:rsidR="007935C5" w:rsidRDefault="007935C5" w:rsidP="00064DBB">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77777777" w:rsidR="007935C5" w:rsidRDefault="007935C5" w:rsidP="007935C5"/>
    <w:p w14:paraId="2717801B" w14:textId="77777777" w:rsidR="007935C5" w:rsidRDefault="007935C5" w:rsidP="007935C5">
      <w:r>
        <w:t xml:space="preserve"> </w:t>
      </w:r>
      <w:hyperlink r:id="rId12" w:history="1">
        <w:r w:rsidRPr="001B21BA">
          <w:rPr>
            <w:rStyle w:val="Hipervnculo"/>
          </w:rPr>
          <w:t>https://www.comunidad.madrid/servicios/salud/calidad-aire-salud</w:t>
        </w:r>
      </w:hyperlink>
      <w:r>
        <w:t xml:space="preserve"> </w:t>
      </w:r>
    </w:p>
    <w:p w14:paraId="4B9A47FA" w14:textId="5C89ACA3" w:rsidR="007935C5" w:rsidRDefault="007935C5" w:rsidP="007935C5">
      <w:r w:rsidRPr="000804CC">
        <w:rPr>
          <w:u w:val="single"/>
        </w:rPr>
        <w:t>Materia particulada</w:t>
      </w:r>
      <w:r>
        <w:t>: uno de los indicadores más comunes. Son una mezcla de partículas, tanto sólidas como líquidas, suspendidas en el aire. Estudios realizados en la Unión Europea (</w:t>
      </w:r>
      <w:hyperlink r:id="rId13" w:history="1">
        <w:r w:rsidRPr="001B21BA">
          <w:rPr>
            <w:rStyle w:val="Hipervnculo"/>
          </w:rPr>
          <w:t>https://www.eea.europa.eu/es/themes/air/intro</w:t>
        </w:r>
      </w:hyperlink>
      <w:r>
        <w:t xml:space="preserve">) muestran que son el agente contaminante más nocivo para las personas, debido a la capacidad de penetrar en el cuerpo. Dependiendo del grosor, se pueden clasificar en varios tipos. </w:t>
      </w:r>
      <w:r w:rsidR="000804CC">
        <w:t>En la figura XX vemos la diferencia entre las dos principales.</w:t>
      </w:r>
    </w:p>
    <w:p w14:paraId="28B0C3BB" w14:textId="2051A099" w:rsidR="000804CC" w:rsidRDefault="000804CC" w:rsidP="007935C5"/>
    <w:p w14:paraId="768AC1E1" w14:textId="6F30E0A0" w:rsidR="000804CC" w:rsidRDefault="000804CC" w:rsidP="000804CC">
      <w:pPr>
        <w:jc w:val="center"/>
      </w:pPr>
      <w:r>
        <w:rPr>
          <w:noProof/>
        </w:rPr>
        <w:lastRenderedPageBreak/>
        <w:drawing>
          <wp:anchor distT="0" distB="0" distL="114300" distR="114300" simplePos="0" relativeHeight="251664384" behindDoc="0" locked="0" layoutInCell="1" allowOverlap="1" wp14:anchorId="6855554A" wp14:editId="284A1D50">
            <wp:simplePos x="0" y="0"/>
            <wp:positionH relativeFrom="margin">
              <wp:align>center</wp:align>
            </wp:positionH>
            <wp:positionV relativeFrom="paragraph">
              <wp:posOffset>162</wp:posOffset>
            </wp:positionV>
            <wp:extent cx="2796363" cy="2570839"/>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96363" cy="2570839"/>
                    </a:xfrm>
                    <a:prstGeom prst="rect">
                      <a:avLst/>
                    </a:prstGeom>
                    <a:noFill/>
                    <a:ln>
                      <a:noFill/>
                    </a:ln>
                  </pic:spPr>
                </pic:pic>
              </a:graphicData>
            </a:graphic>
          </wp:anchor>
        </w:drawing>
      </w:r>
      <w:r>
        <w:t>Figura X. Comparación entre tipos de materia particulada</w:t>
      </w:r>
    </w:p>
    <w:p w14:paraId="6B85C185" w14:textId="055E0B00" w:rsidR="000804CC" w:rsidRDefault="000804CC" w:rsidP="007935C5"/>
    <w:p w14:paraId="78C81630" w14:textId="77777777" w:rsidR="007935C5" w:rsidRDefault="007935C5" w:rsidP="007935C5">
      <w:r>
        <w:tab/>
        <w:t>PM</w:t>
      </w:r>
      <w:r w:rsidRPr="004A0B20">
        <w:rPr>
          <w:vertAlign w:val="subscript"/>
        </w:rPr>
        <w:t>2.5</w:t>
      </w:r>
      <w:r>
        <w:t>: las partículas con diámetro 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2F081D82" w14:textId="4181D41A" w:rsidR="007935C5" w:rsidRDefault="007935C5" w:rsidP="007935C5">
      <w:r>
        <w:tab/>
        <w:t>PM</w:t>
      </w:r>
      <w:r w:rsidRPr="004A0B20">
        <w:rPr>
          <w:vertAlign w:val="subscript"/>
        </w:rPr>
        <w:t>10</w:t>
      </w:r>
      <w:r>
        <w:t>: las partículas con diámetro menor a 10 micras. Pueden ser inhaladas por el sistema respiratorio, aunque no atraviesan los alveolos pulmonares como las anteriormente mencionadas. El tiempo de permanencia es menor, de horas en vez de días. El 77,9% (</w:t>
      </w:r>
      <w:hyperlink r:id="rId15" w:history="1">
        <w:r w:rsidRPr="001B21BA">
          <w:rPr>
            <w:rStyle w:val="Hipervnculo"/>
          </w:rPr>
          <w:t>https://prtr-es.es/particulas-pm10,15673,11,2007.html</w:t>
        </w:r>
      </w:hyperlink>
      <w:r>
        <w:t>) de emisiones proceden del polvo resuspendido existente en la atmósfera.</w:t>
      </w:r>
    </w:p>
    <w:p w14:paraId="2CB2C622" w14:textId="77777777" w:rsidR="000804CC" w:rsidRDefault="000804CC" w:rsidP="007935C5"/>
    <w:p w14:paraId="6560D79F" w14:textId="77777777" w:rsidR="007935C5" w:rsidRDefault="007935C5" w:rsidP="000804CC">
      <w:r w:rsidRPr="000804CC">
        <w:rPr>
          <w:u w:val="single"/>
        </w:rPr>
        <w:t>O3</w:t>
      </w:r>
      <w:r>
        <w:t>: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0804CC">
      <w:r w:rsidRPr="000804CC">
        <w:rPr>
          <w:u w:val="single"/>
        </w:rPr>
        <w:t>NO2</w:t>
      </w:r>
      <w:r>
        <w:t>: el principal contaminante entre los óxidos de nitrógeno. Producido por fábricas, vehículos y quema de residuos. Es un gas tóxico que además incrementa los niveles de PM</w:t>
      </w:r>
      <w:r w:rsidRPr="004A0B20">
        <w:rPr>
          <w:vertAlign w:val="subscript"/>
        </w:rPr>
        <w:t>2.5</w:t>
      </w:r>
      <w:r>
        <w:t>. Tiene gran influencia sobre enfermedades respiratorias y provoca la lluvia ácida, con severos efectos sobre la fauna y flora.</w:t>
      </w:r>
    </w:p>
    <w:p w14:paraId="6ADCE29F" w14:textId="77777777" w:rsidR="007935C5" w:rsidRDefault="007935C5" w:rsidP="000804CC">
      <w:r w:rsidRPr="000804CC">
        <w:rPr>
          <w:u w:val="single"/>
        </w:rPr>
        <w:lastRenderedPageBreak/>
        <w:t>SO2</w:t>
      </w:r>
      <w:r>
        <w:t>: 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612C06">
      <w:pPr>
        <w:pStyle w:val="Ttulo2"/>
      </w:pPr>
      <w:bookmarkStart w:id="9" w:name="_Toc106627220"/>
      <w:r w:rsidRPr="0088266F">
        <w:t xml:space="preserve">AQI (Air </w:t>
      </w:r>
      <w:proofErr w:type="spellStart"/>
      <w:r w:rsidRPr="0088266F">
        <w:t>Quality</w:t>
      </w:r>
      <w:proofErr w:type="spellEnd"/>
      <w:r w:rsidRPr="0088266F">
        <w:t xml:space="preserve"> </w:t>
      </w:r>
      <w:proofErr w:type="spellStart"/>
      <w:r w:rsidRPr="0088266F">
        <w:t>Index</w:t>
      </w:r>
      <w:proofErr w:type="spellEnd"/>
      <w:r w:rsidRPr="0088266F">
        <w:t>)</w:t>
      </w:r>
      <w:bookmarkEnd w:id="9"/>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6" w:history="1">
        <w:r w:rsidRPr="001B21BA">
          <w:rPr>
            <w:rStyle w:val="Hipervnculo"/>
          </w:rPr>
          <w:t>https://www.airnow.gov/aqi/aqi-basics/</w:t>
        </w:r>
      </w:hyperlink>
      <w:r>
        <w:t xml:space="preserve">) </w:t>
      </w:r>
    </w:p>
    <w:p w14:paraId="585D7181" w14:textId="77777777" w:rsidR="0019576E" w:rsidRDefault="0019576E" w:rsidP="0019576E"/>
    <w:tbl>
      <w:tblPr>
        <w:tblStyle w:val="Tablaconcuadrcula"/>
        <w:tblW w:w="0" w:type="auto"/>
        <w:tblLook w:val="04A0" w:firstRow="1" w:lastRow="0" w:firstColumn="1" w:lastColumn="0" w:noHBand="0" w:noVBand="1"/>
      </w:tblPr>
      <w:tblGrid>
        <w:gridCol w:w="3595"/>
        <w:gridCol w:w="3330"/>
        <w:gridCol w:w="1569"/>
      </w:tblGrid>
      <w:tr w:rsidR="0019576E" w14:paraId="3419BBB9" w14:textId="77777777" w:rsidTr="00064DBB">
        <w:tc>
          <w:tcPr>
            <w:tcW w:w="3595" w:type="dxa"/>
          </w:tcPr>
          <w:p w14:paraId="13D84F7D" w14:textId="77777777" w:rsidR="0019576E" w:rsidRDefault="0019576E" w:rsidP="00064DBB">
            <w:r>
              <w:t>Valor del índice de la calidad del aire</w:t>
            </w:r>
          </w:p>
        </w:tc>
        <w:tc>
          <w:tcPr>
            <w:tcW w:w="3330" w:type="dxa"/>
          </w:tcPr>
          <w:p w14:paraId="6C6E17EB" w14:textId="77777777" w:rsidR="0019576E" w:rsidRDefault="0019576E" w:rsidP="00064DBB">
            <w:r>
              <w:t>Amenaza para la salud</w:t>
            </w:r>
          </w:p>
        </w:tc>
        <w:tc>
          <w:tcPr>
            <w:tcW w:w="1569" w:type="dxa"/>
          </w:tcPr>
          <w:p w14:paraId="56988456" w14:textId="77777777" w:rsidR="0019576E" w:rsidRDefault="0019576E" w:rsidP="00064DBB">
            <w:r>
              <w:t>Colores</w:t>
            </w:r>
          </w:p>
        </w:tc>
      </w:tr>
      <w:tr w:rsidR="0019576E" w14:paraId="51E4CA3D" w14:textId="77777777" w:rsidTr="00064DBB">
        <w:tc>
          <w:tcPr>
            <w:tcW w:w="3595" w:type="dxa"/>
          </w:tcPr>
          <w:p w14:paraId="5A4371EF" w14:textId="77777777" w:rsidR="0019576E" w:rsidRDefault="0019576E" w:rsidP="00064DBB">
            <w:r>
              <w:t>0 a 50</w:t>
            </w:r>
          </w:p>
        </w:tc>
        <w:tc>
          <w:tcPr>
            <w:tcW w:w="3330" w:type="dxa"/>
          </w:tcPr>
          <w:p w14:paraId="6876D3D6" w14:textId="77777777" w:rsidR="0019576E" w:rsidRDefault="0019576E" w:rsidP="00064DBB">
            <w:r>
              <w:t>Buena</w:t>
            </w:r>
          </w:p>
        </w:tc>
        <w:tc>
          <w:tcPr>
            <w:tcW w:w="1569" w:type="dxa"/>
          </w:tcPr>
          <w:p w14:paraId="31A995CE" w14:textId="77777777" w:rsidR="0019576E" w:rsidRDefault="0019576E" w:rsidP="00064DBB">
            <w:r>
              <w:t>Verde</w:t>
            </w:r>
          </w:p>
        </w:tc>
      </w:tr>
      <w:tr w:rsidR="0019576E" w14:paraId="7E7151EB" w14:textId="77777777" w:rsidTr="00064DBB">
        <w:tc>
          <w:tcPr>
            <w:tcW w:w="3595" w:type="dxa"/>
          </w:tcPr>
          <w:p w14:paraId="512F6E29" w14:textId="77777777" w:rsidR="0019576E" w:rsidRDefault="0019576E" w:rsidP="00064DBB">
            <w:r>
              <w:t>51 a 100</w:t>
            </w:r>
          </w:p>
        </w:tc>
        <w:tc>
          <w:tcPr>
            <w:tcW w:w="3330" w:type="dxa"/>
          </w:tcPr>
          <w:p w14:paraId="23A1F93B" w14:textId="77777777" w:rsidR="0019576E" w:rsidRDefault="0019576E" w:rsidP="00064DBB">
            <w:r>
              <w:t>Moderada</w:t>
            </w:r>
          </w:p>
        </w:tc>
        <w:tc>
          <w:tcPr>
            <w:tcW w:w="1569" w:type="dxa"/>
          </w:tcPr>
          <w:p w14:paraId="17E31A36" w14:textId="77777777" w:rsidR="0019576E" w:rsidRDefault="0019576E" w:rsidP="00064DBB">
            <w:r>
              <w:t>Amarillo</w:t>
            </w:r>
          </w:p>
        </w:tc>
      </w:tr>
      <w:tr w:rsidR="0019576E" w14:paraId="0C05B7E0" w14:textId="77777777" w:rsidTr="00064DBB">
        <w:tc>
          <w:tcPr>
            <w:tcW w:w="3595" w:type="dxa"/>
          </w:tcPr>
          <w:p w14:paraId="5C60AF70" w14:textId="77777777" w:rsidR="0019576E" w:rsidRDefault="0019576E" w:rsidP="00064DBB">
            <w:r>
              <w:t>101 a 150</w:t>
            </w:r>
          </w:p>
        </w:tc>
        <w:tc>
          <w:tcPr>
            <w:tcW w:w="3330" w:type="dxa"/>
          </w:tcPr>
          <w:p w14:paraId="04373A53" w14:textId="77777777" w:rsidR="0019576E" w:rsidRDefault="0019576E" w:rsidP="00064DBB">
            <w:r>
              <w:t>Insalubre para grupos sensibles</w:t>
            </w:r>
          </w:p>
        </w:tc>
        <w:tc>
          <w:tcPr>
            <w:tcW w:w="1569" w:type="dxa"/>
          </w:tcPr>
          <w:p w14:paraId="55C54570" w14:textId="77777777" w:rsidR="0019576E" w:rsidRDefault="0019576E" w:rsidP="00064DBB">
            <w:r>
              <w:t>Naranja</w:t>
            </w:r>
          </w:p>
        </w:tc>
      </w:tr>
      <w:tr w:rsidR="0019576E" w14:paraId="1907FC51" w14:textId="77777777" w:rsidTr="00064DBB">
        <w:tc>
          <w:tcPr>
            <w:tcW w:w="3595" w:type="dxa"/>
          </w:tcPr>
          <w:p w14:paraId="526BCC37" w14:textId="77777777" w:rsidR="0019576E" w:rsidRDefault="0019576E" w:rsidP="00064DBB">
            <w:r>
              <w:t>151 a 200</w:t>
            </w:r>
          </w:p>
        </w:tc>
        <w:tc>
          <w:tcPr>
            <w:tcW w:w="3330" w:type="dxa"/>
          </w:tcPr>
          <w:p w14:paraId="0C862A88" w14:textId="77777777" w:rsidR="0019576E" w:rsidRDefault="0019576E" w:rsidP="00064DBB">
            <w:r>
              <w:t>Insalubre</w:t>
            </w:r>
          </w:p>
        </w:tc>
        <w:tc>
          <w:tcPr>
            <w:tcW w:w="1569" w:type="dxa"/>
          </w:tcPr>
          <w:p w14:paraId="121A6100" w14:textId="77777777" w:rsidR="0019576E" w:rsidRDefault="0019576E" w:rsidP="00064DBB">
            <w:r>
              <w:t>Rojo</w:t>
            </w:r>
          </w:p>
        </w:tc>
      </w:tr>
      <w:tr w:rsidR="0019576E" w14:paraId="1515A49B" w14:textId="77777777" w:rsidTr="00064DBB">
        <w:tc>
          <w:tcPr>
            <w:tcW w:w="3595" w:type="dxa"/>
          </w:tcPr>
          <w:p w14:paraId="6267758F" w14:textId="77777777" w:rsidR="0019576E" w:rsidRDefault="0019576E" w:rsidP="00064DBB">
            <w:r>
              <w:t>201 a 300</w:t>
            </w:r>
          </w:p>
        </w:tc>
        <w:tc>
          <w:tcPr>
            <w:tcW w:w="3330" w:type="dxa"/>
          </w:tcPr>
          <w:p w14:paraId="3615C963" w14:textId="77777777" w:rsidR="0019576E" w:rsidRDefault="0019576E" w:rsidP="00064DBB">
            <w:r>
              <w:t>Muy insalubre</w:t>
            </w:r>
          </w:p>
        </w:tc>
        <w:tc>
          <w:tcPr>
            <w:tcW w:w="1569" w:type="dxa"/>
          </w:tcPr>
          <w:p w14:paraId="7CDBBE04" w14:textId="77777777" w:rsidR="0019576E" w:rsidRDefault="0019576E" w:rsidP="00064DBB">
            <w:r>
              <w:t>Morado</w:t>
            </w:r>
          </w:p>
        </w:tc>
      </w:tr>
      <w:tr w:rsidR="0019576E" w14:paraId="4BFC1569" w14:textId="77777777" w:rsidTr="00064DBB">
        <w:tc>
          <w:tcPr>
            <w:tcW w:w="3595" w:type="dxa"/>
          </w:tcPr>
          <w:p w14:paraId="7A58793D" w14:textId="77777777" w:rsidR="0019576E" w:rsidRDefault="0019576E" w:rsidP="00064DBB">
            <w:r>
              <w:t>301 a 500</w:t>
            </w:r>
          </w:p>
        </w:tc>
        <w:tc>
          <w:tcPr>
            <w:tcW w:w="3330" w:type="dxa"/>
          </w:tcPr>
          <w:p w14:paraId="2F301C70" w14:textId="77777777" w:rsidR="0019576E" w:rsidRDefault="0019576E" w:rsidP="00064DBB">
            <w:r>
              <w:t>Peligrosa</w:t>
            </w:r>
          </w:p>
        </w:tc>
        <w:tc>
          <w:tcPr>
            <w:tcW w:w="1569" w:type="dxa"/>
          </w:tcPr>
          <w:p w14:paraId="63BFB127" w14:textId="77777777" w:rsidR="0019576E" w:rsidRDefault="0019576E" w:rsidP="00064DBB">
            <w:r>
              <w:t>Granate</w:t>
            </w:r>
          </w:p>
        </w:tc>
      </w:tr>
    </w:tbl>
    <w:p w14:paraId="20CE3ABB" w14:textId="77777777" w:rsidR="0019576E" w:rsidRDefault="0019576E"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7777777" w:rsidR="007935C5" w:rsidRDefault="007935C5" w:rsidP="005F31DF"/>
    <w:p w14:paraId="5701C857" w14:textId="2042B2D0" w:rsidR="00B7293F" w:rsidRDefault="00B7293F" w:rsidP="00B7293F">
      <w:pPr>
        <w:pStyle w:val="Ttulo2"/>
      </w:pPr>
      <w:r>
        <w:t>Conjunto de datos</w:t>
      </w:r>
    </w:p>
    <w:p w14:paraId="22153F68" w14:textId="050CCC2F" w:rsidR="003610B2" w:rsidRDefault="009E0AD7" w:rsidP="005F31DF">
      <w:hyperlink r:id="rId17"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lastRenderedPageBreak/>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76848BB2" w:rsidR="00674429" w:rsidRDefault="00612C06" w:rsidP="00612C06">
      <w:pPr>
        <w:pStyle w:val="Ttulo3"/>
      </w:pPr>
      <w:bookmarkStart w:id="10" w:name="_Toc106627222"/>
      <w:r>
        <w:t>Variables en función de su uso</w:t>
      </w:r>
      <w:bookmarkEnd w:id="10"/>
    </w:p>
    <w:p w14:paraId="00F8E15E" w14:textId="6009AF31" w:rsidR="006766B4" w:rsidRDefault="006766B4" w:rsidP="00612C06">
      <w:pPr>
        <w:ind w:firstLine="708"/>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612C06">
      <w:pPr>
        <w:ind w:firstLine="708"/>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612C06">
      <w:pPr>
        <w:ind w:firstLine="708"/>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4D380AC2" w:rsidR="00674429" w:rsidRDefault="00612C06" w:rsidP="00612C06">
      <w:pPr>
        <w:pStyle w:val="Ttulo3"/>
      </w:pPr>
      <w:bookmarkStart w:id="11" w:name="_Toc106627223"/>
      <w:r>
        <w:t>Variables en función de su tipo</w:t>
      </w:r>
      <w:bookmarkEnd w:id="11"/>
    </w:p>
    <w:p w14:paraId="5702E732" w14:textId="27FAAA48" w:rsidR="00674429" w:rsidRDefault="00CD2BFF" w:rsidP="00612C06">
      <w:pPr>
        <w:ind w:firstLine="708"/>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53D52FEA" w:rsidR="004A757B" w:rsidRDefault="004A757B" w:rsidP="00612C06">
      <w:pPr>
        <w:ind w:firstLine="708"/>
      </w:pPr>
      <w:r>
        <w:t>Variables binarias: solo pueden tomar dos valores. Normalmente son traducidas a variables numéricas que toman 0 y 1.</w:t>
      </w:r>
    </w:p>
    <w:p w14:paraId="349C09B0" w14:textId="37123FA8" w:rsidR="004A757B" w:rsidRDefault="004A757B" w:rsidP="00612C06">
      <w:pPr>
        <w:ind w:firstLine="708"/>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4D21C5ED" w:rsidR="00674429" w:rsidRDefault="00674429" w:rsidP="00612C06">
      <w:pPr>
        <w:ind w:firstLine="708"/>
      </w:pPr>
      <w:r>
        <w:lastRenderedPageBreak/>
        <w:t>Variables de fecha: indican cualquier información relativa a la referencia temporal de la muestra, como puede ser el día, mes, año, día de la semana… Se usarán en la predicción de tendencias y como información adicional.</w:t>
      </w:r>
    </w:p>
    <w:p w14:paraId="23B2E2BA" w14:textId="77777777" w:rsidR="00612C06" w:rsidRDefault="00612C06" w:rsidP="00612C06">
      <w:pPr>
        <w:ind w:firstLine="708"/>
      </w:pPr>
    </w:p>
    <w:p w14:paraId="4BAF89BD" w14:textId="797CB5D1" w:rsidR="00613FB3" w:rsidRDefault="00613FB3" w:rsidP="00612C06">
      <w:pPr>
        <w:pStyle w:val="Ttulo2"/>
      </w:pPr>
      <w:bookmarkStart w:id="12" w:name="_Toc106627224"/>
      <w:r>
        <w:t>Transformación del dataset</w:t>
      </w:r>
      <w:bookmarkEnd w:id="12"/>
      <w:r w:rsidR="00EB0C9A">
        <w:t xml:space="preserve"> </w:t>
      </w:r>
    </w:p>
    <w:p w14:paraId="472FDD8E" w14:textId="6FA08313"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4B8761E2"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006D262" w:rsidR="00613FB3" w:rsidRDefault="00EB0C9A" w:rsidP="005F31DF">
      <w:r>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24D93158" w14:textId="3640371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77129E5F" w:rsidR="00B06120" w:rsidRDefault="00B06120" w:rsidP="005F31DF">
      <w:r>
        <w:lastRenderedPageBreak/>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57676B6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77777777" w:rsidR="00612C06" w:rsidRDefault="003610B2" w:rsidP="00B752A2">
      <w:pPr>
        <w:pStyle w:val="Ttulo2"/>
      </w:pPr>
      <w:bookmarkStart w:id="13" w:name="_Toc106627225"/>
      <w:r>
        <w:t>Red neuronal</w:t>
      </w:r>
      <w:bookmarkEnd w:id="13"/>
    </w:p>
    <w:p w14:paraId="42503743" w14:textId="6122CF7D" w:rsidR="003610B2" w:rsidRDefault="009E0AD7" w:rsidP="005F31DF">
      <w:hyperlink r:id="rId18" w:history="1">
        <w:r w:rsidR="004E48CD" w:rsidRPr="00C544E2">
          <w:rPr>
            <w:rStyle w:val="Hipervnculo"/>
          </w:rPr>
          <w:t>https://www.neuraldesigner.com/learning/tutori</w:t>
        </w:r>
        <w:r w:rsidR="004E48CD" w:rsidRPr="00C544E2">
          <w:rPr>
            <w:rStyle w:val="Hipervnculo"/>
          </w:rPr>
          <w:t>a</w:t>
        </w:r>
        <w:r w:rsidR="004E48CD" w:rsidRPr="00C544E2">
          <w:rPr>
            <w:rStyle w:val="Hipervnculo"/>
          </w:rPr>
          <w:t>ls/neural-network</w:t>
        </w:r>
      </w:hyperlink>
      <w:r w:rsidR="004E48CD">
        <w:t xml:space="preserve"> </w:t>
      </w:r>
    </w:p>
    <w:p w14:paraId="52E136B5" w14:textId="27C29F57"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2E43B991"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77777777"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57EDC6AA" w14:textId="77777777" w:rsidR="00B84F66" w:rsidRDefault="00C52548" w:rsidP="005F31DF">
      <w:r>
        <w:t xml:space="preserve">Las neuronas se agrupan en capas,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023AFAA6" w:rsidR="00C52548" w:rsidRDefault="00C52548" w:rsidP="005F31DF">
      <w:r>
        <w:lastRenderedPageBreak/>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63F2461F" w:rsidR="0003182D" w:rsidRDefault="00B752A2" w:rsidP="001617A6">
      <w:pPr>
        <w:jc w:val="center"/>
      </w:pPr>
      <w:r w:rsidRPr="00B752A2">
        <w:drawing>
          <wp:anchor distT="0" distB="0" distL="114300" distR="114300" simplePos="0" relativeHeight="251660288" behindDoc="0" locked="0" layoutInCell="1" allowOverlap="1" wp14:anchorId="192250DA" wp14:editId="7B1B5E01">
            <wp:simplePos x="0" y="0"/>
            <wp:positionH relativeFrom="column">
              <wp:posOffset>4386</wp:posOffset>
            </wp:positionH>
            <wp:positionV relativeFrom="paragraph">
              <wp:posOffset>3972</wp:posOffset>
            </wp:positionV>
            <wp:extent cx="5400040" cy="2226945"/>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226945"/>
                    </a:xfrm>
                    <a:prstGeom prst="rect">
                      <a:avLst/>
                    </a:prstGeom>
                  </pic:spPr>
                </pic:pic>
              </a:graphicData>
            </a:graphic>
          </wp:anchor>
        </w:drawing>
      </w:r>
      <w:r w:rsidR="001617A6">
        <w:t>Figura X. Diagrama de una capa de perceptrón</w:t>
      </w:r>
    </w:p>
    <w:p w14:paraId="64BBB0A8" w14:textId="77777777" w:rsidR="001617A6" w:rsidRDefault="001617A6" w:rsidP="005F31DF"/>
    <w:p w14:paraId="36360BEC" w14:textId="77777777" w:rsidR="001617A6" w:rsidRDefault="001617A6" w:rsidP="005F31DF"/>
    <w:p w14:paraId="73B574C5" w14:textId="2B56A649" w:rsidR="0017170E" w:rsidRDefault="0017170E" w:rsidP="005F31DF">
      <w:r>
        <w:t xml:space="preserve">Otros tipos de capa son la probabilística, usada principalmente en problemas de clasificación por lo que no se entrará en detalle, y la capa LSTM (long-short </w:t>
      </w:r>
      <w:proofErr w:type="spellStart"/>
      <w:r>
        <w:t>term</w:t>
      </w:r>
      <w:proofErr w:type="spellEnd"/>
      <w:r>
        <w:t xml:space="preserve"> </w:t>
      </w:r>
      <w:proofErr w:type="spellStart"/>
      <w:r>
        <w:t>memory</w:t>
      </w:r>
      <w:proofErr w:type="spellEnd"/>
      <w:r>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9C61AE2" w14:textId="20024897" w:rsidR="001617A6" w:rsidRDefault="001617A6" w:rsidP="005F31DF"/>
    <w:p w14:paraId="12A77F55" w14:textId="7AD07CF4" w:rsidR="001617A6" w:rsidRDefault="001617A6" w:rsidP="001617A6">
      <w:pPr>
        <w:jc w:val="center"/>
      </w:pPr>
      <w:r w:rsidRPr="001617A6">
        <w:lastRenderedPageBreak/>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p>
    <w:p w14:paraId="7458A9D9" w14:textId="0878EFF5" w:rsidR="001617A6" w:rsidRDefault="001617A6" w:rsidP="005F31DF"/>
    <w:p w14:paraId="229A42E0" w14:textId="1304600C" w:rsidR="001617A6" w:rsidRDefault="001617A6" w:rsidP="005F31DF"/>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7A5CB3D7" w14:textId="77777777" w:rsidR="001617A6" w:rsidRDefault="001617A6" w:rsidP="005F31DF"/>
    <w:p w14:paraId="028F5BCA" w14:textId="77777777" w:rsidR="004E48CD" w:rsidRDefault="004E48CD" w:rsidP="005F31DF"/>
    <w:p w14:paraId="4DD817A5" w14:textId="572A04F5" w:rsidR="00BC0D86" w:rsidRDefault="00894C6B" w:rsidP="00BC0D86">
      <w:pPr>
        <w:pStyle w:val="Ttulo2"/>
      </w:pPr>
      <w:bookmarkStart w:id="14" w:name="_Toc106627226"/>
      <w:r>
        <w:lastRenderedPageBreak/>
        <w:t>Función</w:t>
      </w:r>
      <w:r w:rsidR="003610B2">
        <w:t xml:space="preserve"> de cost</w:t>
      </w:r>
      <w:r w:rsidR="00D372A1">
        <w:t>e</w:t>
      </w:r>
      <w:bookmarkEnd w:id="14"/>
    </w:p>
    <w:p w14:paraId="5720D04A" w14:textId="5ABE720B" w:rsidR="003610B2" w:rsidRDefault="009E0AD7" w:rsidP="005F31DF">
      <w:hyperlink r:id="rId21"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2481D6C8" w14:textId="342A2F93" w:rsidR="00D96E6E" w:rsidRDefault="0036789E" w:rsidP="005F31DF">
      <w:r>
        <w:t xml:space="preserve">Existen diferentes tipos de error, cada uno con ventajas y desventajas. </w:t>
      </w:r>
    </w:p>
    <w:p w14:paraId="28793EFD" w14:textId="1A47ABF4" w:rsidR="00D96E6E" w:rsidRDefault="0036789E" w:rsidP="00BC0D86">
      <w:pPr>
        <w:pStyle w:val="Prrafodelista"/>
        <w:numPr>
          <w:ilvl w:val="0"/>
          <w:numId w:val="2"/>
        </w:numPr>
      </w:pPr>
      <w:r>
        <w:t xml:space="preserve">La suma de los errores al cuadrado es uno de los más típicos y tiene la ventaja de que puede ser tratado como una función continua diferenciable. </w:t>
      </w:r>
    </w:p>
    <w:p w14:paraId="2CC7E221" w14:textId="4A9C630B" w:rsidR="00F7118B" w:rsidRDefault="00D96E6E" w:rsidP="00BC0D86">
      <w:pPr>
        <w:pStyle w:val="Prrafodelista"/>
        <w:numPr>
          <w:ilvl w:val="0"/>
          <w:numId w:val="2"/>
        </w:numPr>
      </w:pPr>
      <w:r>
        <w:t>El error cuadrático medio es similar al anterior pero el error no aumenta con el tamaño del dataset, lo que es útil en conjunto de datos grandes.</w:t>
      </w:r>
    </w:p>
    <w:p w14:paraId="2497D1CD" w14:textId="6C9067B2" w:rsidR="00D96E6E" w:rsidRDefault="00D96E6E" w:rsidP="00BC0D86">
      <w:pPr>
        <w:pStyle w:val="Prrafodelista"/>
        <w:numPr>
          <w:ilvl w:val="0"/>
          <w:numId w:val="2"/>
        </w:numPr>
      </w:pPr>
      <w:r>
        <w:t>La raíz del error cuadrático medio es la raíz del error mencionado anteriormente.</w:t>
      </w:r>
    </w:p>
    <w:p w14:paraId="23E8BE82" w14:textId="5F68BFE9" w:rsidR="00D96E6E" w:rsidRDefault="00D96E6E" w:rsidP="00BC0D86">
      <w:pPr>
        <w:pStyle w:val="Prrafodelista"/>
        <w:numPr>
          <w:ilvl w:val="0"/>
          <w:numId w:val="2"/>
        </w:numPr>
      </w:pPr>
      <w:r>
        <w:t>El error cuadrático normalizado tampoco aumenta con el tamaño del dataset e introduce un coeficiente de normalización con el que no contaban los anteriores.</w:t>
      </w:r>
    </w:p>
    <w:p w14:paraId="46BDFA82" w14:textId="50973438" w:rsidR="00D96E6E" w:rsidRDefault="00D96E6E" w:rsidP="00BC0D86">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53BB3BBC" w:rsidR="00AB05FF" w:rsidRDefault="00AB05FF" w:rsidP="00BC0D86">
      <w:pPr>
        <w:pStyle w:val="Prrafodelista"/>
        <w:numPr>
          <w:ilvl w:val="0"/>
          <w:numId w:val="3"/>
        </w:numPr>
      </w:pPr>
      <w:r>
        <w:t xml:space="preserve">Regularización L1: utiliza la suma de los valores absolutos de los parámetros de la red neuronal. </w:t>
      </w:r>
    </w:p>
    <w:p w14:paraId="3C070F65" w14:textId="50EF6AA5" w:rsidR="00A01F2A" w:rsidRDefault="00AB05FF" w:rsidP="00BC0D86">
      <w:pPr>
        <w:pStyle w:val="Prrafodelista"/>
        <w:numPr>
          <w:ilvl w:val="0"/>
          <w:numId w:val="3"/>
        </w:numPr>
      </w:pPr>
      <w:r>
        <w:lastRenderedPageBreak/>
        <w:t>Regularización L2: utiliza la suma cuadrática de los parámetros de la red neuronal. Se aumenta o disminuye hasta encontrar un balance idóneo.</w:t>
      </w:r>
    </w:p>
    <w:p w14:paraId="21985F10" w14:textId="77777777" w:rsidR="00894C6B" w:rsidRDefault="00894C6B" w:rsidP="005F31DF"/>
    <w:p w14:paraId="5AF300CA" w14:textId="395D889F" w:rsidR="00BC0D86" w:rsidRDefault="00D96E6E" w:rsidP="00BC0D86">
      <w:pPr>
        <w:pStyle w:val="Ttulo2"/>
      </w:pPr>
      <w:bookmarkStart w:id="15" w:name="_Toc106627227"/>
      <w:r>
        <w:t>Algoritmos</w:t>
      </w:r>
      <w:r w:rsidR="003610B2">
        <w:t xml:space="preserve"> de entrenamiento</w:t>
      </w:r>
      <w:bookmarkEnd w:id="15"/>
      <w:r w:rsidR="00356633">
        <w:t xml:space="preserve"> </w:t>
      </w:r>
    </w:p>
    <w:p w14:paraId="08E8C1A7" w14:textId="32B5FB65" w:rsidR="003610B2" w:rsidRPr="00356633" w:rsidRDefault="00BC0D86" w:rsidP="005F31DF">
      <w:hyperlink r:id="rId22" w:history="1">
        <w:r w:rsidRPr="00B70D1C">
          <w:rPr>
            <w:rStyle w:val="Hipervnculo"/>
          </w:rPr>
          <w:t>https://www.neuraldesigner.com/blog/5_algorithms_to_train_a_neural_network</w:t>
        </w:r>
      </w:hyperlink>
      <w:r w:rsidR="006A0ADE">
        <w:t xml:space="preserve"> </w:t>
      </w:r>
    </w:p>
    <w:p w14:paraId="6735196A" w14:textId="259AB768" w:rsidR="00894C6B" w:rsidRDefault="00894C6B" w:rsidP="005F31DF">
      <w:r>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w:t>
      </w:r>
      <w:proofErr w:type="spellStart"/>
      <w:r w:rsidR="0025087F">
        <w:t>retropropagación</w:t>
      </w:r>
      <w:proofErr w:type="spellEnd"/>
      <w:r w:rsidR="0025087F">
        <w:t xml:space="preserve">.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6AD79A9F" w14:textId="790056DC" w:rsidR="00274B37" w:rsidRDefault="0025087F" w:rsidP="00274B37">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6BAFA88C" w:rsidR="00274B37" w:rsidRDefault="00274B37" w:rsidP="005F31DF">
      <w:r>
        <w:t xml:space="preserve"> </w:t>
      </w:r>
    </w:p>
    <w:p w14:paraId="4CE1F546" w14:textId="3E988F7F" w:rsidR="00C34933" w:rsidRDefault="00C34933" w:rsidP="005F31DF"/>
    <w:p w14:paraId="51793988" w14:textId="6DB45CAA" w:rsidR="00C34933" w:rsidRDefault="00C34933" w:rsidP="00BC0D86">
      <w:pPr>
        <w:pStyle w:val="Ttulo1"/>
      </w:pPr>
      <w:bookmarkStart w:id="16" w:name="_Toc106627228"/>
      <w:proofErr w:type="spellStart"/>
      <w:r>
        <w:lastRenderedPageBreak/>
        <w:t>T</w:t>
      </w:r>
      <w:r w:rsidR="00BC0D86">
        <w:t>éncnicas</w:t>
      </w:r>
      <w:proofErr w:type="spellEnd"/>
      <w:r w:rsidR="00BC0D86">
        <w:t xml:space="preserve"> y herramientas</w:t>
      </w:r>
      <w:bookmarkEnd w:id="16"/>
    </w:p>
    <w:p w14:paraId="363B02B8" w14:textId="323A402E" w:rsidR="00C34933" w:rsidRDefault="00123249" w:rsidP="00BC0D86">
      <w:pPr>
        <w:pStyle w:val="Ttulo2"/>
      </w:pPr>
      <w:bookmarkStart w:id="17" w:name="_Toc106627229"/>
      <w:r>
        <w:t>Metodología</w:t>
      </w:r>
      <w:bookmarkEnd w:id="17"/>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la metodología que se va a usar en este proyecto es DSRM (</w:t>
      </w:r>
      <w:proofErr w:type="spellStart"/>
      <w:r w:rsidR="003C2D49">
        <w:t>Design</w:t>
      </w:r>
      <w:proofErr w:type="spellEnd"/>
      <w:r w:rsidR="003C2D49">
        <w:t xml:space="preserve"> </w:t>
      </w:r>
      <w:proofErr w:type="spellStart"/>
      <w:r w:rsidR="003C2D49">
        <w:t>Science</w:t>
      </w:r>
      <w:proofErr w:type="spellEnd"/>
      <w:r w:rsidR="003C2D49">
        <w:t xml:space="preserve"> </w:t>
      </w:r>
      <w:proofErr w:type="spellStart"/>
      <w:r w:rsidR="003C2D49">
        <w:t>Research</w:t>
      </w:r>
      <w:proofErr w:type="spellEnd"/>
      <w:r w:rsidR="003C2D49">
        <w:t xml:space="preserve"> </w:t>
      </w:r>
      <w:proofErr w:type="spellStart"/>
      <w:r w:rsidR="003C2D49">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hyperlink r:id="rId23"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t>Design</w:t>
      </w:r>
      <w:proofErr w:type="spellEnd"/>
      <w:r w:rsidR="0042450C">
        <w:t xml:space="preserve"> </w:t>
      </w:r>
      <w:proofErr w:type="spellStart"/>
      <w:r w:rsidR="0042450C">
        <w:t>Science</w:t>
      </w:r>
      <w:proofErr w:type="spellEnd"/>
      <w:r w:rsidR="0042450C">
        <w:t xml:space="preserve"> y </w:t>
      </w:r>
      <w:r w:rsidR="008F4C67">
        <w:t>p</w:t>
      </w:r>
      <w:r w:rsidR="0042450C">
        <w:t xml:space="preserve">roporcionar un modelo mental para presentar y evaluar la investigación de </w:t>
      </w:r>
      <w:proofErr w:type="spellStart"/>
      <w:r w:rsidR="0042450C">
        <w:t>Design</w:t>
      </w:r>
      <w:proofErr w:type="spellEnd"/>
      <w:r w:rsidR="0042450C">
        <w:t xml:space="preserve"> </w:t>
      </w:r>
      <w:proofErr w:type="spellStart"/>
      <w:r w:rsidR="0042450C">
        <w:t>Science</w:t>
      </w:r>
      <w:proofErr w:type="spellEnd"/>
      <w:r w:rsidR="0042450C">
        <w:t xml:space="preserve"> en un sistema de información como el de este trabajo.</w:t>
      </w:r>
    </w:p>
    <w:p w14:paraId="7AD2C250" w14:textId="565F33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31AAEB2C">
            <wp:simplePos x="0" y="0"/>
            <wp:positionH relativeFrom="margin">
              <wp:align>center</wp:align>
            </wp:positionH>
            <wp:positionV relativeFrom="paragraph">
              <wp:posOffset>178</wp:posOffset>
            </wp:positionV>
            <wp:extent cx="5964555" cy="2430145"/>
            <wp:effectExtent l="0" t="0" r="0" b="825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4555" cy="243014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4D1579DB" w:rsidR="00123249" w:rsidRDefault="00123249" w:rsidP="00BC0D86">
      <w:pPr>
        <w:pStyle w:val="Ttulo2"/>
      </w:pPr>
      <w:bookmarkStart w:id="18" w:name="_Toc106627230"/>
      <w:r>
        <w:t>Motor</w:t>
      </w:r>
      <w:bookmarkEnd w:id="18"/>
      <w:r>
        <w:t xml:space="preserve"> </w:t>
      </w:r>
    </w:p>
    <w:p w14:paraId="4BF0A617" w14:textId="42A65B8B" w:rsidR="00792D37" w:rsidRDefault="00792D37" w:rsidP="005F31DF">
      <w:r>
        <w:t>El motor de software usado para</w:t>
      </w:r>
      <w:r w:rsidR="006C5358">
        <w:t xml:space="preserve"> el diseño de la red neuronal y la obtención del modelo de predicción va a ser la </w:t>
      </w:r>
      <w:proofErr w:type="spellStart"/>
      <w:r w:rsidR="00212EAF">
        <w:t>bibloteca</w:t>
      </w:r>
      <w:proofErr w:type="spellEnd"/>
      <w:r w:rsidR="006C5358">
        <w:t xml:space="preserve"> de código abierto </w:t>
      </w:r>
      <w:proofErr w:type="spellStart"/>
      <w:r w:rsidR="006C5358">
        <w:t>OpenNN</w:t>
      </w:r>
      <w:proofErr w:type="spellEnd"/>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54BC7073" w:rsidR="00212EAF" w:rsidRDefault="00212EAF" w:rsidP="005F31DF">
      <w:r>
        <w:t xml:space="preserve">Haciendo uso de esta librería, el software Neural </w:t>
      </w:r>
      <w:proofErr w:type="spellStart"/>
      <w:r>
        <w:t>Designer</w:t>
      </w:r>
      <w:proofErr w:type="spellEnd"/>
      <w:r>
        <w:t xml:space="preserve">, creado por antiguos alumnos de la Universidad de Salamanca, </w:t>
      </w:r>
      <w:r w:rsidR="005D26A1">
        <w:t>permite la creación de redes y modelos de manera intuitiva y rápida. Adopta algoritmos de entrenamiento e índices de error como los expuestos en el apartado (NUM CONCEPTOS TEORICOS)</w:t>
      </w:r>
      <w:r w:rsidR="00CA0E8A">
        <w:t>, permitiendo poner en práctica los conceptos teóricos previamente mencionados.</w:t>
      </w:r>
    </w:p>
    <w:p w14:paraId="5C32DA4C" w14:textId="77777777" w:rsidR="00543AF2" w:rsidRDefault="00543AF2" w:rsidP="005F31DF"/>
    <w:p w14:paraId="2825B8B8" w14:textId="6B954035" w:rsidR="00CA0E8A" w:rsidRDefault="00CA0E8A" w:rsidP="00BC0D86">
      <w:pPr>
        <w:pStyle w:val="Ttulo2"/>
      </w:pPr>
      <w:bookmarkStart w:id="19" w:name="_Toc106627231"/>
      <w:r>
        <w:lastRenderedPageBreak/>
        <w:t>Lenguajes programación</w:t>
      </w:r>
      <w:bookmarkEnd w:id="19"/>
      <w:r>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4C1D9D2A" w:rsidR="00343EEE"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7233EA8" w14:textId="516FF9C9" w:rsidR="006A61DC" w:rsidRDefault="006A61DC" w:rsidP="005F31DF"/>
    <w:p w14:paraId="4FCE76A0" w14:textId="3EA9B377" w:rsidR="0019576E" w:rsidRDefault="0019576E" w:rsidP="005F31DF"/>
    <w:p w14:paraId="0F569FD2" w14:textId="61C49FA3" w:rsidR="0019576E" w:rsidRDefault="0019576E" w:rsidP="005F31DF"/>
    <w:p w14:paraId="4F2D1A76" w14:textId="105D1070" w:rsidR="00835998" w:rsidRDefault="00835998" w:rsidP="005F31DF"/>
    <w:p w14:paraId="5D4C5DEB" w14:textId="55BBFA47" w:rsidR="00835998" w:rsidRDefault="00835998" w:rsidP="005F31DF"/>
    <w:p w14:paraId="277D63F0" w14:textId="106FC87B" w:rsidR="00835998" w:rsidRDefault="00835998" w:rsidP="005F31DF"/>
    <w:p w14:paraId="2B6AC571" w14:textId="3A2540B7" w:rsidR="00835998" w:rsidRDefault="00835998" w:rsidP="005F31DF"/>
    <w:p w14:paraId="42307CF4" w14:textId="77777777" w:rsidR="00835998" w:rsidRDefault="00835998" w:rsidP="005F31DF"/>
    <w:p w14:paraId="1DEC9D57" w14:textId="195CE6E7" w:rsidR="006A61DC" w:rsidRDefault="006A61DC" w:rsidP="005F31DF"/>
    <w:p w14:paraId="1C12ECA9" w14:textId="1D0DC07A" w:rsidR="006A61DC" w:rsidRDefault="006A61DC" w:rsidP="005F31DF"/>
    <w:p w14:paraId="339DBAD3" w14:textId="574A3AF5" w:rsidR="006A61DC" w:rsidRDefault="00835998" w:rsidP="00835998">
      <w:pPr>
        <w:pStyle w:val="Ttulo1"/>
      </w:pPr>
      <w:bookmarkStart w:id="20" w:name="_Toc106627232"/>
      <w:r>
        <w:lastRenderedPageBreak/>
        <w:t>Aspectos relevantes</w:t>
      </w:r>
      <w:bookmarkEnd w:id="20"/>
    </w:p>
    <w:p w14:paraId="1A72B936" w14:textId="7A3AEDDB" w:rsidR="00212EAF" w:rsidRDefault="00CC5DC2" w:rsidP="00CC5DC2">
      <w:pPr>
        <w:pStyle w:val="Ttulo2"/>
      </w:pPr>
      <w:bookmarkStart w:id="21" w:name="_Toc106627233"/>
      <w:r>
        <w:t>Procesamiento de los datos históricos</w:t>
      </w:r>
      <w:bookmarkEnd w:id="21"/>
    </w:p>
    <w:p w14:paraId="14D53D69" w14:textId="727CA077" w:rsidR="00774FC9" w:rsidRDefault="00774FC9" w:rsidP="00CC5DC2">
      <w:pPr>
        <w:pStyle w:val="Ttulo3"/>
      </w:pPr>
      <w:bookmarkStart w:id="22" w:name="_Toc106627234"/>
      <w:r>
        <w:t>Recogida</w:t>
      </w:r>
      <w:bookmarkEnd w:id="22"/>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25" w:history="1">
        <w:r w:rsidR="00634C10" w:rsidRPr="00801A72">
          <w:rPr>
            <w:rStyle w:val="Hipervnculo"/>
          </w:rPr>
          <w:t>http://gestiona.madrid.org/azul_inte</w:t>
        </w:r>
        <w:r w:rsidR="00634C10" w:rsidRPr="00801A72">
          <w:rPr>
            <w:rStyle w:val="Hipervnculo"/>
          </w:rPr>
          <w:t>r</w:t>
        </w:r>
        <w:r w:rsidR="00634C10" w:rsidRPr="00801A72">
          <w:rPr>
            <w:rStyle w:val="Hipervnculo"/>
          </w:rPr>
          <w:t>net/run/j/AvisosAccion.icm</w:t>
        </w:r>
      </w:hyperlink>
      <w:r w:rsidR="00634C10">
        <w:t xml:space="preserve">). </w:t>
      </w:r>
      <w:r w:rsidR="003E3CF5">
        <w:t>De esta manera, es posible convertir posteriormente estos valores al AQI utilizando las ecuaciones correspondientes a cada contaminantes (</w:t>
      </w:r>
      <w:hyperlink r:id="rId26"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t>
      </w:r>
      <w:proofErr w:type="spellStart"/>
      <w:r>
        <w:t>World</w:t>
      </w:r>
      <w:proofErr w:type="spellEnd"/>
      <w:r>
        <w:t xml:space="preserve"> Air </w:t>
      </w:r>
      <w:proofErr w:type="spellStart"/>
      <w:r>
        <w:t>Quality</w:t>
      </w:r>
      <w:proofErr w:type="spellEnd"/>
      <w:r>
        <w:t xml:space="preserve"> </w:t>
      </w:r>
      <w:proofErr w:type="spellStart"/>
      <w:r>
        <w:t>Index</w:t>
      </w:r>
      <w:proofErr w:type="spellEnd"/>
      <w:r>
        <w:t xml:space="preserve"> (</w:t>
      </w:r>
      <w:hyperlink r:id="rId27" w:history="1">
        <w:r w:rsidRPr="00801A72">
          <w:rPr>
            <w:rStyle w:val="Hipervnculo"/>
          </w:rPr>
          <w:t>https://a</w:t>
        </w:r>
        <w:r w:rsidRPr="00801A72">
          <w:rPr>
            <w:rStyle w:val="Hipervnculo"/>
          </w:rPr>
          <w:t>q</w:t>
        </w:r>
        <w:r w:rsidRPr="00801A72">
          <w:rPr>
            <w:rStyle w:val="Hipervnculo"/>
          </w:rPr>
          <w:t>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136ED6AC" w:rsidR="00A136C5" w:rsidRDefault="00A136C5" w:rsidP="005F31DF">
      <w:r>
        <w:t xml:space="preserve">Por otro lado, para la información meteorológica existen muchas más opciones, tanto de organismos oficiales como proyectos de empresas o particulares. En este trabajo </w:t>
      </w:r>
      <w:r w:rsidR="00543AF2">
        <w:t xml:space="preserve">utilizaremos </w:t>
      </w:r>
      <w:proofErr w:type="spellStart"/>
      <w:r w:rsidR="00543AF2">
        <w:t>Ogimet</w:t>
      </w:r>
      <w:proofErr w:type="spellEnd"/>
      <w:r w:rsidR="00B92EAC">
        <w:t xml:space="preserve"> (</w:t>
      </w:r>
      <w:hyperlink r:id="rId28" w:history="1">
        <w:r w:rsidR="00FA2E55" w:rsidRPr="00801A72">
          <w:rPr>
            <w:rStyle w:val="Hipervnculo"/>
          </w:rPr>
          <w:t>http://www.ogimet.c</w:t>
        </w:r>
        <w:r w:rsidR="00FA2E55" w:rsidRPr="00801A72">
          <w:rPr>
            <w:rStyle w:val="Hipervnculo"/>
          </w:rPr>
          <w:t>o</w:t>
        </w:r>
        <w:r w:rsidR="00FA2E55" w:rsidRPr="00801A72">
          <w:rPr>
            <w:rStyle w:val="Hipervnculo"/>
          </w:rPr>
          <w:t>m/index.p</w:t>
        </w:r>
        <w:r w:rsidR="00FA2E55" w:rsidRPr="00801A72">
          <w:rPr>
            <w:rStyle w:val="Hipervnculo"/>
          </w:rPr>
          <w:t>h</w:t>
        </w:r>
        <w:r w:rsidR="00FA2E55" w:rsidRPr="00801A72">
          <w:rPr>
            <w:rStyle w:val="Hipervnculo"/>
          </w:rPr>
          <w:t>tml</w:t>
        </w:r>
      </w:hyperlink>
      <w:r w:rsidR="00B92EAC">
        <w:t xml:space="preserve"> ), un proyecto personal de </w:t>
      </w:r>
      <w:r w:rsidR="00B92EAC" w:rsidRPr="00FA2E55">
        <w:t xml:space="preserve">G. Ballester Valor que utiliza datos disponibles de forma pública, principalmente de la </w:t>
      </w:r>
      <w:proofErr w:type="spellStart"/>
      <w:r w:rsidR="00B92EAC" w:rsidRPr="00FA2E55">
        <w:t>National</w:t>
      </w:r>
      <w:proofErr w:type="spellEnd"/>
      <w:r w:rsidR="00B92EAC" w:rsidRPr="00FA2E55">
        <w:t xml:space="preserve"> </w:t>
      </w:r>
      <w:proofErr w:type="spellStart"/>
      <w:r w:rsidR="00B92EAC" w:rsidRPr="00FA2E55">
        <w:t>Oceanic</w:t>
      </w:r>
      <w:proofErr w:type="spellEnd"/>
      <w:r w:rsidR="00B92EAC" w:rsidRPr="00FA2E55">
        <w:t xml:space="preserve"> and </w:t>
      </w:r>
      <w:proofErr w:type="spellStart"/>
      <w:r w:rsidR="00B92EAC" w:rsidRPr="00FA2E55">
        <w:t>Atmospheric</w:t>
      </w:r>
      <w:proofErr w:type="spellEnd"/>
      <w:r w:rsidR="00B92EAC" w:rsidRPr="00FA2E55">
        <w:t xml:space="preserve"> </w:t>
      </w:r>
      <w:proofErr w:type="spellStart"/>
      <w:r w:rsidR="00B92EAC" w:rsidRPr="00FA2E55">
        <w:t>Administration</w:t>
      </w:r>
      <w:proofErr w:type="spellEnd"/>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826C7E">
        <w:rPr>
          <w:noProof/>
        </w:rPr>
        <w:drawing>
          <wp:anchor distT="0" distB="0" distL="114300" distR="114300" simplePos="0" relativeHeight="251665408" behindDoc="0" locked="0" layoutInCell="1" allowOverlap="1" wp14:anchorId="2D2327EE" wp14:editId="6F18B1C7">
            <wp:simplePos x="0" y="0"/>
            <wp:positionH relativeFrom="margin">
              <wp:align>center</wp:align>
            </wp:positionH>
            <wp:positionV relativeFrom="paragraph">
              <wp:posOffset>769413</wp:posOffset>
            </wp:positionV>
            <wp:extent cx="4682490" cy="4359275"/>
            <wp:effectExtent l="0" t="0" r="3810" b="317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82490" cy="4359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3DE11613" w:rsidR="00826C7E" w:rsidRDefault="00826C7E" w:rsidP="00826C7E">
      <w:pPr>
        <w:jc w:val="center"/>
      </w:pPr>
      <w:r>
        <w:t>Figura X. Ejemplo información meteorológica</w:t>
      </w:r>
    </w:p>
    <w:p w14:paraId="51EB9AD4" w14:textId="02FD8492" w:rsidR="00826C7E" w:rsidRDefault="00826C7E" w:rsidP="005F31DF"/>
    <w:p w14:paraId="52D386B7" w14:textId="200CF99C" w:rsidR="00826C7E" w:rsidRDefault="00826C7E" w:rsidP="005F31DF"/>
    <w:p w14:paraId="2CD0AA0B" w14:textId="1B95225C" w:rsidR="00826C7E" w:rsidRDefault="00826C7E" w:rsidP="005F31DF"/>
    <w:p w14:paraId="4353E3B6" w14:textId="77777777" w:rsidR="00826C7E" w:rsidRDefault="00826C7E" w:rsidP="005F31DF"/>
    <w:p w14:paraId="50529416" w14:textId="0DE707A4" w:rsidR="004001AB" w:rsidRDefault="004001AB" w:rsidP="00CC5DC2">
      <w:pPr>
        <w:pStyle w:val="Ttulo3"/>
      </w:pPr>
      <w:bookmarkStart w:id="23" w:name="_Toc106627235"/>
      <w:r>
        <w:t>Tratamiento</w:t>
      </w:r>
      <w:bookmarkEnd w:id="23"/>
      <w:r>
        <w:t xml:space="preserve"> </w:t>
      </w:r>
    </w:p>
    <w:p w14:paraId="65A2481C" w14:textId="1A8BA217" w:rsidR="004001AB" w:rsidRDefault="004001AB" w:rsidP="005F31DF">
      <w:r>
        <w:t xml:space="preserve">Partiendo del CSV obtenido con </w:t>
      </w:r>
      <w:proofErr w:type="spellStart"/>
      <w:r>
        <w:t>World</w:t>
      </w:r>
      <w:proofErr w:type="spellEnd"/>
      <w:r>
        <w:t xml:space="preserve"> </w:t>
      </w:r>
      <w:proofErr w:type="spellStart"/>
      <w:r>
        <w:t>Quality</w:t>
      </w:r>
      <w:proofErr w:type="spellEnd"/>
      <w:r>
        <w:t xml:space="preserve"> </w:t>
      </w:r>
      <w:proofErr w:type="spellStart"/>
      <w:r>
        <w:t>Index</w:t>
      </w:r>
      <w:proofErr w:type="spellEnd"/>
      <w:r>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lastRenderedPageBreak/>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1B88B4F7"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45AAC22F" w14:textId="43A75D9F" w:rsidR="00D661E8" w:rsidRDefault="00D661E8" w:rsidP="005F31DF">
      <w:r>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19576E">
        <w:t xml:space="preserve"> TABLA COMPARANDO AMBOS DATASET</w:t>
      </w:r>
      <w:r w:rsidR="004B74C5">
        <w:t>, APARTADO 8.1.1-2-3 PABLO</w:t>
      </w:r>
    </w:p>
    <w:p w14:paraId="06BF77CE" w14:textId="7A63C18B" w:rsidR="00721663" w:rsidRDefault="00721663" w:rsidP="00D76F06">
      <w:pPr>
        <w:jc w:val="center"/>
      </w:pPr>
      <w:r w:rsidRPr="00B752A2">
        <w:drawing>
          <wp:anchor distT="0" distB="0" distL="114300" distR="114300" simplePos="0" relativeHeight="251667456" behindDoc="0" locked="0" layoutInCell="1" allowOverlap="1" wp14:anchorId="6004FC09" wp14:editId="21CA1812">
            <wp:simplePos x="0" y="0"/>
            <wp:positionH relativeFrom="margin">
              <wp:align>left</wp:align>
            </wp:positionH>
            <wp:positionV relativeFrom="paragraph">
              <wp:posOffset>435743</wp:posOffset>
            </wp:positionV>
            <wp:extent cx="5400040" cy="2226945"/>
            <wp:effectExtent l="0" t="0" r="0" b="0"/>
            <wp:wrapTopAndBottom/>
            <wp:docPr id="34" name="Imagen 3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226945"/>
                    </a:xfrm>
                    <a:prstGeom prst="rect">
                      <a:avLst/>
                    </a:prstGeom>
                  </pic:spPr>
                </pic:pic>
              </a:graphicData>
            </a:graphic>
          </wp:anchor>
        </w:drawing>
      </w:r>
    </w:p>
    <w:p w14:paraId="5814CF8B" w14:textId="1FA11F1A" w:rsidR="00721663" w:rsidRDefault="00721663" w:rsidP="00D76F06">
      <w:pPr>
        <w:jc w:val="center"/>
      </w:pPr>
      <w:r>
        <w:t xml:space="preserve">Figura X. </w:t>
      </w:r>
      <w:r w:rsidR="00D76F06">
        <w:t>Dataset antes del tratamiento</w:t>
      </w:r>
    </w:p>
    <w:p w14:paraId="3E418675" w14:textId="77777777" w:rsidR="00D76F06" w:rsidRDefault="00D76F06" w:rsidP="005F31DF"/>
    <w:p w14:paraId="32635967" w14:textId="77777777" w:rsidR="00D76F06" w:rsidRDefault="00D76F06" w:rsidP="005F31DF"/>
    <w:p w14:paraId="73AD40E4" w14:textId="77777777" w:rsidR="00D76F06" w:rsidRDefault="00D76F06" w:rsidP="005F31DF"/>
    <w:p w14:paraId="766CA890" w14:textId="77777777" w:rsidR="00D76F06" w:rsidRDefault="00D76F06" w:rsidP="005F31DF"/>
    <w:p w14:paraId="257314F2" w14:textId="77777777" w:rsidR="00D76F06" w:rsidRDefault="00D76F06" w:rsidP="005F31DF"/>
    <w:p w14:paraId="0A6ED457" w14:textId="77777777" w:rsidR="00D76F06" w:rsidRDefault="00D76F06" w:rsidP="005F31DF"/>
    <w:p w14:paraId="73CC8223" w14:textId="77777777" w:rsidR="00D76F06" w:rsidRDefault="00D76F06" w:rsidP="005F31DF"/>
    <w:p w14:paraId="4DD54F39" w14:textId="77777777" w:rsidR="00D76F06" w:rsidRDefault="00D76F06" w:rsidP="00D76F06">
      <w:pPr>
        <w:jc w:val="center"/>
      </w:pPr>
      <w:r w:rsidRPr="00B752A2">
        <w:lastRenderedPageBreak/>
        <w:drawing>
          <wp:anchor distT="0" distB="0" distL="114300" distR="114300" simplePos="0" relativeHeight="251673600" behindDoc="0" locked="0" layoutInCell="1" allowOverlap="1" wp14:anchorId="271A2CB5" wp14:editId="2A4B9CC5">
            <wp:simplePos x="0" y="0"/>
            <wp:positionH relativeFrom="margin">
              <wp:align>left</wp:align>
            </wp:positionH>
            <wp:positionV relativeFrom="paragraph">
              <wp:posOffset>414345</wp:posOffset>
            </wp:positionV>
            <wp:extent cx="5400040" cy="2226945"/>
            <wp:effectExtent l="0" t="0" r="0" b="0"/>
            <wp:wrapTopAndBottom/>
            <wp:docPr id="37" name="Imagen 37"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226945"/>
                    </a:xfrm>
                    <a:prstGeom prst="rect">
                      <a:avLst/>
                    </a:prstGeom>
                  </pic:spPr>
                </pic:pic>
              </a:graphicData>
            </a:graphic>
          </wp:anchor>
        </w:drawing>
      </w:r>
    </w:p>
    <w:p w14:paraId="0B4D148D" w14:textId="05C838BE" w:rsidR="00D76F06" w:rsidRDefault="00D76F06" w:rsidP="00D76F06">
      <w:pPr>
        <w:jc w:val="center"/>
      </w:pPr>
      <w:r>
        <w:t xml:space="preserve">Figura X. Dataset </w:t>
      </w:r>
      <w:r>
        <w:t xml:space="preserve">tras </w:t>
      </w:r>
      <w:r>
        <w:t>el tratamiento</w:t>
      </w:r>
    </w:p>
    <w:p w14:paraId="0896E378" w14:textId="77777777" w:rsidR="00D76F06" w:rsidRDefault="00D76F06" w:rsidP="005F31DF"/>
    <w:p w14:paraId="0A295E39" w14:textId="04EC9460" w:rsidR="00A74F86" w:rsidRDefault="00A74F86" w:rsidP="005F31DF">
      <w:r>
        <w:t>ESTADISITICAS DE LOS DATOS</w:t>
      </w:r>
    </w:p>
    <w:p w14:paraId="1184C6C7" w14:textId="77777777" w:rsidR="00384C9A" w:rsidRDefault="00D76F06" w:rsidP="00384C9A">
      <w:r>
        <w:tab/>
      </w:r>
      <w:r>
        <w:tab/>
      </w:r>
      <w:r>
        <w:tab/>
      </w:r>
      <w:r w:rsidRPr="00B752A2">
        <w:drawing>
          <wp:anchor distT="0" distB="0" distL="114300" distR="114300" simplePos="0" relativeHeight="251675648" behindDoc="0" locked="0" layoutInCell="1" allowOverlap="1" wp14:anchorId="401D776A" wp14:editId="457AE9C9">
            <wp:simplePos x="0" y="0"/>
            <wp:positionH relativeFrom="margin">
              <wp:align>left</wp:align>
            </wp:positionH>
            <wp:positionV relativeFrom="paragraph">
              <wp:posOffset>414345</wp:posOffset>
            </wp:positionV>
            <wp:extent cx="5400040" cy="2226945"/>
            <wp:effectExtent l="0" t="0" r="0" b="0"/>
            <wp:wrapTopAndBottom/>
            <wp:docPr id="38" name="Imagen 3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226945"/>
                    </a:xfrm>
                    <a:prstGeom prst="rect">
                      <a:avLst/>
                    </a:prstGeom>
                  </pic:spPr>
                </pic:pic>
              </a:graphicData>
            </a:graphic>
          </wp:anchor>
        </w:drawing>
      </w:r>
    </w:p>
    <w:p w14:paraId="1455F179" w14:textId="7A25A701" w:rsidR="00D76F06" w:rsidRDefault="00D76F06" w:rsidP="00384C9A">
      <w:pPr>
        <w:jc w:val="center"/>
      </w:pPr>
      <w:r>
        <w:t xml:space="preserve">Figura X. </w:t>
      </w:r>
      <w:r>
        <w:t>Informe del conjunto de datos</w:t>
      </w:r>
    </w:p>
    <w:p w14:paraId="6BAA9D39" w14:textId="5DDF98F4" w:rsidR="00721663" w:rsidRDefault="00721663" w:rsidP="005F31DF"/>
    <w:p w14:paraId="32828278" w14:textId="59E3EB63" w:rsidR="00CC5DC2" w:rsidRDefault="00CC5DC2" w:rsidP="005F31DF"/>
    <w:p w14:paraId="48CCCFC1" w14:textId="77777777" w:rsidR="00D76F06" w:rsidRDefault="00D76F06" w:rsidP="00D76F06">
      <w:pPr>
        <w:jc w:val="center"/>
      </w:pPr>
      <w:r w:rsidRPr="00B752A2">
        <w:lastRenderedPageBreak/>
        <w:drawing>
          <wp:anchor distT="0" distB="0" distL="114300" distR="114300" simplePos="0" relativeHeight="251677696" behindDoc="0" locked="0" layoutInCell="1" allowOverlap="1" wp14:anchorId="7B433A0D" wp14:editId="5D16FC3B">
            <wp:simplePos x="0" y="0"/>
            <wp:positionH relativeFrom="margin">
              <wp:align>left</wp:align>
            </wp:positionH>
            <wp:positionV relativeFrom="paragraph">
              <wp:posOffset>414345</wp:posOffset>
            </wp:positionV>
            <wp:extent cx="5400040" cy="2226945"/>
            <wp:effectExtent l="0" t="0" r="0" b="0"/>
            <wp:wrapTopAndBottom/>
            <wp:docPr id="39" name="Imagen 3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2226945"/>
                    </a:xfrm>
                    <a:prstGeom prst="rect">
                      <a:avLst/>
                    </a:prstGeom>
                  </pic:spPr>
                </pic:pic>
              </a:graphicData>
            </a:graphic>
          </wp:anchor>
        </w:drawing>
      </w:r>
    </w:p>
    <w:p w14:paraId="744AF919" w14:textId="2410A8FB" w:rsidR="00D76F06" w:rsidRDefault="00D76F06" w:rsidP="00D76F06">
      <w:pPr>
        <w:jc w:val="center"/>
      </w:pPr>
      <w:r>
        <w:t xml:space="preserve">Figura X. </w:t>
      </w:r>
      <w:r>
        <w:t>Estadísticas</w:t>
      </w:r>
      <w:r>
        <w:t xml:space="preserve"> </w:t>
      </w:r>
      <w:r>
        <w:t>de las variables obtenidas</w:t>
      </w:r>
    </w:p>
    <w:p w14:paraId="17CA22BD" w14:textId="40A3641B" w:rsidR="00D76F06" w:rsidRDefault="00D76F06" w:rsidP="005F31DF"/>
    <w:p w14:paraId="57444988" w14:textId="71C5CB8F" w:rsidR="00D76F06" w:rsidRDefault="00D76F06" w:rsidP="005F31DF"/>
    <w:p w14:paraId="15E79F9B" w14:textId="71E2B31B" w:rsidR="00D76F06" w:rsidRDefault="00D76F06" w:rsidP="005F31DF"/>
    <w:p w14:paraId="20FDFCAF" w14:textId="60E80020" w:rsidR="00D76F06" w:rsidRDefault="00D76F06" w:rsidP="005F31DF"/>
    <w:p w14:paraId="3F59A564" w14:textId="0DFB1EBA" w:rsidR="00D76F06" w:rsidRDefault="00D76F06" w:rsidP="005F31DF"/>
    <w:p w14:paraId="618B5811" w14:textId="4324A837" w:rsidR="00774FC9" w:rsidRDefault="00774FC9" w:rsidP="00CC5DC2">
      <w:pPr>
        <w:pStyle w:val="Ttulo2"/>
      </w:pPr>
      <w:bookmarkStart w:id="24" w:name="_Toc106627236"/>
      <w:r>
        <w:t xml:space="preserve">Diseño </w:t>
      </w:r>
      <w:r w:rsidR="00457C3F">
        <w:t xml:space="preserve">y pruebas </w:t>
      </w:r>
      <w:r>
        <w:t>del modelo</w:t>
      </w:r>
      <w:bookmarkEnd w:id="24"/>
    </w:p>
    <w:p w14:paraId="674E0470" w14:textId="4101F85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11D997D8" w14:textId="7C678D3D" w:rsidR="00207CC1"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Quasi-Newton, que es útil en distintos tipos de aplicaciones y por lo tanto se trata como el algoritmo “por defecto”. </w:t>
      </w:r>
      <w:r w:rsidR="009E0AD7">
        <w:t xml:space="preserve">A lo largo del entrenamiento, el error de entrenamiento y el de selección irán disminuyendo hasta converger, como se puede observar en la figura X donde la línea azul muestra el </w:t>
      </w:r>
      <w:r w:rsidR="009E0AD7">
        <w:lastRenderedPageBreak/>
        <w:t xml:space="preserve">error de entrenamiento y la naranja el de selección. </w:t>
      </w:r>
      <w:r w:rsidR="000A5AFA">
        <w:t xml:space="preserve">Tras el entrenamiento, obtenemos las </w:t>
      </w:r>
      <w:r w:rsidR="009E0AD7">
        <w:rPr>
          <w:noProof/>
        </w:rPr>
        <w:drawing>
          <wp:anchor distT="0" distB="0" distL="114300" distR="114300" simplePos="0" relativeHeight="251679744" behindDoc="0" locked="0" layoutInCell="1" allowOverlap="1" wp14:anchorId="7E9EF829" wp14:editId="2BA267EE">
            <wp:simplePos x="0" y="0"/>
            <wp:positionH relativeFrom="margin">
              <wp:align>left</wp:align>
            </wp:positionH>
            <wp:positionV relativeFrom="paragraph">
              <wp:posOffset>673528</wp:posOffset>
            </wp:positionV>
            <wp:extent cx="5230495" cy="3487420"/>
            <wp:effectExtent l="0" t="0" r="8255" b="0"/>
            <wp:wrapTopAndBottom/>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30495" cy="34874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A5AFA">
        <w:t>siguientes estadísticas:</w:t>
      </w:r>
    </w:p>
    <w:p w14:paraId="4E6B7456" w14:textId="6229E5F3" w:rsidR="00384C9A" w:rsidRDefault="00384C9A" w:rsidP="005F31DF"/>
    <w:p w14:paraId="6915D19F" w14:textId="3BBC6B49" w:rsidR="009E0AD7" w:rsidRDefault="009E0AD7" w:rsidP="009E0AD7">
      <w:pPr>
        <w:jc w:val="center"/>
      </w:pPr>
      <w:r>
        <w:t>Figura X. Error de entrenamiento y selección a lo largo de los epoch</w:t>
      </w:r>
    </w:p>
    <w:p w14:paraId="76A3EB54" w14:textId="366BAE38" w:rsidR="009E0AD7" w:rsidRDefault="009E0AD7" w:rsidP="005F31DF"/>
    <w:p w14:paraId="3EAB53DF" w14:textId="7A7542A6" w:rsidR="009E0AD7" w:rsidRDefault="009E0AD7" w:rsidP="005F31DF"/>
    <w:p w14:paraId="765E01AF" w14:textId="0F738FF6" w:rsidR="009E0AD7" w:rsidRDefault="009E0AD7" w:rsidP="005F31DF"/>
    <w:p w14:paraId="5F668DBB" w14:textId="09B2EE24" w:rsidR="009E0AD7" w:rsidRDefault="009E0AD7" w:rsidP="005F31DF"/>
    <w:p w14:paraId="5F1F2309" w14:textId="488FE9A9" w:rsidR="009E0AD7" w:rsidRDefault="009E0AD7" w:rsidP="005F31DF"/>
    <w:p w14:paraId="5403C69E" w14:textId="1E588277" w:rsidR="009E0AD7" w:rsidRDefault="009E0AD7" w:rsidP="005F31DF"/>
    <w:p w14:paraId="612CCCEE" w14:textId="400AC419" w:rsidR="009E0AD7" w:rsidRDefault="009E0AD7" w:rsidP="005F31DF"/>
    <w:p w14:paraId="3987E825" w14:textId="3E14586F" w:rsidR="00384C9A" w:rsidRDefault="0027755D" w:rsidP="005F31DF">
      <w:r>
        <w:rPr>
          <w:noProof/>
        </w:rPr>
        <w:lastRenderedPageBreak/>
        <w:drawing>
          <wp:anchor distT="0" distB="0" distL="114300" distR="114300" simplePos="0" relativeHeight="251678720" behindDoc="0" locked="0" layoutInCell="1" allowOverlap="1" wp14:anchorId="1498B242" wp14:editId="6F5E9601">
            <wp:simplePos x="0" y="0"/>
            <wp:positionH relativeFrom="margin">
              <wp:align>center</wp:align>
            </wp:positionH>
            <wp:positionV relativeFrom="paragraph">
              <wp:posOffset>3810</wp:posOffset>
            </wp:positionV>
            <wp:extent cx="2924175" cy="1711960"/>
            <wp:effectExtent l="0" t="0" r="9525" b="254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24175" cy="1711960"/>
                    </a:xfrm>
                    <a:prstGeom prst="rect">
                      <a:avLst/>
                    </a:prstGeom>
                    <a:noFill/>
                    <a:ln>
                      <a:noFill/>
                    </a:ln>
                  </pic:spPr>
                </pic:pic>
              </a:graphicData>
            </a:graphic>
          </wp:anchor>
        </w:drawing>
      </w:r>
      <w:r>
        <w:tab/>
      </w:r>
      <w:r>
        <w:tab/>
      </w:r>
      <w:r>
        <w:tab/>
        <w:t>Figura X. Estadísticas red neuronal básica</w:t>
      </w:r>
    </w:p>
    <w:p w14:paraId="45207C12" w14:textId="1AADA937" w:rsidR="00384C9A" w:rsidRDefault="0027755D" w:rsidP="005F31DF">
      <w:r>
        <w:tab/>
      </w:r>
    </w:p>
    <w:p w14:paraId="049C52A8" w14:textId="7C1BA1D0" w:rsidR="00384C9A" w:rsidRDefault="00384C9A" w:rsidP="005F31DF"/>
    <w:p w14:paraId="4B1B9DE6" w14:textId="7D856BC6" w:rsidR="00384C9A" w:rsidRDefault="00384C9A" w:rsidP="005F31DF"/>
    <w:p w14:paraId="0284885D" w14:textId="31700DF6" w:rsidR="00384C9A" w:rsidRDefault="00384C9A" w:rsidP="005F31DF"/>
    <w:p w14:paraId="32D4565C" w14:textId="1701D68D" w:rsidR="00384C9A" w:rsidRDefault="00384C9A" w:rsidP="005F31DF"/>
    <w:p w14:paraId="3C908B81" w14:textId="1044BB1E" w:rsidR="00384C9A" w:rsidRDefault="00384C9A" w:rsidP="005F31DF"/>
    <w:p w14:paraId="37CB2CEA" w14:textId="0886DDA2" w:rsidR="00384C9A" w:rsidRDefault="00384C9A" w:rsidP="005F31DF"/>
    <w:p w14:paraId="38F15469" w14:textId="77777777" w:rsidR="00384C9A" w:rsidRDefault="00384C9A" w:rsidP="005F31DF"/>
    <w:p w14:paraId="1349A65F" w14:textId="2A975435" w:rsidR="009C35EE" w:rsidRDefault="009C35EE" w:rsidP="005F31DF">
      <w:r>
        <w:t>QUASI NEWTON, STADISITCAS</w:t>
      </w:r>
    </w:p>
    <w:p w14:paraId="6A34F278" w14:textId="55976AC1" w:rsidR="000A5AFA" w:rsidRDefault="00795AA4" w:rsidP="005F31DF">
      <w:r>
        <w:t>Como primera medida</w:t>
      </w:r>
      <w:r w:rsidR="00F1316C">
        <w:t xml:space="preserve"> de minimización</w:t>
      </w:r>
      <w:r>
        <w:t>, comprobamos el efecto que tiene aumentar el número de lags a más de uno, añadiendo información adicional a cada muestra. Las estadísticas de error son las siguientes:</w:t>
      </w:r>
    </w:p>
    <w:p w14:paraId="39EEF0A1" w14:textId="357B6D68" w:rsidR="00795AA4" w:rsidRDefault="00795AA4" w:rsidP="005F31DF">
      <w:r>
        <w:t>2 lags</w:t>
      </w:r>
    </w:p>
    <w:p w14:paraId="5B20F669" w14:textId="5A5CAE91" w:rsidR="00795AA4" w:rsidRDefault="00795AA4" w:rsidP="005F31DF">
      <w:r>
        <w:t>5 lags</w:t>
      </w:r>
    </w:p>
    <w:p w14:paraId="30A1E4F7" w14:textId="41993A40" w:rsidR="00795AA4" w:rsidRDefault="00457BB3" w:rsidP="005F31DF">
      <w:r>
        <w:t>10</w:t>
      </w:r>
      <w:r w:rsidR="00795AA4">
        <w:t xml:space="preserve"> lags</w:t>
      </w:r>
    </w:p>
    <w:p w14:paraId="7EA9DAB3" w14:textId="055E4F1D" w:rsidR="00B2548A" w:rsidRDefault="00B2548A" w:rsidP="005F31DF">
      <w:r>
        <w:t>Podemos observar que no existe una mejora significativa,</w:t>
      </w:r>
      <w:r w:rsidR="00457BB3">
        <w:t xml:space="preserve"> incluso empeora en algunos casos,</w:t>
      </w:r>
      <w:r>
        <w:t xml:space="preserve"> por lo </w:t>
      </w:r>
      <w:r w:rsidR="00450909">
        <w:t>tanto,</w:t>
      </w:r>
      <w:r>
        <w:t xml:space="preserve"> para no añadir complejidad al dataset transformado nos quedamos con dos lags.</w:t>
      </w:r>
    </w:p>
    <w:p w14:paraId="4F3A2CDA" w14:textId="0200C2DC" w:rsidR="00B2548A" w:rsidRDefault="00B2548A" w:rsidP="005F31DF">
      <w:r>
        <w:t xml:space="preserve">A continuación, añadimos una segunda capa de perceptrón utilizando una función de activación </w:t>
      </w:r>
      <w:r w:rsidR="00A3304E">
        <w:t xml:space="preserve">sigmoide </w:t>
      </w:r>
      <w:r>
        <w:t>como puede ser la tangente hiperbólica</w:t>
      </w:r>
      <w:r w:rsidR="00A3304E">
        <w:t xml:space="preserve">. Para decidir cuál es el </w:t>
      </w:r>
      <w:r w:rsidR="00A3304E">
        <w:lastRenderedPageBreak/>
        <w:t>número de neuronas que tiene esta nueva capa, realizamos ensayos comenzando con un número bajo de neuronas como puede ser 3 y aumentando hasta encontrar los mejores resultados.</w:t>
      </w:r>
      <w:r w:rsidR="006F0B5D">
        <w:t xml:space="preserve"> Como prueba, creamos otra tercera capa similar a la anterior, aunque en un dataset no muy grande como este no suele proporcionar una mejora significativa para la complejidad que añade.</w:t>
      </w:r>
    </w:p>
    <w:p w14:paraId="3943EEEC" w14:textId="42472ABC" w:rsidR="00450909" w:rsidRDefault="00450909" w:rsidP="005F31DF">
      <w:r>
        <w:t xml:space="preserve">Como se puede observar, </w:t>
      </w:r>
      <w:r w:rsidR="00F524B9">
        <w:t>diez</w:t>
      </w:r>
      <w:r w:rsidR="009C35EE">
        <w:t xml:space="preserve"> neuronas proporcionan</w:t>
      </w:r>
      <w:r>
        <w:t xml:space="preserve"> el número mínimo de error con esta configuración, siendo peor con un número mayor o menor de neuronas.</w:t>
      </w:r>
      <w:r w:rsidR="006F0B5D">
        <w:t xml:space="preserve"> Además, comprobamos que </w:t>
      </w:r>
      <w:r w:rsidR="0001715B">
        <w:t>dos capas de perceptrón añaden cierta complejidad al entrenamiento sin aumentar el índice de error.</w:t>
      </w:r>
      <w:r w:rsidR="00F524B9">
        <w:t xml:space="preserve"> Por otro lado, la tercera capa mejora levemente el error de </w:t>
      </w:r>
      <w:r w:rsidR="00F524B9" w:rsidRPr="00F524B9">
        <w:t>PM</w:t>
      </w:r>
      <w:r w:rsidR="00F524B9" w:rsidRPr="00F524B9">
        <w:rPr>
          <w:vertAlign w:val="subscript"/>
        </w:rPr>
        <w:t>2.5</w:t>
      </w:r>
      <w:r w:rsidR="00F524B9">
        <w:t xml:space="preserve"> pero empeora todos los demás, por lo </w:t>
      </w:r>
      <w:r w:rsidR="006E0912">
        <w:t>tanto,</w:t>
      </w:r>
      <w:r w:rsidR="00F524B9">
        <w:t xml:space="preserve"> no es de utilidad.</w:t>
      </w:r>
    </w:p>
    <w:p w14:paraId="2F0D0543" w14:textId="77777777" w:rsidR="0001715B" w:rsidRDefault="0001715B" w:rsidP="005F31DF"/>
    <w:p w14:paraId="11219D46" w14:textId="7D53B198" w:rsidR="00450909" w:rsidRDefault="009C35EE" w:rsidP="005F31DF">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0ED1079D" w14:textId="7B456A07" w:rsidR="009C35EE" w:rsidRDefault="009C35EE" w:rsidP="005F31DF">
      <w:r>
        <w:t>LEVENGER, GRADIENT, ADAM</w:t>
      </w:r>
    </w:p>
    <w:p w14:paraId="7125C40E" w14:textId="0BC75878" w:rsidR="00A57008" w:rsidRDefault="00AB52FA" w:rsidP="005F31DF">
      <w:r>
        <w:t>Podemos ver que Levenberg-Marquardt es en efecto el que mejor resultados ofrece, respaldando la teoría</w:t>
      </w:r>
      <w:r w:rsidR="00E531E2">
        <w:t>, aunque prácticamente similares a Quasi-Newton</w:t>
      </w:r>
      <w:r w:rsidR="009D7CED">
        <w:t>. El algoritmo de gradiente no empeora demasiado los resultados excepto para el SO2 a largo plazo. Sin embargo, el algoritmo ADAM (estimación del momento adaptativo) es notablemente peor para este conjunto de datos</w:t>
      </w:r>
      <w:r>
        <w:t>.</w:t>
      </w:r>
    </w:p>
    <w:p w14:paraId="31019903" w14:textId="2196825A" w:rsidR="00AB52FA" w:rsidRDefault="00AB52FA" w:rsidP="005F31DF">
      <w:r>
        <w:t xml:space="preserve">Además, vamos a introducir un parámetro de regularización a la función de coste para controlar la complejidad de la red neuronal, sobre todo debida a la existencia de siete steps ahead. La variación en los valores obtenidos es </w:t>
      </w:r>
    </w:p>
    <w:p w14:paraId="26138C44" w14:textId="77777777" w:rsidR="00A57008" w:rsidRDefault="00A57008" w:rsidP="005F31DF"/>
    <w:p w14:paraId="4C0831C1" w14:textId="3A1E20D7" w:rsidR="00AB52FA" w:rsidRDefault="00AB52FA" w:rsidP="005F31DF">
      <w:r>
        <w:t xml:space="preserve">Por lo tanto, usaremos un método de regularización L1, que </w:t>
      </w:r>
      <w:r w:rsidR="00393C42">
        <w:t>usa la suma del valor absoluto de los parámetros</w:t>
      </w:r>
      <w:r w:rsidR="006E0912">
        <w:t>. De esta manera conseguimos regularizar el error de la red neuronal sin perder prácticamente nada, incluso mejorando para algunos contaminantes como PM2.5.</w:t>
      </w:r>
    </w:p>
    <w:p w14:paraId="30DEBA43" w14:textId="77777777" w:rsidR="006E0912" w:rsidRDefault="006E0912" w:rsidP="005F31DF"/>
    <w:p w14:paraId="5258F6ED" w14:textId="1D953338" w:rsidR="0047554F" w:rsidRDefault="00384C9A" w:rsidP="005F31DF">
      <w:r>
        <w:t xml:space="preserve">/* borrar quizá </w:t>
      </w:r>
      <w:r w:rsidR="0047554F">
        <w:t xml:space="preserve">Seguidamente, utilizaremos un método usado en otros ejemplos de aprendizaje con redes neuronales donde aparece información meteorológica. Consiste en </w:t>
      </w:r>
      <w:r w:rsidR="009D72A2">
        <w:t xml:space="preserve">utilizar predicciones de tiempo atmosférico proporcionadas por alguna de las múltiples fuentes como variables de entrada en los steps ahead, en lugar de ser variables no utilizadas como lo han sido hasta ahora. De esta manera, dotamos a la red neuronal de información adicional que puede utilizar en la búsqueda de correlaciones y </w:t>
      </w:r>
      <w:r w:rsidR="00E72E1C">
        <w:t xml:space="preserve">la minimización del índice de error. Sin embargo, estos valores que introducimos no se pueden considerar datos sino predicciones, </w:t>
      </w:r>
      <w:r w:rsidR="00E37526">
        <w:t>al no ser valores fijos pasados</w:t>
      </w:r>
      <w:r w:rsidR="004C7C50">
        <w:t>.</w:t>
      </w:r>
      <w:r w:rsidR="00E37526">
        <w:t xml:space="preserve"> </w:t>
      </w:r>
      <w:r w:rsidR="004C7C50">
        <w:t>P</w:t>
      </w:r>
      <w:r w:rsidR="00E37526">
        <w:t xml:space="preserve">or lo </w:t>
      </w:r>
      <w:r w:rsidR="004C7C50">
        <w:t>tanto,</w:t>
      </w:r>
      <w:r w:rsidR="00E37526">
        <w:t xml:space="preserve"> aunque se tenga más información pueden haber un porcentaje de fallos en la misma. Aun así, es beneficioso aportarlos en la creación del modelo. </w:t>
      </w:r>
      <w:r w:rsidR="00BF7E60">
        <w:t>TABLA COMPARACION INPUT-TARGET-UNUSED PARA LOS DOS CASOS.</w:t>
      </w:r>
    </w:p>
    <w:p w14:paraId="3BE069C1" w14:textId="77777777" w:rsidR="00097925" w:rsidRDefault="00097925" w:rsidP="005F31DF"/>
    <w:p w14:paraId="228E7529" w14:textId="4E128765" w:rsidR="00E37526" w:rsidRDefault="004C7C50" w:rsidP="005F31DF">
      <w:r>
        <w:t xml:space="preserve">Posteriormente, vamos a comprobar el funcionamiento de las capas LSTM y su posible utilidad para este problema en concreto. Para comenzar, eliminamos la capa de perceptrón adicional que habíamos introducido previamente </w:t>
      </w:r>
      <w:r w:rsidR="006F0B5D">
        <w:t xml:space="preserve">y añadimos una capa LSTM básica con 3 neuronas. Después, aumentamos el número de neuronas al igual que hicimos con el perceptrón para añadir complejidad. </w:t>
      </w:r>
      <w:r w:rsidR="003F1F8A">
        <w:t>Es importante mencionar que el algoritmo de Levenberg-Marquardt no es válido con este tipo de capas, por lo que utilizaremos Quasi-Newton.</w:t>
      </w:r>
    </w:p>
    <w:p w14:paraId="00B89858" w14:textId="0A1EF9FA" w:rsidR="006F0B5D" w:rsidRDefault="006F0B5D" w:rsidP="005F31DF">
      <w:r>
        <w:t>Como se muestra en las gráficas anteriores, los resultados son significativamente peores de los obtenidos con perceptrón.</w:t>
      </w:r>
      <w:r w:rsidR="003F1F8A">
        <w:t xml:space="preserve"> El siguiente paso es combinar una capa LSTM con </w:t>
      </w:r>
      <w:r w:rsidR="0055209C">
        <w:t>un perceptrón, haciendo uso de ambas. Los resultados obtenidos son los siguientes:</w:t>
      </w:r>
    </w:p>
    <w:p w14:paraId="61689541" w14:textId="6CFDF995" w:rsidR="007446DF" w:rsidRDefault="007446DF" w:rsidP="005F31DF">
      <w:r>
        <w:t>3neruonas, 10, 15.</w:t>
      </w:r>
    </w:p>
    <w:p w14:paraId="19EC1C04" w14:textId="6703BC97" w:rsidR="0055209C" w:rsidRDefault="0055209C" w:rsidP="005F31DF">
      <w:r>
        <w:t>Vemos que ningún caso es mejor que los resultados obtenidos en pruebas anteriores utilizando solamente capas de perceptrón. Esto puede ser debido a que, en un problema donde el número de variables de salida no es extremadamente grande (</w:t>
      </w:r>
      <w:r w:rsidR="006C7DD2">
        <w:t>treinta y cinco</w:t>
      </w:r>
      <w:r>
        <w:t xml:space="preserve">)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w:t>
      </w:r>
      <w:r>
        <w:lastRenderedPageBreak/>
        <w:t>para este trabajo no es lo óptimo.</w:t>
      </w:r>
      <w:r w:rsidR="00A84F41">
        <w:t xml:space="preserve"> </w:t>
      </w:r>
      <w:r w:rsidR="0056280B">
        <w:t>Además,</w:t>
      </w:r>
      <w:r w:rsidR="00A84F41">
        <w:t xml:space="preserve"> el tiempo de entrenamiento aumenta a unos niveles muy altos, como </w:t>
      </w:r>
      <w:r w:rsidR="002B1139">
        <w:t>más de once minutos</w:t>
      </w:r>
      <w:r w:rsidR="00A84F41">
        <w:t xml:space="preserve"> con </w:t>
      </w:r>
      <w:r w:rsidR="002B1139">
        <w:t>diez</w:t>
      </w:r>
      <w:r w:rsidR="00A84F41">
        <w:t xml:space="preserve"> neuronas.</w:t>
      </w:r>
    </w:p>
    <w:p w14:paraId="7B208269" w14:textId="5F36BEFF" w:rsidR="00A8598B" w:rsidRDefault="00D6388D" w:rsidP="005F31DF">
      <w:r>
        <w:t>Lo siguiente que es necesario comprobar es el tipo de error que conviene más en este caso. Hasta ahora, se utilizaba el error cuadrático medio en todos los casos, por eso probaremos los otros tipos.</w:t>
      </w:r>
    </w:p>
    <w:p w14:paraId="524A387E" w14:textId="01870EE5" w:rsidR="00097925" w:rsidRDefault="00097925" w:rsidP="005F31DF">
      <w:r>
        <w:t>Cambiándolo por el resto de los mencionados en el apartado NUM APARTADO</w:t>
      </w:r>
      <w:r w:rsidR="0056280B">
        <w:t>, obtenemos los siguientes valores. Usaremos el error de Minkowski (variación del error cuadrático medio, por lo que se explica en el siguiente apartado.</w:t>
      </w:r>
    </w:p>
    <w:p w14:paraId="292D07F3" w14:textId="6D1A0BF6" w:rsidR="00097925" w:rsidRDefault="00847E32" w:rsidP="005F31DF">
      <w:r>
        <w:t>EVENTOS SINGULARES</w:t>
      </w:r>
      <w:r w:rsidR="0056280B">
        <w:t xml:space="preserve"> El error de Minkowski permite elevar cada instancia a un número a nuestra elección en vez de siempre al cuadrado, como hace el error cuadrático medio. Se suele utilizar para minimizar el error cuando existen muchos valores atípicos.</w:t>
      </w:r>
      <w:r>
        <w:t xml:space="preserve"> </w:t>
      </w:r>
      <w:r w:rsidR="0056280B">
        <w:t xml:space="preserve">Sin embargo, </w:t>
      </w:r>
      <w:r w:rsidR="00546ACA">
        <w:t>utilizando</w:t>
      </w:r>
      <w:r w:rsidR="00A8598B">
        <w:t xml:space="preserve"> como parámetro de Minkowski un número </w:t>
      </w:r>
      <w:r w:rsidR="0056280B">
        <w:t>menor que dos</w:t>
      </w:r>
      <w:r w:rsidR="00A8598B">
        <w:t xml:space="preserve"> perdemos capacidad de predicción de eventos singulares</w:t>
      </w:r>
      <w:r w:rsidR="0056280B">
        <w:t xml:space="preserve">, que es un aspecto que nos interesa mucho </w:t>
      </w:r>
      <w:r w:rsidR="00546ACA">
        <w:t>en el tema de la predicción de la contaminación, ya que estos días son los más problemáticos para la salud y el medio ambiente</w:t>
      </w:r>
      <w:r w:rsidR="00A8598B">
        <w:t xml:space="preserve">. </w:t>
      </w:r>
      <w:r w:rsidR="00546ACA">
        <w:t>Los eventos singulares</w:t>
      </w:r>
      <w:r w:rsidR="00A8598B">
        <w:t xml:space="preserve"> son aquellos en los que hay un día en concreto con valores de contaminación muy superiores a los días </w:t>
      </w:r>
      <w:r>
        <w:t xml:space="preserve">anteriores y posteriores. Predecir estos eventos es uno de los grandes desafíos de las redes neuronales y una parte muy compleja en el desarrollo de estas. </w:t>
      </w:r>
      <w:r w:rsidR="00097925">
        <w:t>Un ejemplo de uno de ellos el siguiente (PLOT OUTPUS, VALOR 344).</w:t>
      </w:r>
    </w:p>
    <w:p w14:paraId="2137B814" w14:textId="7155A453" w:rsidR="0055209C" w:rsidRDefault="00097925" w:rsidP="005F31DF">
      <w:r>
        <w:t xml:space="preserve">Observamos que, para ese día en concreto, la predicción está muy alejada del valor real que ocurrió. </w:t>
      </w:r>
      <w:r w:rsidR="00847E32">
        <w:t xml:space="preserve">Por eso, aunque las tasas de error suban ligeramente, vamos a aumentar el parámetro de Minkowski a 3, con lo que damos más peso a estos eventos en el cálculo del error total y, aunque no mejoramos directamente la predicción de las singularidades, les damos más importancia </w:t>
      </w:r>
      <w:r w:rsidR="006371D3">
        <w:t>en el conjunto global.</w:t>
      </w:r>
      <w:r w:rsidR="00E531E2">
        <w:t xml:space="preserve"> Hay que resaltar que Minkowski no puede usarse si el algoritmo de entrenamiento es Levenberg-Marquardt, por lo que se usa el método Quasi-Newton.</w:t>
      </w:r>
    </w:p>
    <w:p w14:paraId="73C71DEA" w14:textId="7989D3D2" w:rsidR="0047554F" w:rsidRDefault="006371D3" w:rsidP="005F31DF">
      <w:r>
        <w:t>Por último, en la división de los tres subconjuntos de datos, podemos aumentar el porcentaje de muestras utilizadas en entrenamiento y reducir las utilizadas en validación a trescientos sesenta y cinco, simulando un año natural y así aportando más información al entrenamiento.</w:t>
      </w:r>
      <w:r w:rsidR="00E42F48">
        <w:t xml:space="preserve"> TABLA PREVIOS Y ACTUALES</w:t>
      </w:r>
    </w:p>
    <w:p w14:paraId="2BE43030" w14:textId="3D1DE0E4" w:rsidR="00A17FE5" w:rsidRDefault="00A17FE5" w:rsidP="005F31DF"/>
    <w:p w14:paraId="3E4953F5" w14:textId="62FE83C1" w:rsidR="000C2AE2" w:rsidRDefault="000C2AE2" w:rsidP="002E606A">
      <w:pPr>
        <w:pStyle w:val="Ttulo2"/>
      </w:pPr>
      <w:bookmarkStart w:id="25" w:name="_Toc106627237"/>
      <w:r>
        <w:lastRenderedPageBreak/>
        <w:t>Resultados</w:t>
      </w:r>
      <w:bookmarkEnd w:id="25"/>
    </w:p>
    <w:p w14:paraId="44190ADB" w14:textId="6545426C" w:rsidR="00A645E3" w:rsidRDefault="00CC5DC2" w:rsidP="005F31DF">
      <w:r>
        <w:t xml:space="preserve">Las </w:t>
      </w:r>
      <w:proofErr w:type="spellStart"/>
      <w:r>
        <w:t>carac</w:t>
      </w:r>
      <w:r w:rsidR="00A645E3">
        <w:t>Modelo</w:t>
      </w:r>
      <w:proofErr w:type="spellEnd"/>
      <w:r w:rsidR="00A645E3">
        <w:t xml:space="preserve"> final</w:t>
      </w:r>
    </w:p>
    <w:p w14:paraId="3B5925DF" w14:textId="660EAE35" w:rsidR="00B76DAB" w:rsidRDefault="00B76DAB" w:rsidP="005F31DF"/>
    <w:p w14:paraId="5C3E0B0F" w14:textId="533B1630" w:rsidR="00B76DAB" w:rsidRDefault="00B76DAB" w:rsidP="005F31DF"/>
    <w:p w14:paraId="1CCF242E" w14:textId="3908C37F" w:rsidR="00B76DAB" w:rsidRDefault="00B76DAB" w:rsidP="00B76DAB">
      <w:pPr>
        <w:jc w:val="center"/>
      </w:pPr>
      <w:r w:rsidRPr="00B76DAB">
        <w:rPr>
          <w:i/>
          <w:iCs/>
          <w:noProof/>
        </w:rPr>
        <w:drawing>
          <wp:inline distT="0" distB="0" distL="0" distR="0" wp14:anchorId="2040C305" wp14:editId="6F864F29">
            <wp:extent cx="4076190" cy="2285714"/>
            <wp:effectExtent l="0" t="0" r="635" b="635"/>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pic:nvPicPr>
                  <pic:blipFill>
                    <a:blip r:embed="rId32"/>
                    <a:stretch>
                      <a:fillRect/>
                    </a:stretch>
                  </pic:blipFill>
                  <pic:spPr>
                    <a:xfrm>
                      <a:off x="0" y="0"/>
                      <a:ext cx="4076190" cy="2285714"/>
                    </a:xfrm>
                    <a:prstGeom prst="rect">
                      <a:avLst/>
                    </a:prstGeom>
                  </pic:spPr>
                </pic:pic>
              </a:graphicData>
            </a:graphic>
          </wp:inline>
        </w:drawing>
      </w:r>
    </w:p>
    <w:p w14:paraId="3B625EEB" w14:textId="47E01EDC" w:rsidR="00B76DAB" w:rsidRDefault="00B76DAB" w:rsidP="005F31DF"/>
    <w:p w14:paraId="7C0CAE51" w14:textId="2365431B" w:rsidR="00B76DAB" w:rsidRDefault="00B76DAB" w:rsidP="005F31DF">
      <w:r>
        <w:rPr>
          <w:noProof/>
        </w:rPr>
        <w:drawing>
          <wp:inline distT="0" distB="0" distL="0" distR="0" wp14:anchorId="49E232FD" wp14:editId="0ABD835D">
            <wp:extent cx="5400040" cy="3600450"/>
            <wp:effectExtent l="0" t="0" r="0" b="0"/>
            <wp:docPr id="1"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p>
    <w:p w14:paraId="7ECC1EBF" w14:textId="77C49193" w:rsidR="00B76DAB" w:rsidRDefault="00B76DAB" w:rsidP="005F31DF"/>
    <w:p w14:paraId="4B11AEE9" w14:textId="6A464BE4" w:rsidR="00B76DAB" w:rsidRDefault="00B76DAB" w:rsidP="005F31DF">
      <w:r>
        <w:rPr>
          <w:noProof/>
        </w:rPr>
        <w:lastRenderedPageBreak/>
        <w:drawing>
          <wp:inline distT="0" distB="0" distL="0" distR="0" wp14:anchorId="4B22BAB6" wp14:editId="6CC5D900">
            <wp:extent cx="5400040" cy="3600450"/>
            <wp:effectExtent l="0" t="0" r="0" b="0"/>
            <wp:docPr id="3" name="Imagen 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2931DC02" wp14:editId="0F91B5DA">
            <wp:extent cx="5400040" cy="3600450"/>
            <wp:effectExtent l="0" t="0" r="0" b="0"/>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3A7FA066" wp14:editId="5A6B365B">
            <wp:extent cx="5400040" cy="3600450"/>
            <wp:effectExtent l="0" t="0" r="0" b="0"/>
            <wp:docPr id="5" name="Imagen 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4F3F4971" wp14:editId="298EA42F">
            <wp:extent cx="5400040" cy="3600450"/>
            <wp:effectExtent l="0" t="0" r="0" b="0"/>
            <wp:docPr id="6" name="Imagen 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3842C29A" wp14:editId="183B8C4D">
            <wp:extent cx="5400040" cy="3600450"/>
            <wp:effectExtent l="0" t="0" r="0" b="0"/>
            <wp:docPr id="7" name="Imagen 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3E53CA30" wp14:editId="5971544F">
            <wp:extent cx="5400040" cy="3600450"/>
            <wp:effectExtent l="0" t="0" r="0" b="0"/>
            <wp:docPr id="8"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12EAE353" wp14:editId="49562038">
            <wp:extent cx="5400040" cy="3600450"/>
            <wp:effectExtent l="0" t="0" r="0" b="0"/>
            <wp:docPr id="9" name="Imagen 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3E35A88E" wp14:editId="2C2B1B21">
            <wp:extent cx="5400040" cy="360045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4B6272B1" wp14:editId="0608ED21">
            <wp:extent cx="5400040" cy="3600450"/>
            <wp:effectExtent l="0" t="0" r="0" b="0"/>
            <wp:docPr id="11" name="Imagen 1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5EBBCEB1" wp14:editId="33CC17ED">
            <wp:extent cx="5400040" cy="3600450"/>
            <wp:effectExtent l="0" t="0" r="0" b="0"/>
            <wp:docPr id="12" name="Imagen 1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61C36A5A" wp14:editId="3F225F9D">
            <wp:extent cx="5400040" cy="3600450"/>
            <wp:effectExtent l="0" t="0" r="0" b="0"/>
            <wp:docPr id="13" name="Imagen 1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400EA323" wp14:editId="4EF83C07">
            <wp:extent cx="5400040" cy="3600450"/>
            <wp:effectExtent l="0" t="0" r="0" b="0"/>
            <wp:docPr id="14" name="Imagen 1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lastRenderedPageBreak/>
        <w:drawing>
          <wp:inline distT="0" distB="0" distL="0" distR="0" wp14:anchorId="2790EAF2" wp14:editId="4DA5F783">
            <wp:extent cx="5400040" cy="3600450"/>
            <wp:effectExtent l="0" t="0" r="0" b="0"/>
            <wp:docPr id="15" name="Imagen 1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r w:rsidRPr="00B76DAB">
        <w:rPr>
          <w:noProof/>
        </w:rPr>
        <w:t xml:space="preserve"> </w:t>
      </w:r>
      <w:r>
        <w:rPr>
          <w:noProof/>
        </w:rPr>
        <w:drawing>
          <wp:inline distT="0" distB="0" distL="0" distR="0" wp14:anchorId="3D089498" wp14:editId="0839AE02">
            <wp:extent cx="5400040" cy="3600450"/>
            <wp:effectExtent l="0" t="0" r="0" b="0"/>
            <wp:docPr id="16" name="Imagen 1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Gráfico&#10;&#10;Descripción generada automáticamente"/>
                    <pic:cNvPicPr/>
                  </pic:nvPicPr>
                  <pic:blipFill>
                    <a:blip r:embed="rId33"/>
                    <a:stretch>
                      <a:fillRect/>
                    </a:stretch>
                  </pic:blipFill>
                  <pic:spPr>
                    <a:xfrm>
                      <a:off x="0" y="0"/>
                      <a:ext cx="5400040" cy="3600450"/>
                    </a:xfrm>
                    <a:prstGeom prst="rect">
                      <a:avLst/>
                    </a:prstGeom>
                  </pic:spPr>
                </pic:pic>
              </a:graphicData>
            </a:graphic>
          </wp:inline>
        </w:drawing>
      </w:r>
    </w:p>
    <w:p w14:paraId="38EC83ED" w14:textId="648DE101" w:rsidR="000C2AE2" w:rsidRDefault="000C2AE2" w:rsidP="005F31DF"/>
    <w:p w14:paraId="31FDCF43" w14:textId="6769CCE9" w:rsidR="000C2AE2" w:rsidRDefault="000C2AE2" w:rsidP="005F31DF">
      <w:pPr>
        <w:rPr>
          <w:noProof/>
        </w:rPr>
      </w:pPr>
      <w:r w:rsidRPr="000C2AE2">
        <w:rPr>
          <w:noProof/>
        </w:rPr>
        <w:lastRenderedPageBreak/>
        <w:t xml:space="preserve"> </w:t>
      </w:r>
      <w:r w:rsidR="00B76DAB">
        <w:rPr>
          <w:noProof/>
        </w:rPr>
        <w:t xml:space="preserve">La Fikgura xxx meuistr xxx. </w:t>
      </w:r>
      <w:r w:rsidR="00F90DCF">
        <w:rPr>
          <w:noProof/>
        </w:rPr>
        <w:t>Hemos cogido el es´tandar d</w:t>
      </w:r>
      <w:r>
        <w:rPr>
          <w:noProof/>
        </w:rPr>
        <w:drawing>
          <wp:inline distT="0" distB="0" distL="0" distR="0" wp14:anchorId="138A4423" wp14:editId="09B76A6A">
            <wp:extent cx="5400040" cy="3150235"/>
            <wp:effectExtent l="0" t="0" r="0" b="0"/>
            <wp:docPr id="2" name="Imagen 2"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circular&#10;&#10;Descripción generada automáticamente"/>
                    <pic:cNvPicPr/>
                  </pic:nvPicPr>
                  <pic:blipFill>
                    <a:blip r:embed="rId34"/>
                    <a:stretch>
                      <a:fillRect/>
                    </a:stretch>
                  </pic:blipFill>
                  <pic:spPr>
                    <a:xfrm>
                      <a:off x="0" y="0"/>
                      <a:ext cx="5400040" cy="3150235"/>
                    </a:xfrm>
                    <a:prstGeom prst="rect">
                      <a:avLst/>
                    </a:prstGeom>
                  </pic:spPr>
                </pic:pic>
              </a:graphicData>
            </a:graphic>
          </wp:inline>
        </w:drawing>
      </w:r>
    </w:p>
    <w:p w14:paraId="65EDF94E" w14:textId="74451BE1" w:rsidR="000C2AE2" w:rsidRDefault="000C2AE2" w:rsidP="000C2AE2">
      <w:pPr>
        <w:jc w:val="center"/>
      </w:pPr>
      <w:r>
        <w:rPr>
          <w:noProof/>
        </w:rPr>
        <w:t>Figura XXX.</w:t>
      </w:r>
    </w:p>
    <w:p w14:paraId="0E21AE06" w14:textId="1A4B799B" w:rsidR="000C2AE2" w:rsidRDefault="000C2AE2" w:rsidP="005F31DF"/>
    <w:p w14:paraId="5C84F451" w14:textId="739DAC6D" w:rsidR="000C2AE2" w:rsidRDefault="000C2AE2" w:rsidP="005F31DF"/>
    <w:p w14:paraId="02ECCC1C" w14:textId="4FD914A7" w:rsidR="000C2AE2" w:rsidRDefault="00B76DAB" w:rsidP="005F31DF">
      <w:r>
        <w:rPr>
          <w:noProof/>
        </w:rPr>
        <w:drawing>
          <wp:inline distT="0" distB="0" distL="0" distR="0" wp14:anchorId="7F94286A" wp14:editId="363950AF">
            <wp:extent cx="5400040" cy="1417320"/>
            <wp:effectExtent l="0" t="0" r="0" b="0"/>
            <wp:docPr id="18" name="Imagen 18"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Calendario&#10;&#10;Descripción generada automáticamente"/>
                    <pic:cNvPicPr/>
                  </pic:nvPicPr>
                  <pic:blipFill>
                    <a:blip r:embed="rId35"/>
                    <a:stretch>
                      <a:fillRect/>
                    </a:stretch>
                  </pic:blipFill>
                  <pic:spPr>
                    <a:xfrm>
                      <a:off x="0" y="0"/>
                      <a:ext cx="5400040" cy="1417320"/>
                    </a:xfrm>
                    <a:prstGeom prst="rect">
                      <a:avLst/>
                    </a:prstGeom>
                  </pic:spPr>
                </pic:pic>
              </a:graphicData>
            </a:graphic>
          </wp:inline>
        </w:drawing>
      </w:r>
    </w:p>
    <w:p w14:paraId="55FA24A8" w14:textId="785D20A3" w:rsidR="00B76DAB" w:rsidRDefault="00B76DAB" w:rsidP="005F31DF"/>
    <w:p w14:paraId="27BA04BA" w14:textId="1CEE99BE" w:rsidR="00B76DAB" w:rsidRDefault="00B76DAB" w:rsidP="005F31DF"/>
    <w:p w14:paraId="088CDCB4" w14:textId="1EFB8E3B" w:rsidR="00B76DAB" w:rsidRDefault="00B76DAB" w:rsidP="005F31DF"/>
    <w:p w14:paraId="338C20B0" w14:textId="21CEBCB5" w:rsidR="00B76DAB" w:rsidRDefault="00B76DAB" w:rsidP="005F31DF"/>
    <w:p w14:paraId="132A2B25" w14:textId="53C5F78B" w:rsidR="00B76DAB" w:rsidRDefault="00B76DAB" w:rsidP="005F31DF"/>
    <w:p w14:paraId="6CB665D0" w14:textId="2C6CBFFE" w:rsidR="00B76DAB" w:rsidRDefault="00B76DAB" w:rsidP="005F31DF"/>
    <w:p w14:paraId="630E4E9C" w14:textId="36EAA09F" w:rsidR="00B76DAB" w:rsidRDefault="00B76DAB" w:rsidP="005F31DF"/>
    <w:p w14:paraId="6220C774" w14:textId="1E90A939" w:rsidR="00B76DAB" w:rsidRDefault="00B76DAB" w:rsidP="005F31DF"/>
    <w:p w14:paraId="2EB8C1C1" w14:textId="45442C2B" w:rsidR="00B76DAB" w:rsidRDefault="00B76DAB" w:rsidP="005F31DF">
      <w:r>
        <w:t xml:space="preserve">La Figura XXX muestra las variables más correlacionadas con el NO2. Como podemos ver, los factores más influentes son los del día anterior. Por otro lado, vemos que la correlación del NO2 con el o3 es negativa. Esto quiere decir que los días que </w:t>
      </w:r>
      <w:proofErr w:type="spellStart"/>
      <w:r>
        <w:t>hayu</w:t>
      </w:r>
      <w:proofErr w:type="spellEnd"/>
      <w:r>
        <w:t xml:space="preserve"> más </w:t>
      </w:r>
      <w:proofErr w:type="spellStart"/>
      <w:r>
        <w:t>xxx</w:t>
      </w:r>
      <w:proofErr w:type="spellEnd"/>
      <w:r>
        <w:t xml:space="preserve"> hay menos XXX</w:t>
      </w:r>
    </w:p>
    <w:p w14:paraId="4090232B" w14:textId="77777777" w:rsidR="00B76DAB" w:rsidRDefault="00B76DAB" w:rsidP="005F31DF"/>
    <w:p w14:paraId="45EFBA45" w14:textId="77777777" w:rsidR="00B76DAB" w:rsidRDefault="00B76DAB" w:rsidP="005F31DF">
      <w:pPr>
        <w:rPr>
          <w:noProof/>
        </w:rPr>
      </w:pPr>
      <w:r>
        <w:rPr>
          <w:noProof/>
        </w:rPr>
        <w:drawing>
          <wp:inline distT="0" distB="0" distL="0" distR="0" wp14:anchorId="5A8FA1C2" wp14:editId="2AD7BBDD">
            <wp:extent cx="5400040" cy="6300470"/>
            <wp:effectExtent l="0" t="0" r="0" b="5080"/>
            <wp:docPr id="21" name="Imagen 2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Gráfico&#10;&#10;Descripción generada automáticamente"/>
                    <pic:cNvPicPr/>
                  </pic:nvPicPr>
                  <pic:blipFill>
                    <a:blip r:embed="rId36"/>
                    <a:stretch>
                      <a:fillRect/>
                    </a:stretch>
                  </pic:blipFill>
                  <pic:spPr>
                    <a:xfrm>
                      <a:off x="0" y="0"/>
                      <a:ext cx="5400040" cy="6300470"/>
                    </a:xfrm>
                    <a:prstGeom prst="rect">
                      <a:avLst/>
                    </a:prstGeom>
                  </pic:spPr>
                </pic:pic>
              </a:graphicData>
            </a:graphic>
          </wp:inline>
        </w:drawing>
      </w:r>
      <w:r w:rsidRPr="00B76DAB">
        <w:rPr>
          <w:noProof/>
        </w:rPr>
        <w:t xml:space="preserve"> </w:t>
      </w:r>
    </w:p>
    <w:p w14:paraId="18C9BF50" w14:textId="76551204" w:rsidR="00B76DAB" w:rsidRDefault="00B76DAB" w:rsidP="00B76DAB">
      <w:r>
        <w:t xml:space="preserve">La Figura XXX muestra las variables más correlacionadas con el NO2. Como podemos ver, los factores más influentes son los del día anterior. Por otro lado, vemos que la </w:t>
      </w:r>
      <w:r>
        <w:lastRenderedPageBreak/>
        <w:t xml:space="preserve">correlación del NO2 con el o3 es negativa. Esto quiere decir que los días que </w:t>
      </w:r>
      <w:r w:rsidR="00807596">
        <w:t>hay</w:t>
      </w:r>
      <w:r>
        <w:t xml:space="preserve"> más </w:t>
      </w:r>
      <w:proofErr w:type="spellStart"/>
      <w:r>
        <w:t>xxx</w:t>
      </w:r>
      <w:proofErr w:type="spellEnd"/>
      <w:r>
        <w:t xml:space="preserve"> hay menos XXX</w:t>
      </w:r>
    </w:p>
    <w:p w14:paraId="1284E2AF" w14:textId="328C2838" w:rsidR="00B76DAB" w:rsidRDefault="00B76DAB" w:rsidP="005F31DF">
      <w:pPr>
        <w:rPr>
          <w:noProof/>
        </w:rPr>
      </w:pPr>
      <w:r>
        <w:rPr>
          <w:noProof/>
        </w:rPr>
        <w:lastRenderedPageBreak/>
        <w:drawing>
          <wp:inline distT="0" distB="0" distL="0" distR="0" wp14:anchorId="22522C77" wp14:editId="653081E6">
            <wp:extent cx="5400040" cy="6300470"/>
            <wp:effectExtent l="0" t="0" r="0" b="508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36"/>
                    <a:stretch>
                      <a:fillRect/>
                    </a:stretch>
                  </pic:blipFill>
                  <pic:spPr>
                    <a:xfrm>
                      <a:off x="0" y="0"/>
                      <a:ext cx="5400040" cy="6300470"/>
                    </a:xfrm>
                    <a:prstGeom prst="rect">
                      <a:avLst/>
                    </a:prstGeom>
                  </pic:spPr>
                </pic:pic>
              </a:graphicData>
            </a:graphic>
          </wp:inline>
        </w:drawing>
      </w:r>
      <w:r w:rsidRPr="00B76DAB">
        <w:rPr>
          <w:noProof/>
        </w:rPr>
        <w:t xml:space="preserve"> </w:t>
      </w:r>
      <w:r>
        <w:rPr>
          <w:noProof/>
        </w:rPr>
        <w:lastRenderedPageBreak/>
        <w:drawing>
          <wp:inline distT="0" distB="0" distL="0" distR="0" wp14:anchorId="403A23DD" wp14:editId="29DECC2D">
            <wp:extent cx="5400040" cy="6300470"/>
            <wp:effectExtent l="0" t="0" r="0" b="5080"/>
            <wp:docPr id="23" name="Imagen 2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Gráfico&#10;&#10;Descripción generada automáticamente"/>
                    <pic:cNvPicPr/>
                  </pic:nvPicPr>
                  <pic:blipFill>
                    <a:blip r:embed="rId36"/>
                    <a:stretch>
                      <a:fillRect/>
                    </a:stretch>
                  </pic:blipFill>
                  <pic:spPr>
                    <a:xfrm>
                      <a:off x="0" y="0"/>
                      <a:ext cx="5400040" cy="6300470"/>
                    </a:xfrm>
                    <a:prstGeom prst="rect">
                      <a:avLst/>
                    </a:prstGeom>
                  </pic:spPr>
                </pic:pic>
              </a:graphicData>
            </a:graphic>
          </wp:inline>
        </w:drawing>
      </w:r>
      <w:r w:rsidRPr="00B76DAB">
        <w:rPr>
          <w:noProof/>
        </w:rPr>
        <w:t xml:space="preserve"> </w:t>
      </w:r>
      <w:r>
        <w:rPr>
          <w:noProof/>
        </w:rPr>
        <w:lastRenderedPageBreak/>
        <w:drawing>
          <wp:inline distT="0" distB="0" distL="0" distR="0" wp14:anchorId="237B7116" wp14:editId="63B4F8DB">
            <wp:extent cx="5400040" cy="6300470"/>
            <wp:effectExtent l="0" t="0" r="0" b="5080"/>
            <wp:docPr id="24" name="Imagen 2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Gráfico&#10;&#10;Descripción generada automáticamente"/>
                    <pic:cNvPicPr/>
                  </pic:nvPicPr>
                  <pic:blipFill>
                    <a:blip r:embed="rId36"/>
                    <a:stretch>
                      <a:fillRect/>
                    </a:stretch>
                  </pic:blipFill>
                  <pic:spPr>
                    <a:xfrm>
                      <a:off x="0" y="0"/>
                      <a:ext cx="5400040" cy="6300470"/>
                    </a:xfrm>
                    <a:prstGeom prst="rect">
                      <a:avLst/>
                    </a:prstGeom>
                  </pic:spPr>
                </pic:pic>
              </a:graphicData>
            </a:graphic>
          </wp:inline>
        </w:drawing>
      </w:r>
      <w:r w:rsidRPr="00B76DAB">
        <w:rPr>
          <w:noProof/>
        </w:rPr>
        <w:t xml:space="preserve"> </w:t>
      </w:r>
    </w:p>
    <w:p w14:paraId="40306DBC" w14:textId="77777777" w:rsidR="00B76DAB" w:rsidRDefault="00B76DAB" w:rsidP="005F31DF">
      <w:pPr>
        <w:rPr>
          <w:noProof/>
        </w:rPr>
      </w:pPr>
      <w:r>
        <w:rPr>
          <w:noProof/>
        </w:rPr>
        <w:t xml:space="preserve">Figura XXX. </w:t>
      </w:r>
    </w:p>
    <w:p w14:paraId="04C0F971" w14:textId="120E0DB4" w:rsidR="00B76DAB" w:rsidRDefault="00B76DAB" w:rsidP="005F31DF">
      <w:r>
        <w:rPr>
          <w:noProof/>
        </w:rPr>
        <w:lastRenderedPageBreak/>
        <w:drawing>
          <wp:inline distT="0" distB="0" distL="0" distR="0" wp14:anchorId="4C202140" wp14:editId="765D2033">
            <wp:extent cx="5400040" cy="6300470"/>
            <wp:effectExtent l="0" t="0" r="0" b="5080"/>
            <wp:docPr id="25" name="Imagen 2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Gráfico&#10;&#10;Descripción generada automáticamente"/>
                    <pic:cNvPicPr/>
                  </pic:nvPicPr>
                  <pic:blipFill>
                    <a:blip r:embed="rId36"/>
                    <a:stretch>
                      <a:fillRect/>
                    </a:stretch>
                  </pic:blipFill>
                  <pic:spPr>
                    <a:xfrm>
                      <a:off x="0" y="0"/>
                      <a:ext cx="5400040" cy="6300470"/>
                    </a:xfrm>
                    <a:prstGeom prst="rect">
                      <a:avLst/>
                    </a:prstGeom>
                  </pic:spPr>
                </pic:pic>
              </a:graphicData>
            </a:graphic>
          </wp:inline>
        </w:drawing>
      </w:r>
    </w:p>
    <w:p w14:paraId="57EA0974" w14:textId="77777777" w:rsidR="00B76DAB" w:rsidRDefault="00B76DAB" w:rsidP="005F31DF"/>
    <w:p w14:paraId="012E8D59" w14:textId="77777777" w:rsidR="00B76DAB" w:rsidRDefault="00B76DAB" w:rsidP="005F31DF"/>
    <w:p w14:paraId="6654D9D4" w14:textId="1AE3D5E2" w:rsidR="00DB7F9D" w:rsidRDefault="00DB7F9D" w:rsidP="005F31DF">
      <w:r>
        <w:t xml:space="preserve">En este capítulo se mostrarán las estadísticas del modelo final construido tras las pruebas anteriores, además de destacar los principales aspectos de la red neuronal creada y validar </w:t>
      </w:r>
      <w:r w:rsidR="007878D2">
        <w:t>los resultados obtenidos.</w:t>
      </w:r>
    </w:p>
    <w:p w14:paraId="31910DC7" w14:textId="2A826206" w:rsidR="007878D2" w:rsidRDefault="007878D2" w:rsidP="005F31DF">
      <w:r>
        <w:t>Red neuronal</w:t>
      </w:r>
    </w:p>
    <w:p w14:paraId="66F75C6A" w14:textId="016A6123" w:rsidR="007878D2" w:rsidRDefault="007878D2" w:rsidP="005F31DF">
      <w:r>
        <w:t>La arquitectura de la red neuronal se muestra en la siguiente imagen. IMAGEN RED</w:t>
      </w:r>
    </w:p>
    <w:p w14:paraId="691D3F73" w14:textId="4B1D6F3D" w:rsidR="007878D2" w:rsidRDefault="007878D2" w:rsidP="005F31DF">
      <w:r>
        <w:lastRenderedPageBreak/>
        <w:t xml:space="preserve">Como podemos observar, se cuenta con una primera capa de escalado de </w:t>
      </w:r>
    </w:p>
    <w:p w14:paraId="5A26710E" w14:textId="0C2B65C4" w:rsidR="00DB7F9D" w:rsidRDefault="00DB7F9D" w:rsidP="005F31DF">
      <w:r>
        <w:t>Correlaciones</w:t>
      </w:r>
    </w:p>
    <w:p w14:paraId="77EBC6F9" w14:textId="77777777" w:rsidR="00DB7F9D" w:rsidRDefault="00DB7F9D" w:rsidP="005F31DF"/>
    <w:p w14:paraId="796C381C" w14:textId="7C273D3A" w:rsidR="00A645E3" w:rsidRDefault="00A645E3" w:rsidP="005F31DF">
      <w:r>
        <w:t xml:space="preserve">Correlaciones, </w:t>
      </w:r>
      <w:proofErr w:type="spellStart"/>
      <w:r>
        <w:t>etc</w:t>
      </w:r>
      <w:proofErr w:type="spellEnd"/>
      <w:r>
        <w:t>, seguir modelo pablo</w:t>
      </w:r>
    </w:p>
    <w:p w14:paraId="0864D123" w14:textId="1EB7D0F5" w:rsidR="002E606A" w:rsidRDefault="002E606A" w:rsidP="005F31DF"/>
    <w:p w14:paraId="0CD8050C" w14:textId="3343268F" w:rsidR="002E606A" w:rsidRDefault="002E606A" w:rsidP="002E606A">
      <w:pPr>
        <w:pStyle w:val="Ttulo2"/>
      </w:pPr>
      <w:bookmarkStart w:id="26" w:name="_Toc106627238"/>
      <w:r>
        <w:t>Comparación con modelos físicos</w:t>
      </w:r>
      <w:bookmarkEnd w:id="26"/>
    </w:p>
    <w:p w14:paraId="322B0AA0" w14:textId="58CEEEAD" w:rsidR="002E606A" w:rsidRPr="002E606A" w:rsidRDefault="002E606A" w:rsidP="002E606A">
      <w:r>
        <w:t>…</w:t>
      </w:r>
      <w:proofErr w:type="spellStart"/>
      <w:r>
        <w:t>asdasd</w:t>
      </w:r>
      <w:proofErr w:type="spellEnd"/>
    </w:p>
    <w:p w14:paraId="2220BD6A" w14:textId="3AA031B3" w:rsidR="002E606A" w:rsidRDefault="002E606A" w:rsidP="002E606A">
      <w:pPr>
        <w:pStyle w:val="Ttulo2"/>
      </w:pPr>
      <w:bookmarkStart w:id="27" w:name="_Toc106627239"/>
      <w:r>
        <w:t>Interfaz web para la visualización de resultados</w:t>
      </w:r>
      <w:bookmarkEnd w:id="27"/>
    </w:p>
    <w:p w14:paraId="2E9F7B37" w14:textId="474F67E5" w:rsidR="002E606A" w:rsidRDefault="002E606A" w:rsidP="002E606A">
      <w:r>
        <w:t>…</w:t>
      </w:r>
      <w:proofErr w:type="spellStart"/>
      <w:r>
        <w:t>asdasd</w:t>
      </w:r>
      <w:proofErr w:type="spellEnd"/>
    </w:p>
    <w:p w14:paraId="4C5197AE" w14:textId="7134BFBB" w:rsidR="00043317" w:rsidRDefault="00043317" w:rsidP="002E606A"/>
    <w:p w14:paraId="0FAC5AC1" w14:textId="1BC77D92" w:rsidR="00043317" w:rsidRDefault="00043317" w:rsidP="00043317">
      <w:pPr>
        <w:pStyle w:val="Ttulo1"/>
      </w:pPr>
      <w:bookmarkStart w:id="28" w:name="_Toc106627240"/>
      <w:r>
        <w:t>Conclusiones</w:t>
      </w:r>
      <w:bookmarkEnd w:id="28"/>
    </w:p>
    <w:p w14:paraId="4F290010" w14:textId="2384C7AD" w:rsidR="00043317" w:rsidRDefault="00043317" w:rsidP="00043317">
      <w:pPr>
        <w:pStyle w:val="Ttulo1"/>
      </w:pPr>
      <w:bookmarkStart w:id="29" w:name="_Toc106627241"/>
      <w:r>
        <w:t>Referencias</w:t>
      </w:r>
      <w:bookmarkEnd w:id="29"/>
    </w:p>
    <w:p w14:paraId="37ECFA03" w14:textId="27C7DFDC" w:rsidR="00043317" w:rsidRPr="00043317" w:rsidRDefault="00043317" w:rsidP="00043317">
      <w:pPr>
        <w:pStyle w:val="Ttulo1"/>
      </w:pPr>
      <w:bookmarkStart w:id="30" w:name="_Toc106627242"/>
      <w:r>
        <w:t>Anexo técnico</w:t>
      </w:r>
      <w:bookmarkEnd w:id="30"/>
    </w:p>
    <w:p w14:paraId="13388436" w14:textId="7A34D21F" w:rsidR="000C2AE2" w:rsidRDefault="000C2AE2" w:rsidP="005F31DF"/>
    <w:p w14:paraId="576DEC8A" w14:textId="2F185EF3" w:rsidR="000C2AE2" w:rsidRDefault="000C2AE2" w:rsidP="005F31DF"/>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77777777" w:rsidR="000C2AE2" w:rsidRDefault="000C2AE2" w:rsidP="000C2AE2">
      <w:r>
        <w:lastRenderedPageBreak/>
        <w:tab/>
        <w:t>PLAN PROEY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E44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373858"/>
    <w:multiLevelType w:val="hybridMultilevel"/>
    <w:tmpl w:val="796E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2"/>
  </w:num>
  <w:num w:numId="3" w16cid:durableId="233706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tKwFAHMh8OQtAAAA"/>
  </w:docVars>
  <w:rsids>
    <w:rsidRoot w:val="002C5811"/>
    <w:rsid w:val="00010A8A"/>
    <w:rsid w:val="0001715B"/>
    <w:rsid w:val="0003182D"/>
    <w:rsid w:val="00043317"/>
    <w:rsid w:val="00046A08"/>
    <w:rsid w:val="00060ED2"/>
    <w:rsid w:val="00061B99"/>
    <w:rsid w:val="00063E21"/>
    <w:rsid w:val="00073CDE"/>
    <w:rsid w:val="00075143"/>
    <w:rsid w:val="000804CC"/>
    <w:rsid w:val="000816DE"/>
    <w:rsid w:val="000904C3"/>
    <w:rsid w:val="000946B7"/>
    <w:rsid w:val="00097925"/>
    <w:rsid w:val="000A4D0B"/>
    <w:rsid w:val="000A5AFA"/>
    <w:rsid w:val="000A72AE"/>
    <w:rsid w:val="000C2AE2"/>
    <w:rsid w:val="000C454A"/>
    <w:rsid w:val="000E3D5C"/>
    <w:rsid w:val="000E4F53"/>
    <w:rsid w:val="000F497C"/>
    <w:rsid w:val="00103C5D"/>
    <w:rsid w:val="0012119B"/>
    <w:rsid w:val="00123249"/>
    <w:rsid w:val="00135C55"/>
    <w:rsid w:val="00146DBE"/>
    <w:rsid w:val="001478A6"/>
    <w:rsid w:val="001617A6"/>
    <w:rsid w:val="0017170E"/>
    <w:rsid w:val="00190226"/>
    <w:rsid w:val="00194E3A"/>
    <w:rsid w:val="0019576E"/>
    <w:rsid w:val="001A4926"/>
    <w:rsid w:val="001C0B9F"/>
    <w:rsid w:val="001E5E96"/>
    <w:rsid w:val="00207CC1"/>
    <w:rsid w:val="002125F4"/>
    <w:rsid w:val="00212EAF"/>
    <w:rsid w:val="002204C7"/>
    <w:rsid w:val="00230C43"/>
    <w:rsid w:val="00233877"/>
    <w:rsid w:val="0025087F"/>
    <w:rsid w:val="00274B37"/>
    <w:rsid w:val="0027755D"/>
    <w:rsid w:val="002A172D"/>
    <w:rsid w:val="002B1139"/>
    <w:rsid w:val="002C5811"/>
    <w:rsid w:val="002E542C"/>
    <w:rsid w:val="002E606A"/>
    <w:rsid w:val="002E79DE"/>
    <w:rsid w:val="002F515E"/>
    <w:rsid w:val="0031248B"/>
    <w:rsid w:val="0032477D"/>
    <w:rsid w:val="00343EEE"/>
    <w:rsid w:val="00356633"/>
    <w:rsid w:val="003610B2"/>
    <w:rsid w:val="0036789E"/>
    <w:rsid w:val="0037102D"/>
    <w:rsid w:val="003839BE"/>
    <w:rsid w:val="00384C9A"/>
    <w:rsid w:val="00393C42"/>
    <w:rsid w:val="003A6C57"/>
    <w:rsid w:val="003B2F13"/>
    <w:rsid w:val="003C2D49"/>
    <w:rsid w:val="003D635A"/>
    <w:rsid w:val="003E3CF5"/>
    <w:rsid w:val="003F1F8A"/>
    <w:rsid w:val="004001AB"/>
    <w:rsid w:val="0041544D"/>
    <w:rsid w:val="0042450C"/>
    <w:rsid w:val="00450909"/>
    <w:rsid w:val="00457BB3"/>
    <w:rsid w:val="00457C3F"/>
    <w:rsid w:val="0047554F"/>
    <w:rsid w:val="0048126D"/>
    <w:rsid w:val="00485625"/>
    <w:rsid w:val="00486D69"/>
    <w:rsid w:val="004A0B20"/>
    <w:rsid w:val="004A757B"/>
    <w:rsid w:val="004B74C5"/>
    <w:rsid w:val="004C7C50"/>
    <w:rsid w:val="004D2C68"/>
    <w:rsid w:val="004D527C"/>
    <w:rsid w:val="004E17F1"/>
    <w:rsid w:val="004E48CD"/>
    <w:rsid w:val="004E73F7"/>
    <w:rsid w:val="004F2572"/>
    <w:rsid w:val="00501D0A"/>
    <w:rsid w:val="005144E6"/>
    <w:rsid w:val="005246E5"/>
    <w:rsid w:val="00542318"/>
    <w:rsid w:val="00543AF2"/>
    <w:rsid w:val="00546ACA"/>
    <w:rsid w:val="0055209C"/>
    <w:rsid w:val="005619C3"/>
    <w:rsid w:val="0056280B"/>
    <w:rsid w:val="00566D0A"/>
    <w:rsid w:val="005718E5"/>
    <w:rsid w:val="00575608"/>
    <w:rsid w:val="005A6CE7"/>
    <w:rsid w:val="005B717B"/>
    <w:rsid w:val="005C4E9C"/>
    <w:rsid w:val="005D26A1"/>
    <w:rsid w:val="005F31DF"/>
    <w:rsid w:val="00612C06"/>
    <w:rsid w:val="00613FB3"/>
    <w:rsid w:val="0063131F"/>
    <w:rsid w:val="00634C10"/>
    <w:rsid w:val="006371D3"/>
    <w:rsid w:val="00674429"/>
    <w:rsid w:val="006766B4"/>
    <w:rsid w:val="0067683C"/>
    <w:rsid w:val="00687ECE"/>
    <w:rsid w:val="006A0ADE"/>
    <w:rsid w:val="006A61DC"/>
    <w:rsid w:val="006C5358"/>
    <w:rsid w:val="006C7DD2"/>
    <w:rsid w:val="006E0912"/>
    <w:rsid w:val="006E60E9"/>
    <w:rsid w:val="006F0B5D"/>
    <w:rsid w:val="006F2D1B"/>
    <w:rsid w:val="006F6722"/>
    <w:rsid w:val="00711B65"/>
    <w:rsid w:val="007156E5"/>
    <w:rsid w:val="00715C98"/>
    <w:rsid w:val="00721663"/>
    <w:rsid w:val="00722333"/>
    <w:rsid w:val="00743308"/>
    <w:rsid w:val="007446DF"/>
    <w:rsid w:val="00754CA9"/>
    <w:rsid w:val="007721EA"/>
    <w:rsid w:val="00774FC9"/>
    <w:rsid w:val="007821A5"/>
    <w:rsid w:val="007878D2"/>
    <w:rsid w:val="00792D37"/>
    <w:rsid w:val="007935C5"/>
    <w:rsid w:val="00795AA4"/>
    <w:rsid w:val="007A0868"/>
    <w:rsid w:val="007B0A0E"/>
    <w:rsid w:val="007B305E"/>
    <w:rsid w:val="007C1196"/>
    <w:rsid w:val="00804F39"/>
    <w:rsid w:val="00807596"/>
    <w:rsid w:val="008133E8"/>
    <w:rsid w:val="00826BD0"/>
    <w:rsid w:val="00826C7E"/>
    <w:rsid w:val="00835998"/>
    <w:rsid w:val="00847E32"/>
    <w:rsid w:val="008533AC"/>
    <w:rsid w:val="00871555"/>
    <w:rsid w:val="0088266F"/>
    <w:rsid w:val="00894C6B"/>
    <w:rsid w:val="008A5757"/>
    <w:rsid w:val="008A61FD"/>
    <w:rsid w:val="008A7AFC"/>
    <w:rsid w:val="008D1B7D"/>
    <w:rsid w:val="008F4C67"/>
    <w:rsid w:val="00913B26"/>
    <w:rsid w:val="00927C95"/>
    <w:rsid w:val="009438D5"/>
    <w:rsid w:val="009A72AA"/>
    <w:rsid w:val="009C35EE"/>
    <w:rsid w:val="009D72A2"/>
    <w:rsid w:val="009D7CED"/>
    <w:rsid w:val="009E0AD7"/>
    <w:rsid w:val="009E5C15"/>
    <w:rsid w:val="00A01F2A"/>
    <w:rsid w:val="00A136C5"/>
    <w:rsid w:val="00A17FE5"/>
    <w:rsid w:val="00A3304E"/>
    <w:rsid w:val="00A35DDB"/>
    <w:rsid w:val="00A57008"/>
    <w:rsid w:val="00A645E3"/>
    <w:rsid w:val="00A74F86"/>
    <w:rsid w:val="00A755CC"/>
    <w:rsid w:val="00A75DC7"/>
    <w:rsid w:val="00A76633"/>
    <w:rsid w:val="00A76C85"/>
    <w:rsid w:val="00A84401"/>
    <w:rsid w:val="00A84F41"/>
    <w:rsid w:val="00A8598B"/>
    <w:rsid w:val="00A930E3"/>
    <w:rsid w:val="00AA4B1A"/>
    <w:rsid w:val="00AA4F25"/>
    <w:rsid w:val="00AB05FF"/>
    <w:rsid w:val="00AB3920"/>
    <w:rsid w:val="00AB52FA"/>
    <w:rsid w:val="00AB59A6"/>
    <w:rsid w:val="00AB754C"/>
    <w:rsid w:val="00AD0719"/>
    <w:rsid w:val="00AD4185"/>
    <w:rsid w:val="00AD7517"/>
    <w:rsid w:val="00AF3F9D"/>
    <w:rsid w:val="00B06120"/>
    <w:rsid w:val="00B2548A"/>
    <w:rsid w:val="00B7293F"/>
    <w:rsid w:val="00B752A2"/>
    <w:rsid w:val="00B76DAB"/>
    <w:rsid w:val="00B84F66"/>
    <w:rsid w:val="00B92EAC"/>
    <w:rsid w:val="00BB7944"/>
    <w:rsid w:val="00BC0D86"/>
    <w:rsid w:val="00BC2790"/>
    <w:rsid w:val="00BC4638"/>
    <w:rsid w:val="00BC7180"/>
    <w:rsid w:val="00BE58C5"/>
    <w:rsid w:val="00BF7E60"/>
    <w:rsid w:val="00C109E8"/>
    <w:rsid w:val="00C24B19"/>
    <w:rsid w:val="00C34933"/>
    <w:rsid w:val="00C52548"/>
    <w:rsid w:val="00C53CC2"/>
    <w:rsid w:val="00C544F2"/>
    <w:rsid w:val="00C627CB"/>
    <w:rsid w:val="00C6438B"/>
    <w:rsid w:val="00C700F0"/>
    <w:rsid w:val="00C73557"/>
    <w:rsid w:val="00C94C62"/>
    <w:rsid w:val="00CA0E8A"/>
    <w:rsid w:val="00CA2464"/>
    <w:rsid w:val="00CA3463"/>
    <w:rsid w:val="00CC5DC2"/>
    <w:rsid w:val="00CD2BFF"/>
    <w:rsid w:val="00D107F9"/>
    <w:rsid w:val="00D12B29"/>
    <w:rsid w:val="00D155E4"/>
    <w:rsid w:val="00D320EE"/>
    <w:rsid w:val="00D352E7"/>
    <w:rsid w:val="00D372A1"/>
    <w:rsid w:val="00D6388D"/>
    <w:rsid w:val="00D661E8"/>
    <w:rsid w:val="00D66FF5"/>
    <w:rsid w:val="00D743F8"/>
    <w:rsid w:val="00D76F06"/>
    <w:rsid w:val="00D93BDA"/>
    <w:rsid w:val="00D94F95"/>
    <w:rsid w:val="00D96E6E"/>
    <w:rsid w:val="00DB47D5"/>
    <w:rsid w:val="00DB7F9D"/>
    <w:rsid w:val="00E0076D"/>
    <w:rsid w:val="00E37526"/>
    <w:rsid w:val="00E42F48"/>
    <w:rsid w:val="00E531E2"/>
    <w:rsid w:val="00E57FF0"/>
    <w:rsid w:val="00E72E1C"/>
    <w:rsid w:val="00EB0C9A"/>
    <w:rsid w:val="00EC5BBD"/>
    <w:rsid w:val="00ED38B5"/>
    <w:rsid w:val="00EE4BCB"/>
    <w:rsid w:val="00EF73D7"/>
    <w:rsid w:val="00F1316C"/>
    <w:rsid w:val="00F13BF1"/>
    <w:rsid w:val="00F50BC7"/>
    <w:rsid w:val="00F524B9"/>
    <w:rsid w:val="00F60936"/>
    <w:rsid w:val="00F7118B"/>
    <w:rsid w:val="00F90DCF"/>
    <w:rsid w:val="00F9204F"/>
    <w:rsid w:val="00FA276C"/>
    <w:rsid w:val="00FA27DF"/>
    <w:rsid w:val="00FA2E55"/>
    <w:rsid w:val="00FA5B57"/>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F06"/>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07596"/>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807596"/>
    <w:pPr>
      <w:keepNext/>
      <w:keepLines/>
      <w:spacing w:before="40" w:after="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807596"/>
    <w:pPr>
      <w:keepNext/>
      <w:keepLines/>
      <w:spacing w:before="40" w:after="0"/>
      <w:outlineLvl w:val="2"/>
    </w:pPr>
    <w:rPr>
      <w:rFonts w:eastAsiaTheme="majorEastAsia" w:cstheme="majorBidi"/>
      <w:b/>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807596"/>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807596"/>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807596"/>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ea.europa.eu/es/themes/air/intro" TargetMode="External"/><Relationship Id="rId18" Type="http://schemas.openxmlformats.org/officeDocument/2006/relationships/hyperlink" Target="https://www.neuraldesigner.com/learning/tutorials/neural-network" TargetMode="External"/><Relationship Id="rId26" Type="http://schemas.openxmlformats.org/officeDocument/2006/relationships/hyperlink" Target="https://forum.airnowtech.org/t/the-aqi-equation/169" TargetMode="External"/><Relationship Id="rId21" Type="http://schemas.openxmlformats.org/officeDocument/2006/relationships/hyperlink" Target="https://www.neuraldesigner.com/learning/tutorials/training-strategy" TargetMode="External"/><Relationship Id="rId34" Type="http://schemas.openxmlformats.org/officeDocument/2006/relationships/image" Target="media/image13.png"/><Relationship Id="rId7" Type="http://schemas.openxmlformats.org/officeDocument/2006/relationships/image" Target="media/image2.png"/><Relationship Id="rId12" Type="http://schemas.openxmlformats.org/officeDocument/2006/relationships/hyperlink" Target="https://www.comunidad.madrid/servicios/salud/calidad-aire-salud" TargetMode="External"/><Relationship Id="rId17" Type="http://schemas.openxmlformats.org/officeDocument/2006/relationships/hyperlink" Target="https://www.neuraldesigner.com/learning/tutorials/data-set" TargetMode="External"/><Relationship Id="rId25" Type="http://schemas.openxmlformats.org/officeDocument/2006/relationships/hyperlink" Target="http://gestiona.madrid.org/azul_internet/run/j/AvisosAccion.icm" TargetMode="External"/><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airnow.gov/aqi/aqi-basics/" TargetMode="External"/><Relationship Id="rId20" Type="http://schemas.openxmlformats.org/officeDocument/2006/relationships/image" Target="media/image6.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gestiona.madrid.org/azul_internet/html/web/2_3.htm?ESTADO_MENU=2_3" TargetMode="Externa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rtr-es.es/particulas-pm10,15673,11,2007.html" TargetMode="External"/><Relationship Id="rId23" Type="http://schemas.openxmlformats.org/officeDocument/2006/relationships/hyperlink" Target="https://www.tandfonline.com/doi/abs/10.2753/MIS0742-1222240302" TargetMode="External"/><Relationship Id="rId28" Type="http://schemas.openxmlformats.org/officeDocument/2006/relationships/hyperlink" Target="http://www.ogimet.com/index.phtml" TargetMode="External"/><Relationship Id="rId36" Type="http://schemas.openxmlformats.org/officeDocument/2006/relationships/image" Target="media/image15.png"/><Relationship Id="rId10" Type="http://schemas.openxmlformats.org/officeDocument/2006/relationships/hyperlink" Target="https://www.cdc.gov/air/pollutants.html" TargetMode="External"/><Relationship Id="rId19" Type="http://schemas.openxmlformats.org/officeDocument/2006/relationships/image" Target="media/image5.png"/><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omdena.com/blog/continuous-training-machine-learning-models/" TargetMode="External"/><Relationship Id="rId14" Type="http://schemas.openxmlformats.org/officeDocument/2006/relationships/image" Target="media/image4.png"/><Relationship Id="rId22" Type="http://schemas.openxmlformats.org/officeDocument/2006/relationships/hyperlink" Target="https://www.neuraldesigner.com/blog/5_algorithms_to_train_a_neural_network" TargetMode="External"/><Relationship Id="rId27" Type="http://schemas.openxmlformats.org/officeDocument/2006/relationships/hyperlink" Target="https://aqicn.org/data-platform/" TargetMode="External"/><Relationship Id="rId30" Type="http://schemas.openxmlformats.org/officeDocument/2006/relationships/image" Target="media/image9.png"/><Relationship Id="rId35" Type="http://schemas.openxmlformats.org/officeDocument/2006/relationships/image" Target="media/image14.png"/><Relationship Id="rId8" Type="http://schemas.openxmlformats.org/officeDocument/2006/relationships/image" Target="media/image3.svg"/><Relationship Id="rId3"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2</TotalTime>
  <Pages>1</Pages>
  <Words>7278</Words>
  <Characters>41486</Characters>
  <Application>Microsoft Office Word</Application>
  <DocSecurity>0</DocSecurity>
  <Lines>345</Lines>
  <Paragraphs>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84</cp:revision>
  <dcterms:created xsi:type="dcterms:W3CDTF">2022-06-07T17:41:00Z</dcterms:created>
  <dcterms:modified xsi:type="dcterms:W3CDTF">2022-06-20T14:07:00Z</dcterms:modified>
</cp:coreProperties>
</file>